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563793" w:rsidRPr="00BD36F7" w:rsidRDefault="00563793" w:rsidP="00563793">
      <w:pPr>
        <w:ind w:right="1590"/>
        <w:rPr>
          <w:sz w:val="24"/>
        </w:rPr>
      </w:pPr>
    </w:p>
    <w:tbl>
      <w:tblPr>
        <w:tblStyle w:val="TableGrid"/>
        <w:tblW w:w="11160" w:type="dxa"/>
        <w:jc w:val="center"/>
        <w:tblLook w:val="04A0" w:firstRow="1" w:lastRow="0" w:firstColumn="1" w:lastColumn="0" w:noHBand="0" w:noVBand="1"/>
      </w:tblPr>
      <w:tblGrid>
        <w:gridCol w:w="5575"/>
        <w:gridCol w:w="5585"/>
      </w:tblGrid>
      <w:tr w:rsidR="002A4993" w14:paraId="779141AB" w14:textId="77777777" w:rsidTr="00C158AB">
        <w:trPr>
          <w:trHeight w:hRule="exact" w:val="360"/>
          <w:jc w:val="center"/>
        </w:trPr>
        <w:tc>
          <w:tcPr>
            <w:tcW w:w="11160" w:type="dxa"/>
            <w:gridSpan w:val="2"/>
            <w:shd w:val="clear" w:color="auto" w:fill="0D1E2D"/>
            <w:vAlign w:val="center"/>
          </w:tcPr>
          <w:p w14:paraId="0F40C85F" w14:textId="230E15D5" w:rsidR="002A4993" w:rsidRPr="003B54DD" w:rsidRDefault="002A4993" w:rsidP="008D364A">
            <w:pPr>
              <w:pStyle w:val="BodyText"/>
              <w:jc w:val="center"/>
              <w:rPr>
                <w:b/>
                <w:bCs/>
                <w:color w:val="FFFFFF" w:themeColor="background1"/>
              </w:rPr>
            </w:pPr>
            <w:r w:rsidRPr="003B54DD">
              <w:rPr>
                <w:b/>
                <w:bCs/>
                <w:color w:val="FFFFFF" w:themeColor="background1"/>
              </w:rPr>
              <w:t>GLO Designated Representative Information</w:t>
            </w:r>
          </w:p>
        </w:tc>
      </w:tr>
      <w:tr w:rsidR="00BD36F7" w:rsidRPr="003B54DD" w14:paraId="5908CDF1" w14:textId="77777777" w:rsidTr="00C158AB">
        <w:trPr>
          <w:trHeight w:val="592"/>
          <w:jc w:val="center"/>
        </w:trPr>
        <w:tc>
          <w:tcPr>
            <w:tcW w:w="5575" w:type="dxa"/>
            <w:tcBorders>
              <w:bottom w:val="single" w:sz="4" w:space="0" w:color="auto"/>
            </w:tcBorders>
          </w:tcPr>
          <w:p w14:paraId="5BD70FA3" w14:textId="77777777" w:rsidR="00A56915" w:rsidRPr="00C158AB" w:rsidRDefault="00BD36F7">
            <w:pPr>
              <w:pStyle w:val="BodyText"/>
              <w:rPr>
                <w:sz w:val="22"/>
                <w:szCs w:val="22"/>
              </w:rPr>
            </w:pPr>
            <w:r w:rsidRPr="00C158AB">
              <w:rPr>
                <w:b/>
                <w:bCs/>
                <w:sz w:val="22"/>
                <w:szCs w:val="22"/>
              </w:rPr>
              <w:t>Funding Source</w:t>
            </w:r>
            <w:r w:rsidRPr="00C158AB">
              <w:rPr>
                <w:sz w:val="22"/>
                <w:szCs w:val="22"/>
              </w:rPr>
              <w:t xml:space="preserve">: </w:t>
            </w:r>
          </w:p>
          <w:p w14:paraId="0AFF996C" w14:textId="7B0ED85A" w:rsidR="00BD36F7" w:rsidRPr="00C158AB" w:rsidRDefault="00095686">
            <w:pPr>
              <w:pStyle w:val="BodyText"/>
              <w:rPr>
                <w:b/>
                <w:bCs/>
                <w:sz w:val="22"/>
                <w:szCs w:val="22"/>
              </w:rPr>
            </w:pPr>
            <w:sdt>
              <w:sdtPr>
                <w:rPr>
                  <w:b/>
                  <w:sz w:val="22"/>
                  <w:szCs w:val="22"/>
                </w:rPr>
                <w:alias w:val="Funding Declaration"/>
                <w:tag w:val="Funding Declaration"/>
                <w:id w:val="-1318486414"/>
                <w:placeholder>
                  <w:docPart w:val="9782BDDFC14F4C58BE062FE6E8799A16"/>
                </w:placeholder>
                <w:showingPlcHdr/>
                <w:dropDownList>
                  <w:listItem w:value="Choose an item."/>
                  <w:listItem w:displayText="Pub. L. 116-20 (2019 Disasters)" w:value="Pub. L. 116-20 (2019 Disasters)"/>
                  <w:listItem w:displayText="Pub. L. 115-254 and 116-20 (2018 Floods)" w:value="Pub. L. 115-254 and 116-20 (2018 Floods)"/>
                  <w:listItem w:displayText="Pub. L 115-31 and 115-56 (Harvey)" w:value="Pub. L 115-31 and 115-56 (Harvey)"/>
                </w:dropDownList>
              </w:sdtPr>
              <w:sdtEndPr/>
              <w:sdtContent>
                <w:r w:rsidR="00122D63" w:rsidRPr="00C158AB">
                  <w:rPr>
                    <w:rStyle w:val="PlaceholderText"/>
                    <w:rFonts w:eastAsiaTheme="minorHAnsi"/>
                    <w:sz w:val="22"/>
                    <w:szCs w:val="22"/>
                  </w:rPr>
                  <w:t>Choose an item.</w:t>
                </w:r>
              </w:sdtContent>
            </w:sdt>
          </w:p>
        </w:tc>
        <w:tc>
          <w:tcPr>
            <w:tcW w:w="5585" w:type="dxa"/>
            <w:tcBorders>
              <w:bottom w:val="single" w:sz="4" w:space="0" w:color="auto"/>
            </w:tcBorders>
          </w:tcPr>
          <w:p w14:paraId="695BDD0B" w14:textId="77777777" w:rsidR="00A56915" w:rsidRPr="00C158AB" w:rsidRDefault="00BD36F7">
            <w:pPr>
              <w:pStyle w:val="BodyText"/>
              <w:rPr>
                <w:b/>
                <w:bCs/>
                <w:sz w:val="22"/>
                <w:szCs w:val="22"/>
              </w:rPr>
            </w:pPr>
            <w:r w:rsidRPr="00C158AB">
              <w:rPr>
                <w:b/>
                <w:bCs/>
                <w:sz w:val="22"/>
                <w:szCs w:val="22"/>
              </w:rPr>
              <w:t xml:space="preserve">Federal Award Number: </w:t>
            </w:r>
          </w:p>
          <w:p w14:paraId="0D3FFC63" w14:textId="3B23288F" w:rsidR="00BD36F7" w:rsidRPr="00C158AB" w:rsidRDefault="00095686">
            <w:pPr>
              <w:pStyle w:val="BodyText"/>
              <w:rPr>
                <w:bCs/>
                <w:sz w:val="22"/>
                <w:szCs w:val="22"/>
              </w:rPr>
            </w:pPr>
            <w:sdt>
              <w:sdtPr>
                <w:rPr>
                  <w:bCs/>
                  <w:sz w:val="22"/>
                  <w:szCs w:val="22"/>
                </w:rPr>
                <w:alias w:val="Federal Award Number"/>
                <w:tag w:val="Federal Award Number"/>
                <w:id w:val="-679048578"/>
                <w:placeholder>
                  <w:docPart w:val="3EBD7F7C5BB14F939DEC7E0B1E872451"/>
                </w:placeholder>
                <w:showingPlcHdr/>
                <w:comboBox>
                  <w:listItem w:value="Choose an item."/>
                  <w:listItem w:displayText="B-19-DF-48-0001 (2019 Disasters)" w:value="B-19-DF-48-0001 (2019 Disasters)"/>
                  <w:listItem w:displayText="B-19-DV-48-0002 (2018 ST Floods 2)" w:value="B-19-DV-48-0002 (2018 ST Floods 2)"/>
                  <w:listItem w:displayText="B-19-DV-48-0001 (2018 ST Floods)" w:value="B-19-DV-48-0001 (2018 ST Floods)"/>
                  <w:listItem w:displayText="B-18-DP-48-0002 (CDBG-MIT)" w:value="B-18-DP-48-0002 (CDBG-MIT)"/>
                  <w:listItem w:displayText="B-17-DM-48-0001 (Harvey 2)" w:value="B-17-DM-48-0001 (Harvey 2)"/>
                  <w:listItem w:displayText="B-17-DL-48-0002 (Harvey 1)" w:value="B-17-DL-48-0002 (Harvey 1)"/>
                </w:comboBox>
              </w:sdtPr>
              <w:sdtEndPr/>
              <w:sdtContent>
                <w:r w:rsidR="00C02E5E" w:rsidRPr="00C158AB">
                  <w:rPr>
                    <w:rStyle w:val="PlaceholderText"/>
                    <w:rFonts w:eastAsiaTheme="minorHAnsi"/>
                    <w:bCs/>
                    <w:sz w:val="22"/>
                    <w:szCs w:val="22"/>
                  </w:rPr>
                  <w:t>Choose an item.</w:t>
                </w:r>
              </w:sdtContent>
            </w:sdt>
          </w:p>
        </w:tc>
      </w:tr>
      <w:tr w:rsidR="00AC488E" w:rsidRPr="003B54DD" w14:paraId="1F7750FF" w14:textId="77777777" w:rsidTr="00C158AB">
        <w:trPr>
          <w:trHeight w:val="592"/>
          <w:jc w:val="center"/>
        </w:trPr>
        <w:tc>
          <w:tcPr>
            <w:tcW w:w="5575" w:type="dxa"/>
            <w:tcBorders>
              <w:right w:val="nil"/>
            </w:tcBorders>
          </w:tcPr>
          <w:p w14:paraId="7F7170AE" w14:textId="77777777" w:rsidR="00AC488E" w:rsidRPr="00C158AB" w:rsidRDefault="00AC488E">
            <w:pPr>
              <w:pStyle w:val="BodyText"/>
              <w:rPr>
                <w:b/>
                <w:bCs/>
                <w:sz w:val="22"/>
                <w:szCs w:val="22"/>
              </w:rPr>
            </w:pPr>
            <w:r w:rsidRPr="00C158AB">
              <w:rPr>
                <w:b/>
                <w:bCs/>
                <w:sz w:val="22"/>
                <w:szCs w:val="22"/>
              </w:rPr>
              <w:t>Lender:</w:t>
            </w:r>
          </w:p>
          <w:p w14:paraId="4C615B2E" w14:textId="6CE846EE" w:rsidR="00AC488E" w:rsidRPr="00C158AB" w:rsidRDefault="00AC488E">
            <w:pPr>
              <w:pStyle w:val="BodyText"/>
              <w:rPr>
                <w:b/>
                <w:bCs/>
                <w:sz w:val="22"/>
                <w:szCs w:val="22"/>
              </w:rPr>
            </w:pPr>
            <w:r w:rsidRPr="00C158AB">
              <w:rPr>
                <w:b/>
                <w:bCs/>
                <w:sz w:val="22"/>
                <w:szCs w:val="22"/>
              </w:rPr>
              <w:t>Texas General Land Office</w:t>
            </w:r>
            <w:r w:rsidR="00DF2683" w:rsidRPr="00C158AB">
              <w:rPr>
                <w:b/>
                <w:bCs/>
                <w:sz w:val="22"/>
                <w:szCs w:val="22"/>
              </w:rPr>
              <w:t xml:space="preserve"> (GLO)</w:t>
            </w:r>
          </w:p>
        </w:tc>
        <w:tc>
          <w:tcPr>
            <w:tcW w:w="5585" w:type="dxa"/>
            <w:tcBorders>
              <w:left w:val="nil"/>
            </w:tcBorders>
          </w:tcPr>
          <w:p w14:paraId="4DF3DD22" w14:textId="77777777" w:rsidR="00AC488E" w:rsidRPr="00C158AB" w:rsidRDefault="00AC488E">
            <w:pPr>
              <w:pStyle w:val="BodyText"/>
              <w:rPr>
                <w:sz w:val="22"/>
                <w:szCs w:val="22"/>
              </w:rPr>
            </w:pPr>
          </w:p>
        </w:tc>
      </w:tr>
      <w:tr w:rsidR="00BD36F7" w:rsidRPr="003B54DD" w14:paraId="37820220" w14:textId="77777777" w:rsidTr="00C158AB">
        <w:trPr>
          <w:trHeight w:val="592"/>
          <w:jc w:val="center"/>
        </w:trPr>
        <w:tc>
          <w:tcPr>
            <w:tcW w:w="5575" w:type="dxa"/>
          </w:tcPr>
          <w:p w14:paraId="4817BBA4" w14:textId="77777777" w:rsidR="003B54DD" w:rsidRPr="00C158AB" w:rsidRDefault="001358E2">
            <w:pPr>
              <w:pStyle w:val="BodyText"/>
              <w:rPr>
                <w:b/>
                <w:bCs/>
                <w:sz w:val="22"/>
                <w:szCs w:val="22"/>
              </w:rPr>
            </w:pPr>
            <w:r w:rsidRPr="00C158AB">
              <w:rPr>
                <w:b/>
                <w:bCs/>
                <w:sz w:val="22"/>
                <w:szCs w:val="22"/>
              </w:rPr>
              <w:t xml:space="preserve">GLO Designated </w:t>
            </w:r>
            <w:r w:rsidR="00D35CAE" w:rsidRPr="00C158AB">
              <w:rPr>
                <w:b/>
                <w:bCs/>
                <w:sz w:val="22"/>
                <w:szCs w:val="22"/>
              </w:rPr>
              <w:t>Representative</w:t>
            </w:r>
            <w:r w:rsidR="00BD36F7" w:rsidRPr="00C158AB">
              <w:rPr>
                <w:b/>
                <w:bCs/>
                <w:sz w:val="22"/>
                <w:szCs w:val="22"/>
              </w:rPr>
              <w:t>:</w:t>
            </w:r>
          </w:p>
          <w:p w14:paraId="53EBC7D6" w14:textId="3E25B82F" w:rsidR="00BD36F7" w:rsidRPr="00C158AB" w:rsidRDefault="00BD36F7">
            <w:pPr>
              <w:pStyle w:val="BodyText"/>
              <w:rPr>
                <w:b/>
                <w:sz w:val="22"/>
                <w:szCs w:val="22"/>
              </w:rPr>
            </w:pPr>
            <w:r w:rsidRPr="00C158AB">
              <w:rPr>
                <w:sz w:val="22"/>
                <w:szCs w:val="22"/>
              </w:rPr>
              <w:t xml:space="preserve"> </w:t>
            </w:r>
            <w:bookmarkStart w:id="0" w:name="Text5"/>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bookmarkEnd w:id="0"/>
          </w:p>
        </w:tc>
        <w:tc>
          <w:tcPr>
            <w:tcW w:w="5585" w:type="dxa"/>
          </w:tcPr>
          <w:p w14:paraId="7F741417" w14:textId="77777777" w:rsidR="003B54DD" w:rsidRPr="00C158AB" w:rsidRDefault="001358E2">
            <w:pPr>
              <w:pStyle w:val="BodyText"/>
              <w:rPr>
                <w:b/>
                <w:bCs/>
                <w:sz w:val="22"/>
                <w:szCs w:val="22"/>
              </w:rPr>
            </w:pPr>
            <w:r w:rsidRPr="00C158AB">
              <w:rPr>
                <w:b/>
                <w:bCs/>
                <w:sz w:val="22"/>
                <w:szCs w:val="22"/>
              </w:rPr>
              <w:t>GLO Designated</w:t>
            </w:r>
            <w:r w:rsidR="002F0EFE" w:rsidRPr="00C158AB">
              <w:rPr>
                <w:b/>
                <w:bCs/>
                <w:sz w:val="22"/>
                <w:szCs w:val="22"/>
              </w:rPr>
              <w:t xml:space="preserve"> </w:t>
            </w:r>
            <w:r w:rsidR="00D35CAE" w:rsidRPr="00C158AB">
              <w:rPr>
                <w:b/>
                <w:bCs/>
                <w:sz w:val="22"/>
                <w:szCs w:val="22"/>
              </w:rPr>
              <w:t xml:space="preserve">Representative </w:t>
            </w:r>
            <w:r w:rsidR="0018060F" w:rsidRPr="00C158AB">
              <w:rPr>
                <w:b/>
                <w:bCs/>
                <w:sz w:val="22"/>
                <w:szCs w:val="22"/>
              </w:rPr>
              <w:t>Address</w:t>
            </w:r>
            <w:r w:rsidR="00BD36F7" w:rsidRPr="00C158AB">
              <w:rPr>
                <w:b/>
                <w:bCs/>
                <w:sz w:val="22"/>
                <w:szCs w:val="22"/>
              </w:rPr>
              <w:t xml:space="preserve">: </w:t>
            </w:r>
          </w:p>
          <w:p w14:paraId="60061F6A" w14:textId="09D9B151" w:rsidR="00BD36F7" w:rsidRPr="00C158AB" w:rsidRDefault="00BD36F7">
            <w:pPr>
              <w:pStyle w:val="BodyText"/>
              <w:rPr>
                <w:b/>
                <w:sz w:val="22"/>
                <w:szCs w:val="22"/>
              </w:rPr>
            </w:pP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r>
      <w:tr w:rsidR="009D73CF" w:rsidRPr="003B54DD" w14:paraId="5A4292F5" w14:textId="77777777" w:rsidTr="00C158AB">
        <w:trPr>
          <w:trHeight w:val="592"/>
          <w:jc w:val="center"/>
        </w:trPr>
        <w:tc>
          <w:tcPr>
            <w:tcW w:w="5575" w:type="dxa"/>
          </w:tcPr>
          <w:p w14:paraId="32E000DC" w14:textId="33D6E026" w:rsidR="009D73CF" w:rsidRPr="00C158AB" w:rsidRDefault="001E45F5">
            <w:pPr>
              <w:pStyle w:val="BodyText"/>
              <w:rPr>
                <w:sz w:val="22"/>
                <w:szCs w:val="22"/>
              </w:rPr>
            </w:pPr>
            <w:r w:rsidRPr="00C158AB">
              <w:rPr>
                <w:b/>
                <w:bCs/>
                <w:sz w:val="22"/>
                <w:szCs w:val="22"/>
              </w:rPr>
              <w:t>GLO De</w:t>
            </w:r>
            <w:r w:rsidR="0087511C" w:rsidRPr="00C158AB">
              <w:rPr>
                <w:b/>
                <w:bCs/>
                <w:sz w:val="22"/>
                <w:szCs w:val="22"/>
              </w:rPr>
              <w:t>signated</w:t>
            </w:r>
            <w:r w:rsidR="00D35CAE" w:rsidRPr="00C158AB">
              <w:rPr>
                <w:b/>
                <w:bCs/>
                <w:sz w:val="22"/>
                <w:szCs w:val="22"/>
              </w:rPr>
              <w:t xml:space="preserve"> Representative Work Order</w:t>
            </w:r>
            <w:r w:rsidR="007B31DE" w:rsidRPr="00C158AB">
              <w:rPr>
                <w:b/>
                <w:bCs/>
                <w:sz w:val="22"/>
                <w:szCs w:val="22"/>
              </w:rPr>
              <w:t xml:space="preserve"> Number: </w:t>
            </w:r>
            <w:r w:rsidR="007B31DE" w:rsidRPr="00C158AB">
              <w:rPr>
                <w:b/>
                <w:sz w:val="22"/>
                <w:szCs w:val="22"/>
              </w:rPr>
              <w:fldChar w:fldCharType="begin">
                <w:ffData>
                  <w:name w:val="Text5"/>
                  <w:enabled/>
                  <w:calcOnExit w:val="0"/>
                  <w:statusText w:type="text" w:val="Draw Number"/>
                  <w:textInput/>
                </w:ffData>
              </w:fldChar>
            </w:r>
            <w:r w:rsidR="007B31DE" w:rsidRPr="00C158AB">
              <w:rPr>
                <w:b/>
                <w:sz w:val="22"/>
                <w:szCs w:val="22"/>
              </w:rPr>
              <w:instrText xml:space="preserve"> FORMTEXT </w:instrText>
            </w:r>
            <w:r w:rsidR="007B31DE" w:rsidRPr="00C158AB">
              <w:rPr>
                <w:b/>
                <w:sz w:val="22"/>
                <w:szCs w:val="22"/>
              </w:rPr>
            </w:r>
            <w:r w:rsidR="007B31DE" w:rsidRPr="00C158AB">
              <w:rPr>
                <w:b/>
                <w:sz w:val="22"/>
                <w:szCs w:val="22"/>
              </w:rPr>
              <w:fldChar w:fldCharType="separate"/>
            </w:r>
            <w:r w:rsidR="007B31DE" w:rsidRPr="00C158AB">
              <w:rPr>
                <w:b/>
                <w:sz w:val="22"/>
                <w:szCs w:val="22"/>
              </w:rPr>
              <w:t> </w:t>
            </w:r>
            <w:r w:rsidR="007B31DE" w:rsidRPr="00C158AB">
              <w:rPr>
                <w:b/>
                <w:sz w:val="22"/>
                <w:szCs w:val="22"/>
              </w:rPr>
              <w:t> </w:t>
            </w:r>
            <w:r w:rsidR="007B31DE" w:rsidRPr="00C158AB">
              <w:rPr>
                <w:b/>
                <w:sz w:val="22"/>
                <w:szCs w:val="22"/>
              </w:rPr>
              <w:t> </w:t>
            </w:r>
            <w:r w:rsidR="007B31DE" w:rsidRPr="00C158AB">
              <w:rPr>
                <w:b/>
                <w:sz w:val="22"/>
                <w:szCs w:val="22"/>
              </w:rPr>
              <w:t> </w:t>
            </w:r>
            <w:r w:rsidR="007B31DE" w:rsidRPr="00C158AB">
              <w:rPr>
                <w:b/>
                <w:sz w:val="22"/>
                <w:szCs w:val="22"/>
              </w:rPr>
              <w:t> </w:t>
            </w:r>
            <w:r w:rsidR="007B31DE" w:rsidRPr="00C158AB">
              <w:rPr>
                <w:b/>
                <w:sz w:val="22"/>
                <w:szCs w:val="22"/>
              </w:rPr>
              <w:fldChar w:fldCharType="end"/>
            </w:r>
          </w:p>
        </w:tc>
        <w:tc>
          <w:tcPr>
            <w:tcW w:w="5585" w:type="dxa"/>
          </w:tcPr>
          <w:p w14:paraId="71B7E2A5" w14:textId="5561F3E3" w:rsidR="009D73CF" w:rsidRPr="00C158AB" w:rsidRDefault="0087511C">
            <w:pPr>
              <w:pStyle w:val="BodyText"/>
              <w:rPr>
                <w:sz w:val="22"/>
                <w:szCs w:val="22"/>
              </w:rPr>
            </w:pPr>
            <w:r w:rsidRPr="00C158AB">
              <w:rPr>
                <w:b/>
                <w:bCs/>
                <w:sz w:val="22"/>
                <w:szCs w:val="22"/>
              </w:rPr>
              <w:t>GLO Desi</w:t>
            </w:r>
            <w:r w:rsidR="001358E2" w:rsidRPr="00C158AB">
              <w:rPr>
                <w:b/>
                <w:bCs/>
                <w:sz w:val="22"/>
                <w:szCs w:val="22"/>
              </w:rPr>
              <w:t>gnated</w:t>
            </w:r>
            <w:r w:rsidR="00D35CAE" w:rsidRPr="00C158AB">
              <w:rPr>
                <w:b/>
                <w:bCs/>
                <w:sz w:val="22"/>
                <w:szCs w:val="22"/>
              </w:rPr>
              <w:t xml:space="preserve"> Representative Work Order </w:t>
            </w:r>
            <w:r w:rsidR="007B31DE" w:rsidRPr="00C158AB">
              <w:rPr>
                <w:b/>
                <w:bCs/>
                <w:sz w:val="22"/>
                <w:szCs w:val="22"/>
              </w:rPr>
              <w:t xml:space="preserve">Date: </w:t>
            </w:r>
            <w:r w:rsidR="007B31DE" w:rsidRPr="00C158AB">
              <w:rPr>
                <w:b/>
                <w:sz w:val="22"/>
                <w:szCs w:val="22"/>
              </w:rPr>
              <w:fldChar w:fldCharType="begin">
                <w:ffData>
                  <w:name w:val="Text5"/>
                  <w:enabled/>
                  <w:calcOnExit w:val="0"/>
                  <w:statusText w:type="text" w:val="Draw Number"/>
                  <w:textInput/>
                </w:ffData>
              </w:fldChar>
            </w:r>
            <w:r w:rsidR="007B31DE" w:rsidRPr="00C158AB">
              <w:rPr>
                <w:b/>
                <w:sz w:val="22"/>
                <w:szCs w:val="22"/>
              </w:rPr>
              <w:instrText xml:space="preserve"> FORMTEXT </w:instrText>
            </w:r>
            <w:r w:rsidR="007B31DE" w:rsidRPr="00C158AB">
              <w:rPr>
                <w:b/>
                <w:sz w:val="22"/>
                <w:szCs w:val="22"/>
              </w:rPr>
            </w:r>
            <w:r w:rsidR="007B31DE" w:rsidRPr="00C158AB">
              <w:rPr>
                <w:b/>
                <w:sz w:val="22"/>
                <w:szCs w:val="22"/>
              </w:rPr>
              <w:fldChar w:fldCharType="separate"/>
            </w:r>
            <w:r w:rsidR="007B31DE" w:rsidRPr="00C158AB">
              <w:rPr>
                <w:b/>
                <w:sz w:val="22"/>
                <w:szCs w:val="22"/>
              </w:rPr>
              <w:t> </w:t>
            </w:r>
            <w:r w:rsidR="007B31DE" w:rsidRPr="00C158AB">
              <w:rPr>
                <w:b/>
                <w:sz w:val="22"/>
                <w:szCs w:val="22"/>
              </w:rPr>
              <w:t> </w:t>
            </w:r>
            <w:r w:rsidR="007B31DE" w:rsidRPr="00C158AB">
              <w:rPr>
                <w:b/>
                <w:sz w:val="22"/>
                <w:szCs w:val="22"/>
              </w:rPr>
              <w:t> </w:t>
            </w:r>
            <w:r w:rsidR="007B31DE" w:rsidRPr="00C158AB">
              <w:rPr>
                <w:b/>
                <w:sz w:val="22"/>
                <w:szCs w:val="22"/>
              </w:rPr>
              <w:t> </w:t>
            </w:r>
            <w:r w:rsidR="007B31DE" w:rsidRPr="00C158AB">
              <w:rPr>
                <w:b/>
                <w:sz w:val="22"/>
                <w:szCs w:val="22"/>
              </w:rPr>
              <w:t> </w:t>
            </w:r>
            <w:r w:rsidR="007B31DE" w:rsidRPr="00C158AB">
              <w:rPr>
                <w:b/>
                <w:sz w:val="22"/>
                <w:szCs w:val="22"/>
              </w:rPr>
              <w:fldChar w:fldCharType="end"/>
            </w:r>
          </w:p>
        </w:tc>
      </w:tr>
      <w:tr w:rsidR="008D364A" w14:paraId="58CFEE7C" w14:textId="77777777" w:rsidTr="00C158AB">
        <w:trPr>
          <w:trHeight w:val="360"/>
          <w:jc w:val="center"/>
        </w:trPr>
        <w:tc>
          <w:tcPr>
            <w:tcW w:w="11160" w:type="dxa"/>
            <w:gridSpan w:val="2"/>
            <w:shd w:val="clear" w:color="auto" w:fill="0D1E2D"/>
            <w:vAlign w:val="center"/>
          </w:tcPr>
          <w:p w14:paraId="65785A1C" w14:textId="187864AF" w:rsidR="008D364A" w:rsidRPr="006163D2" w:rsidRDefault="00B30739" w:rsidP="008D364A">
            <w:pPr>
              <w:pStyle w:val="BodyText"/>
              <w:jc w:val="center"/>
              <w:rPr>
                <w:b/>
                <w:bCs/>
              </w:rPr>
            </w:pPr>
            <w:r>
              <w:rPr>
                <w:b/>
                <w:bCs/>
                <w:color w:val="FFFFFF" w:themeColor="background1"/>
              </w:rPr>
              <w:t>Borrower</w:t>
            </w:r>
            <w:r w:rsidR="008D364A" w:rsidRPr="006163D2">
              <w:rPr>
                <w:b/>
                <w:bCs/>
                <w:color w:val="FFFFFF" w:themeColor="background1"/>
              </w:rPr>
              <w:t xml:space="preserve"> Information</w:t>
            </w:r>
          </w:p>
        </w:tc>
      </w:tr>
      <w:tr w:rsidR="00BD5E0C" w:rsidRPr="003B54DD" w14:paraId="08A18732" w14:textId="77777777" w:rsidTr="00C158AB">
        <w:trPr>
          <w:trHeight w:val="360"/>
          <w:jc w:val="center"/>
        </w:trPr>
        <w:tc>
          <w:tcPr>
            <w:tcW w:w="11160" w:type="dxa"/>
            <w:gridSpan w:val="2"/>
            <w:vAlign w:val="center"/>
          </w:tcPr>
          <w:p w14:paraId="032F680D" w14:textId="77777777" w:rsidR="00BD5E0C" w:rsidRPr="00C158AB" w:rsidRDefault="00BD5E0C" w:rsidP="005A1C8C">
            <w:pPr>
              <w:pStyle w:val="BodyText"/>
              <w:rPr>
                <w:sz w:val="22"/>
                <w:szCs w:val="22"/>
              </w:rPr>
            </w:pPr>
            <w:r w:rsidRPr="00C158AB">
              <w:rPr>
                <w:b/>
                <w:bCs/>
                <w:sz w:val="22"/>
                <w:szCs w:val="22"/>
              </w:rPr>
              <w:t>Promissory Note Version:</w:t>
            </w:r>
            <w:r w:rsidRPr="00C158AB">
              <w:rPr>
                <w:sz w:val="22"/>
                <w:szCs w:val="22"/>
              </w:rPr>
              <w:t xml:space="preserve"> </w:t>
            </w:r>
            <w:sdt>
              <w:sdtPr>
                <w:rPr>
                  <w:sz w:val="22"/>
                  <w:szCs w:val="22"/>
                </w:rPr>
                <w:alias w:val="PromissoryNoteVersion"/>
                <w:tag w:val="PromissoryNoteVersion"/>
                <w:id w:val="1429776222"/>
                <w:placeholder>
                  <w:docPart w:val="7EF1219F7BD04881882F14C45D36EABA"/>
                </w:placeholder>
                <w:showingPlcHdr/>
                <w:comboBox>
                  <w:listItem w:value="Choose an item."/>
                  <w:listItem w:displayText="Original" w:value="Original"/>
                  <w:listItem w:displayText="Amendment 1" w:value="Amendment 1"/>
                  <w:listItem w:displayText="Amendment 2" w:value="Amendment 2"/>
                </w:comboBox>
              </w:sdtPr>
              <w:sdtEndPr/>
              <w:sdtContent>
                <w:r w:rsidRPr="00C158AB">
                  <w:rPr>
                    <w:rStyle w:val="PlaceholderText"/>
                    <w:rFonts w:eastAsiaTheme="minorHAnsi"/>
                    <w:sz w:val="22"/>
                    <w:szCs w:val="22"/>
                  </w:rPr>
                  <w:t>Choose an item.</w:t>
                </w:r>
              </w:sdtContent>
            </w:sdt>
          </w:p>
        </w:tc>
      </w:tr>
      <w:tr w:rsidR="000E3EC0" w:rsidRPr="003B54DD" w14:paraId="6F087D2D" w14:textId="77777777" w:rsidTr="00B075E6">
        <w:trPr>
          <w:trHeight w:val="360"/>
          <w:jc w:val="center"/>
        </w:trPr>
        <w:tc>
          <w:tcPr>
            <w:tcW w:w="11160" w:type="dxa"/>
            <w:gridSpan w:val="2"/>
            <w:vAlign w:val="center"/>
          </w:tcPr>
          <w:p w14:paraId="45455631" w14:textId="0D9423C1" w:rsidR="000E3EC0" w:rsidRPr="00C158AB" w:rsidRDefault="000E3EC0" w:rsidP="00B075E6">
            <w:pPr>
              <w:pStyle w:val="BodyText"/>
              <w:rPr>
                <w:b/>
                <w:sz w:val="22"/>
                <w:szCs w:val="22"/>
              </w:rPr>
            </w:pPr>
            <w:r w:rsidRPr="00C158AB">
              <w:rPr>
                <w:b/>
                <w:bCs/>
                <w:sz w:val="22"/>
                <w:szCs w:val="22"/>
              </w:rPr>
              <w:t>Borrower:</w:t>
            </w:r>
            <w:r w:rsidRPr="00C158AB">
              <w:rPr>
                <w:sz w:val="22"/>
                <w:szCs w:val="22"/>
              </w:rPr>
              <w:t xml:space="preserve">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r>
      <w:tr w:rsidR="00B075E6" w:rsidRPr="003B54DD" w14:paraId="77640302" w14:textId="77777777" w:rsidTr="00B075E6">
        <w:trPr>
          <w:trHeight w:val="360"/>
          <w:jc w:val="center"/>
        </w:trPr>
        <w:tc>
          <w:tcPr>
            <w:tcW w:w="11160" w:type="dxa"/>
            <w:gridSpan w:val="2"/>
            <w:vAlign w:val="center"/>
          </w:tcPr>
          <w:p w14:paraId="280C3543" w14:textId="5B332052" w:rsidR="00B075E6" w:rsidRPr="00C158AB" w:rsidRDefault="00B075E6" w:rsidP="00B075E6">
            <w:pPr>
              <w:pStyle w:val="BodyText"/>
              <w:rPr>
                <w:b/>
                <w:bCs/>
                <w:sz w:val="22"/>
                <w:szCs w:val="22"/>
              </w:rPr>
            </w:pPr>
            <w:r w:rsidRPr="00B075E6">
              <w:rPr>
                <w:b/>
                <w:bCs/>
                <w:sz w:val="22"/>
                <w:szCs w:val="22"/>
              </w:rPr>
              <w:t>Additional Borrower(s) Name(s):</w:t>
            </w:r>
            <w:r w:rsidRPr="00B075E6">
              <w:rPr>
                <w:sz w:val="22"/>
                <w:szCs w:val="22"/>
              </w:rPr>
              <w:t xml:space="preserve">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r>
      <w:tr w:rsidR="00BD36F7" w:rsidRPr="003B54DD" w14:paraId="6A7D13DE" w14:textId="77777777" w:rsidTr="00C158AB">
        <w:trPr>
          <w:trHeight w:val="590"/>
          <w:jc w:val="center"/>
        </w:trPr>
        <w:tc>
          <w:tcPr>
            <w:tcW w:w="5575" w:type="dxa"/>
          </w:tcPr>
          <w:p w14:paraId="51F867FD" w14:textId="77777777" w:rsidR="005A1C8C" w:rsidRDefault="00434004">
            <w:pPr>
              <w:pStyle w:val="BodyText"/>
              <w:rPr>
                <w:b/>
                <w:bCs/>
                <w:sz w:val="22"/>
                <w:szCs w:val="22"/>
              </w:rPr>
            </w:pPr>
            <w:r w:rsidRPr="00C158AB">
              <w:rPr>
                <w:b/>
                <w:bCs/>
                <w:sz w:val="22"/>
                <w:szCs w:val="22"/>
              </w:rPr>
              <w:t xml:space="preserve">Property </w:t>
            </w:r>
            <w:r w:rsidR="00BD36F7" w:rsidRPr="00C158AB">
              <w:rPr>
                <w:b/>
                <w:bCs/>
                <w:sz w:val="22"/>
                <w:szCs w:val="22"/>
              </w:rPr>
              <w:t>Address</w:t>
            </w:r>
            <w:r w:rsidR="00DD512C" w:rsidRPr="00C158AB">
              <w:rPr>
                <w:b/>
                <w:bCs/>
                <w:sz w:val="22"/>
                <w:szCs w:val="22"/>
              </w:rPr>
              <w:t>:</w:t>
            </w:r>
          </w:p>
          <w:p w14:paraId="3EDDD3D7" w14:textId="5CCD7B19" w:rsidR="00BD36F7" w:rsidRPr="00C158AB" w:rsidRDefault="00DB6ADD">
            <w:pPr>
              <w:pStyle w:val="BodyText"/>
              <w:rPr>
                <w:b/>
                <w:sz w:val="22"/>
                <w:szCs w:val="22"/>
              </w:rPr>
            </w:pPr>
            <w:r w:rsidRPr="00C158AB">
              <w:rPr>
                <w:sz w:val="22"/>
                <w:szCs w:val="22"/>
              </w:rPr>
              <w:t xml:space="preserve"> </w:t>
            </w:r>
            <w:r w:rsidR="00BD36F7" w:rsidRPr="00C158AB">
              <w:rPr>
                <w:b/>
                <w:sz w:val="22"/>
                <w:szCs w:val="22"/>
              </w:rPr>
              <w:fldChar w:fldCharType="begin">
                <w:ffData>
                  <w:name w:val="Text5"/>
                  <w:enabled/>
                  <w:calcOnExit w:val="0"/>
                  <w:statusText w:type="text" w:val="Draw Number"/>
                  <w:textInput/>
                </w:ffData>
              </w:fldChar>
            </w:r>
            <w:r w:rsidR="00BD36F7" w:rsidRPr="00C158AB">
              <w:rPr>
                <w:b/>
                <w:sz w:val="22"/>
                <w:szCs w:val="22"/>
              </w:rPr>
              <w:instrText xml:space="preserve"> FORMTEXT </w:instrText>
            </w:r>
            <w:r w:rsidR="00BD36F7" w:rsidRPr="00C158AB">
              <w:rPr>
                <w:b/>
                <w:sz w:val="22"/>
                <w:szCs w:val="22"/>
              </w:rPr>
            </w:r>
            <w:r w:rsidR="00BD36F7" w:rsidRPr="00C158AB">
              <w:rPr>
                <w:b/>
                <w:sz w:val="22"/>
                <w:szCs w:val="22"/>
              </w:rPr>
              <w:fldChar w:fldCharType="separate"/>
            </w:r>
            <w:r w:rsidR="00BD36F7" w:rsidRPr="00C158AB">
              <w:rPr>
                <w:b/>
                <w:sz w:val="22"/>
                <w:szCs w:val="22"/>
              </w:rPr>
              <w:t> </w:t>
            </w:r>
            <w:r w:rsidR="00BD36F7" w:rsidRPr="00C158AB">
              <w:rPr>
                <w:b/>
                <w:sz w:val="22"/>
                <w:szCs w:val="22"/>
              </w:rPr>
              <w:t> </w:t>
            </w:r>
            <w:r w:rsidR="00BD36F7" w:rsidRPr="00C158AB">
              <w:rPr>
                <w:b/>
                <w:sz w:val="22"/>
                <w:szCs w:val="22"/>
              </w:rPr>
              <w:t> </w:t>
            </w:r>
            <w:r w:rsidR="00BD36F7" w:rsidRPr="00C158AB">
              <w:rPr>
                <w:b/>
                <w:sz w:val="22"/>
                <w:szCs w:val="22"/>
              </w:rPr>
              <w:t> </w:t>
            </w:r>
            <w:r w:rsidR="00BD36F7" w:rsidRPr="00C158AB">
              <w:rPr>
                <w:b/>
                <w:sz w:val="22"/>
                <w:szCs w:val="22"/>
              </w:rPr>
              <w:t> </w:t>
            </w:r>
            <w:r w:rsidR="00BD36F7" w:rsidRPr="00C158AB">
              <w:rPr>
                <w:b/>
                <w:sz w:val="22"/>
                <w:szCs w:val="22"/>
              </w:rPr>
              <w:fldChar w:fldCharType="end"/>
            </w:r>
          </w:p>
        </w:tc>
        <w:tc>
          <w:tcPr>
            <w:tcW w:w="5585" w:type="dxa"/>
          </w:tcPr>
          <w:p w14:paraId="78920E2D" w14:textId="77777777" w:rsidR="005A1C8C" w:rsidRDefault="00434004">
            <w:pPr>
              <w:pStyle w:val="BodyText"/>
              <w:rPr>
                <w:b/>
                <w:bCs/>
                <w:sz w:val="22"/>
                <w:szCs w:val="22"/>
              </w:rPr>
            </w:pPr>
            <w:r w:rsidRPr="00C158AB">
              <w:rPr>
                <w:b/>
                <w:bCs/>
                <w:sz w:val="22"/>
                <w:szCs w:val="22"/>
              </w:rPr>
              <w:t xml:space="preserve">Property </w:t>
            </w:r>
            <w:r w:rsidR="00BD36F7" w:rsidRPr="00C158AB">
              <w:rPr>
                <w:b/>
                <w:bCs/>
                <w:sz w:val="22"/>
                <w:szCs w:val="22"/>
              </w:rPr>
              <w:t>City/State/Z</w:t>
            </w:r>
            <w:r w:rsidR="00394DB9" w:rsidRPr="00C158AB">
              <w:rPr>
                <w:b/>
                <w:bCs/>
                <w:sz w:val="22"/>
                <w:szCs w:val="22"/>
              </w:rPr>
              <w:t>IP</w:t>
            </w:r>
            <w:r w:rsidR="00BD36F7" w:rsidRPr="00C158AB">
              <w:rPr>
                <w:b/>
                <w:bCs/>
                <w:sz w:val="22"/>
                <w:szCs w:val="22"/>
              </w:rPr>
              <w:t>:</w:t>
            </w:r>
          </w:p>
          <w:p w14:paraId="4B522D72" w14:textId="398D30B3" w:rsidR="00BD36F7" w:rsidRPr="00C158AB" w:rsidRDefault="00BD36F7">
            <w:pPr>
              <w:pStyle w:val="BodyText"/>
              <w:rPr>
                <w:b/>
                <w:sz w:val="22"/>
                <w:szCs w:val="22"/>
              </w:rPr>
            </w:pPr>
            <w:r w:rsidRPr="00C158AB">
              <w:rPr>
                <w:b/>
                <w:sz w:val="22"/>
                <w:szCs w:val="22"/>
              </w:rPr>
              <w:t xml:space="preserve">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r>
      <w:tr w:rsidR="00BD36F7" w:rsidRPr="003B54DD" w14:paraId="26009CFA" w14:textId="77777777" w:rsidTr="00C158AB">
        <w:trPr>
          <w:trHeight w:val="360"/>
          <w:jc w:val="center"/>
        </w:trPr>
        <w:tc>
          <w:tcPr>
            <w:tcW w:w="11160" w:type="dxa"/>
            <w:gridSpan w:val="2"/>
          </w:tcPr>
          <w:p w14:paraId="23006956" w14:textId="77777777" w:rsidR="00BD36F7" w:rsidRPr="00C158AB" w:rsidRDefault="00BD36F7">
            <w:pPr>
              <w:pStyle w:val="BodyText"/>
              <w:rPr>
                <w:sz w:val="22"/>
                <w:szCs w:val="22"/>
              </w:rPr>
            </w:pPr>
            <w:r w:rsidRPr="00C158AB">
              <w:rPr>
                <w:b/>
                <w:bCs/>
                <w:sz w:val="22"/>
                <w:szCs w:val="22"/>
              </w:rPr>
              <w:t>Property’s Legal Description:</w:t>
            </w:r>
            <w:r w:rsidRPr="00C158AB">
              <w:rPr>
                <w:sz w:val="22"/>
                <w:szCs w:val="22"/>
              </w:rPr>
              <w:t xml:space="preserve"> </w:t>
            </w:r>
            <w:r w:rsidR="007B31DE" w:rsidRPr="00C158AB">
              <w:rPr>
                <w:b/>
                <w:sz w:val="22"/>
                <w:szCs w:val="22"/>
              </w:rPr>
              <w:fldChar w:fldCharType="begin">
                <w:ffData>
                  <w:name w:val="Text5"/>
                  <w:enabled/>
                  <w:calcOnExit w:val="0"/>
                  <w:statusText w:type="text" w:val="Draw Number"/>
                  <w:textInput/>
                </w:ffData>
              </w:fldChar>
            </w:r>
            <w:r w:rsidR="007B31DE" w:rsidRPr="00C158AB">
              <w:rPr>
                <w:b/>
                <w:sz w:val="22"/>
                <w:szCs w:val="22"/>
              </w:rPr>
              <w:instrText xml:space="preserve"> FORMTEXT </w:instrText>
            </w:r>
            <w:r w:rsidR="007B31DE" w:rsidRPr="00C158AB">
              <w:rPr>
                <w:b/>
                <w:sz w:val="22"/>
                <w:szCs w:val="22"/>
              </w:rPr>
            </w:r>
            <w:r w:rsidR="007B31DE" w:rsidRPr="00C158AB">
              <w:rPr>
                <w:b/>
                <w:sz w:val="22"/>
                <w:szCs w:val="22"/>
              </w:rPr>
              <w:fldChar w:fldCharType="separate"/>
            </w:r>
            <w:r w:rsidR="007B31DE" w:rsidRPr="00C158AB">
              <w:rPr>
                <w:b/>
                <w:sz w:val="22"/>
                <w:szCs w:val="22"/>
              </w:rPr>
              <w:t> </w:t>
            </w:r>
            <w:r w:rsidR="007B31DE" w:rsidRPr="00C158AB">
              <w:rPr>
                <w:b/>
                <w:sz w:val="22"/>
                <w:szCs w:val="22"/>
              </w:rPr>
              <w:t> </w:t>
            </w:r>
            <w:r w:rsidR="007B31DE" w:rsidRPr="00C158AB">
              <w:rPr>
                <w:b/>
                <w:sz w:val="22"/>
                <w:szCs w:val="22"/>
              </w:rPr>
              <w:t> </w:t>
            </w:r>
            <w:r w:rsidR="007B31DE" w:rsidRPr="00C158AB">
              <w:rPr>
                <w:b/>
                <w:sz w:val="22"/>
                <w:szCs w:val="22"/>
              </w:rPr>
              <w:t> </w:t>
            </w:r>
            <w:r w:rsidR="007B31DE" w:rsidRPr="00C158AB">
              <w:rPr>
                <w:b/>
                <w:sz w:val="22"/>
                <w:szCs w:val="22"/>
              </w:rPr>
              <w:t> </w:t>
            </w:r>
            <w:r w:rsidR="007B31DE" w:rsidRPr="00C158AB">
              <w:rPr>
                <w:b/>
                <w:sz w:val="22"/>
                <w:szCs w:val="22"/>
              </w:rPr>
              <w:fldChar w:fldCharType="end"/>
            </w:r>
          </w:p>
        </w:tc>
      </w:tr>
      <w:tr w:rsidR="002770EC" w:rsidRPr="003B54DD" w14:paraId="4F73EC8E" w14:textId="77777777" w:rsidTr="00C158AB">
        <w:trPr>
          <w:trHeight w:val="360"/>
          <w:jc w:val="center"/>
        </w:trPr>
        <w:tc>
          <w:tcPr>
            <w:tcW w:w="5575" w:type="dxa"/>
            <w:vAlign w:val="center"/>
          </w:tcPr>
          <w:p w14:paraId="2FB72F34" w14:textId="77777777" w:rsidR="002770EC" w:rsidRPr="00C158AB" w:rsidRDefault="002770EC" w:rsidP="009E1F9D">
            <w:pPr>
              <w:pStyle w:val="BodyText"/>
              <w:rPr>
                <w:sz w:val="22"/>
                <w:szCs w:val="22"/>
              </w:rPr>
            </w:pPr>
            <w:r w:rsidRPr="00C158AB">
              <w:rPr>
                <w:b/>
                <w:bCs/>
                <w:sz w:val="22"/>
                <w:szCs w:val="22"/>
              </w:rPr>
              <w:t>Principal Amount: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c>
          <w:tcPr>
            <w:tcW w:w="5585" w:type="dxa"/>
            <w:vMerge w:val="restart"/>
          </w:tcPr>
          <w:p w14:paraId="47A83FE1" w14:textId="1ECCA0A0" w:rsidR="002770EC" w:rsidRPr="00C158AB" w:rsidRDefault="002770EC">
            <w:pPr>
              <w:pStyle w:val="BodyText"/>
              <w:rPr>
                <w:b/>
                <w:bCs/>
                <w:sz w:val="22"/>
                <w:szCs w:val="22"/>
              </w:rPr>
            </w:pPr>
            <w:r w:rsidRPr="00C158AB">
              <w:rPr>
                <w:b/>
                <w:bCs/>
                <w:sz w:val="22"/>
                <w:szCs w:val="22"/>
              </w:rPr>
              <w:t>Annual Interest Rate: Zero Percent (0%)</w:t>
            </w:r>
          </w:p>
        </w:tc>
      </w:tr>
      <w:tr w:rsidR="002770EC" w:rsidRPr="003B54DD" w14:paraId="1071B375" w14:textId="77777777" w:rsidTr="00C158AB">
        <w:trPr>
          <w:trHeight w:val="360"/>
          <w:jc w:val="center"/>
        </w:trPr>
        <w:tc>
          <w:tcPr>
            <w:tcW w:w="5575" w:type="dxa"/>
            <w:vAlign w:val="center"/>
          </w:tcPr>
          <w:p w14:paraId="67BD9407" w14:textId="77777777" w:rsidR="002770EC" w:rsidRPr="00C158AB" w:rsidRDefault="002770EC" w:rsidP="009E1F9D">
            <w:pPr>
              <w:pStyle w:val="BodyText"/>
              <w:tabs>
                <w:tab w:val="left" w:pos="1052"/>
              </w:tabs>
              <w:rPr>
                <w:sz w:val="22"/>
                <w:szCs w:val="22"/>
              </w:rPr>
            </w:pPr>
            <w:r w:rsidRPr="00C158AB">
              <w:rPr>
                <w:b/>
                <w:bCs/>
                <w:sz w:val="22"/>
                <w:szCs w:val="22"/>
              </w:rPr>
              <w:t>Annual Installment: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c>
          <w:tcPr>
            <w:tcW w:w="5585" w:type="dxa"/>
            <w:vMerge/>
          </w:tcPr>
          <w:p w14:paraId="0A37501D" w14:textId="77777777" w:rsidR="002770EC" w:rsidRPr="00C158AB" w:rsidRDefault="002770EC">
            <w:pPr>
              <w:pStyle w:val="BodyText"/>
              <w:rPr>
                <w:sz w:val="22"/>
                <w:szCs w:val="22"/>
              </w:rPr>
            </w:pPr>
          </w:p>
        </w:tc>
      </w:tr>
      <w:tr w:rsidR="00CE3FDC" w:rsidRPr="003B54DD" w14:paraId="3624A65A" w14:textId="77777777" w:rsidTr="00C158AB">
        <w:trPr>
          <w:trHeight w:val="590"/>
          <w:jc w:val="center"/>
        </w:trPr>
        <w:tc>
          <w:tcPr>
            <w:tcW w:w="5575" w:type="dxa"/>
          </w:tcPr>
          <w:p w14:paraId="00A9C6DC" w14:textId="77777777" w:rsidR="009E1F9D" w:rsidRPr="00C158AB" w:rsidRDefault="0018060F">
            <w:pPr>
              <w:pStyle w:val="BodyText"/>
              <w:rPr>
                <w:b/>
                <w:bCs/>
                <w:sz w:val="22"/>
                <w:szCs w:val="22"/>
              </w:rPr>
            </w:pPr>
            <w:r w:rsidRPr="00C158AB">
              <w:rPr>
                <w:b/>
                <w:bCs/>
                <w:sz w:val="22"/>
                <w:szCs w:val="22"/>
              </w:rPr>
              <w:t xml:space="preserve">Promissory Note </w:t>
            </w:r>
            <w:r w:rsidR="004F61F1" w:rsidRPr="00C158AB">
              <w:rPr>
                <w:b/>
                <w:bCs/>
                <w:sz w:val="22"/>
                <w:szCs w:val="22"/>
              </w:rPr>
              <w:t xml:space="preserve">Effective </w:t>
            </w:r>
            <w:r w:rsidRPr="00C158AB">
              <w:rPr>
                <w:b/>
                <w:bCs/>
                <w:sz w:val="22"/>
                <w:szCs w:val="22"/>
              </w:rPr>
              <w:t>Date:</w:t>
            </w:r>
            <w:r w:rsidR="00F95BE6" w:rsidRPr="00C158AB">
              <w:rPr>
                <w:b/>
                <w:bCs/>
                <w:sz w:val="22"/>
                <w:szCs w:val="22"/>
              </w:rPr>
              <w:t xml:space="preserve"> </w:t>
            </w:r>
          </w:p>
          <w:p w14:paraId="4CE1B920" w14:textId="2A699BF7" w:rsidR="00CE3FDC" w:rsidRPr="00C158AB" w:rsidRDefault="00095686">
            <w:pPr>
              <w:pStyle w:val="BodyText"/>
              <w:rPr>
                <w:sz w:val="22"/>
                <w:szCs w:val="22"/>
              </w:rPr>
            </w:pPr>
            <w:sdt>
              <w:sdtPr>
                <w:rPr>
                  <w:sz w:val="22"/>
                  <w:szCs w:val="22"/>
                </w:rPr>
                <w:alias w:val="Note_Date"/>
                <w:tag w:val="Note_Date"/>
                <w:id w:val="2021277507"/>
                <w:placeholder>
                  <w:docPart w:val="6FD05B3ACBA3427B8931663F61CDE389"/>
                </w:placeholder>
                <w:date>
                  <w:dateFormat w:val="MMMM d, yyyy"/>
                  <w:lid w:val="en-US"/>
                  <w:storeMappedDataAs w:val="dateTime"/>
                  <w:calendar w:val="gregorian"/>
                </w:date>
              </w:sdtPr>
              <w:sdtEndPr/>
              <w:sdtContent>
                <w:r w:rsidR="009E1F9D" w:rsidRPr="00C158AB">
                  <w:rPr>
                    <w:sz w:val="22"/>
                    <w:szCs w:val="22"/>
                  </w:rPr>
                  <w:t>ENTER DATE</w:t>
                </w:r>
              </w:sdtContent>
            </w:sdt>
          </w:p>
        </w:tc>
        <w:tc>
          <w:tcPr>
            <w:tcW w:w="5585" w:type="dxa"/>
          </w:tcPr>
          <w:p w14:paraId="648A11A4" w14:textId="77777777" w:rsidR="00CE3FDC" w:rsidRPr="00C158AB" w:rsidRDefault="0018060F" w:rsidP="00274C6F">
            <w:pPr>
              <w:pStyle w:val="Header"/>
              <w:rPr>
                <w:b/>
                <w:bCs/>
              </w:rPr>
            </w:pPr>
            <w:r w:rsidRPr="00C158AB">
              <w:rPr>
                <w:b/>
                <w:bCs/>
              </w:rPr>
              <w:t xml:space="preserve">Promissory Note </w:t>
            </w:r>
            <w:r w:rsidR="00533163" w:rsidRPr="00C158AB">
              <w:rPr>
                <w:b/>
                <w:bCs/>
              </w:rPr>
              <w:t>Maturity</w:t>
            </w:r>
            <w:r w:rsidRPr="00C158AB">
              <w:rPr>
                <w:b/>
                <w:bCs/>
              </w:rPr>
              <w:t xml:space="preserve"> Date</w:t>
            </w:r>
            <w:r w:rsidR="00772F3B" w:rsidRPr="00C158AB">
              <w:rPr>
                <w:b/>
                <w:bCs/>
              </w:rPr>
              <w:t>*</w:t>
            </w:r>
            <w:r w:rsidRPr="00C158AB">
              <w:rPr>
                <w:b/>
                <w:bCs/>
              </w:rPr>
              <w:t>:</w:t>
            </w:r>
            <w:r w:rsidR="00BD5E0C" w:rsidRPr="00C158AB">
              <w:rPr>
                <w:b/>
                <w:bCs/>
              </w:rPr>
              <w:t xml:space="preserve">  </w:t>
            </w:r>
          </w:p>
          <w:p w14:paraId="0B8CEDB3" w14:textId="24ED5A17" w:rsidR="006163D2" w:rsidRPr="003B54DD" w:rsidRDefault="00095686" w:rsidP="00274C6F">
            <w:pPr>
              <w:pStyle w:val="Header"/>
            </w:pPr>
            <w:sdt>
              <w:sdtPr>
                <w:alias w:val="Note_Date"/>
                <w:tag w:val="Note_Date"/>
                <w:id w:val="1067921372"/>
                <w:placeholder>
                  <w:docPart w:val="C08DA4AEABB94002A37D5B980DA38512"/>
                </w:placeholder>
                <w:date>
                  <w:dateFormat w:val="MMMM d, yyyy"/>
                  <w:lid w:val="en-US"/>
                  <w:storeMappedDataAs w:val="dateTime"/>
                  <w:calendar w:val="gregorian"/>
                </w:date>
              </w:sdtPr>
              <w:sdtEndPr/>
              <w:sdtContent>
                <w:r w:rsidR="006163D2" w:rsidRPr="00C158AB">
                  <w:t>ENTER DATE</w:t>
                </w:r>
              </w:sdtContent>
            </w:sdt>
          </w:p>
        </w:tc>
      </w:tr>
      <w:tr w:rsidR="008D14FC" w:rsidRPr="003B54DD" w14:paraId="3673C1AE" w14:textId="77777777" w:rsidTr="00C158AB">
        <w:trPr>
          <w:trHeight w:val="360"/>
          <w:jc w:val="center"/>
        </w:trPr>
        <w:tc>
          <w:tcPr>
            <w:tcW w:w="11160" w:type="dxa"/>
            <w:gridSpan w:val="2"/>
            <w:vAlign w:val="center"/>
          </w:tcPr>
          <w:p w14:paraId="2A952330" w14:textId="4E35AC73" w:rsidR="008D14FC" w:rsidRPr="00C158AB" w:rsidRDefault="008D14FC" w:rsidP="00C158AB">
            <w:pPr>
              <w:pStyle w:val="Header"/>
              <w:ind w:left="155" w:hanging="155"/>
            </w:pPr>
            <w:r w:rsidRPr="00CB46E0">
              <w:t>*Maturity Date will be adjusted based on construction period and builder’s final inspection of the Property.</w:t>
            </w:r>
          </w:p>
        </w:tc>
      </w:tr>
    </w:tbl>
    <w:p w14:paraId="5DAB6C7B" w14:textId="77777777" w:rsidR="004E5DA1" w:rsidRDefault="004E5DA1">
      <w:pPr>
        <w:pStyle w:val="BodyText"/>
        <w:rPr>
          <w:b/>
          <w:sz w:val="26"/>
        </w:rPr>
      </w:pPr>
    </w:p>
    <w:p w14:paraId="13BC5B5C" w14:textId="77777777" w:rsidR="00E41F91" w:rsidRPr="008E4C37" w:rsidRDefault="00E41F91" w:rsidP="00B467BF">
      <w:pPr>
        <w:pStyle w:val="BodyText"/>
        <w:tabs>
          <w:tab w:val="left" w:pos="2804"/>
        </w:tabs>
        <w:ind w:left="120" w:right="116"/>
        <w:jc w:val="center"/>
        <w:rPr>
          <w:b/>
        </w:rPr>
      </w:pPr>
      <w:r w:rsidRPr="008E4C37">
        <w:rPr>
          <w:b/>
        </w:rPr>
        <w:t>Article 1</w:t>
      </w:r>
    </w:p>
    <w:p w14:paraId="02EB378F" w14:textId="77777777" w:rsidR="00394DB9" w:rsidRPr="008E4C37" w:rsidRDefault="00394DB9" w:rsidP="00B467BF">
      <w:pPr>
        <w:pStyle w:val="BodyText"/>
        <w:tabs>
          <w:tab w:val="left" w:pos="2804"/>
        </w:tabs>
        <w:ind w:left="120" w:right="116"/>
        <w:jc w:val="center"/>
        <w:rPr>
          <w:b/>
        </w:rPr>
      </w:pPr>
    </w:p>
    <w:p w14:paraId="25B021D3" w14:textId="70EE7A61" w:rsidR="00E41F91" w:rsidRPr="008E4C37" w:rsidRDefault="00E41F91" w:rsidP="00D12976">
      <w:pPr>
        <w:pStyle w:val="BodyText"/>
        <w:tabs>
          <w:tab w:val="left" w:pos="2804"/>
        </w:tabs>
        <w:ind w:right="116"/>
        <w:rPr>
          <w:b/>
        </w:rPr>
      </w:pPr>
      <w:r w:rsidRPr="00E81C6B">
        <w:rPr>
          <w:b/>
        </w:rPr>
        <w:t>Section 1.1</w:t>
      </w:r>
      <w:r w:rsidR="00922F40" w:rsidRPr="00E81C6B">
        <w:rPr>
          <w:b/>
        </w:rPr>
        <w:t xml:space="preserve"> Defin</w:t>
      </w:r>
      <w:r w:rsidR="00B7150B" w:rsidRPr="00E81C6B">
        <w:rPr>
          <w:b/>
        </w:rPr>
        <w:t>itions</w:t>
      </w:r>
    </w:p>
    <w:p w14:paraId="6A05A809" w14:textId="77777777" w:rsidR="00394DB9" w:rsidRPr="008E4C37" w:rsidRDefault="00394DB9" w:rsidP="00B467BF">
      <w:pPr>
        <w:pStyle w:val="BodyText"/>
        <w:tabs>
          <w:tab w:val="left" w:pos="2804"/>
        </w:tabs>
        <w:ind w:left="120" w:right="116"/>
        <w:rPr>
          <w:b/>
        </w:rPr>
      </w:pPr>
    </w:p>
    <w:p w14:paraId="2AD13933" w14:textId="7BD53DC6" w:rsidR="00E41F91" w:rsidRDefault="00E41F91" w:rsidP="00434717">
      <w:pPr>
        <w:pStyle w:val="BodyText"/>
        <w:tabs>
          <w:tab w:val="left" w:pos="2804"/>
        </w:tabs>
        <w:spacing w:after="120"/>
        <w:ind w:right="115"/>
        <w:jc w:val="both"/>
      </w:pPr>
      <w:r w:rsidRPr="008E4C37">
        <w:t xml:space="preserve">The terms used in this </w:t>
      </w:r>
      <w:r w:rsidR="00D1706A" w:rsidRPr="00E81C6B">
        <w:t xml:space="preserve">Unsecured Forgivable Promissory </w:t>
      </w:r>
      <w:r w:rsidR="00D1706A" w:rsidRPr="00CA4BD8">
        <w:t>Note</w:t>
      </w:r>
      <w:r w:rsidR="007A43E3" w:rsidRPr="005B487D">
        <w:t xml:space="preserve"> </w:t>
      </w:r>
      <w:r>
        <w:t>shall have, unless the context clearly indicates otherwise, the meanings specified within this Article:</w:t>
      </w:r>
    </w:p>
    <w:p w14:paraId="33C02822" w14:textId="5BD8A2CE" w:rsidR="001673D3" w:rsidRPr="005057BD" w:rsidRDefault="005057BD" w:rsidP="005057BD">
      <w:pPr>
        <w:pStyle w:val="BodyText"/>
        <w:numPr>
          <w:ilvl w:val="0"/>
          <w:numId w:val="6"/>
        </w:numPr>
        <w:tabs>
          <w:tab w:val="left" w:pos="2804"/>
        </w:tabs>
        <w:spacing w:after="120"/>
        <w:ind w:right="115"/>
        <w:jc w:val="both"/>
        <w:rPr>
          <w:b/>
          <w:bCs/>
        </w:rPr>
      </w:pPr>
      <w:r w:rsidRPr="003C4AE1">
        <w:rPr>
          <w:b/>
          <w:bCs/>
        </w:rPr>
        <w:t>“</w:t>
      </w:r>
      <w:r w:rsidRPr="00434717">
        <w:rPr>
          <w:b/>
        </w:rPr>
        <w:t>Action Plan</w:t>
      </w:r>
      <w:r w:rsidRPr="003C4AE1">
        <w:rPr>
          <w:b/>
          <w:bCs/>
        </w:rPr>
        <w:t>”</w:t>
      </w:r>
      <w:r>
        <w:t xml:space="preserve"> </w:t>
      </w:r>
      <w:r w:rsidRPr="005057BD">
        <w:t xml:space="preserve">means a State of Texas plan submitted to and approved by HUD outlining the proposed activities to be funded by one or more CDBG-DR allocations from the U.S. Department of Housing and Urban Development. Action Plans are available on the GLO’s disaster recovery website at </w:t>
      </w:r>
      <w:hyperlink r:id="rId12" w:history="1">
        <w:r w:rsidRPr="005057BD">
          <w:rPr>
            <w:rStyle w:val="Hyperlink"/>
          </w:rPr>
          <w:t>http://recovery.texas.gov/local-government/hud-requirements-reports/index.html</w:t>
        </w:r>
      </w:hyperlink>
      <w:r w:rsidRPr="005057BD">
        <w:rPr>
          <w:rStyle w:val="Hyperlink"/>
        </w:rPr>
        <w:t>.</w:t>
      </w:r>
    </w:p>
    <w:p w14:paraId="4E3C40B5" w14:textId="474A4940" w:rsidR="004706C8" w:rsidRPr="0099121F" w:rsidRDefault="004706C8" w:rsidP="00434717">
      <w:pPr>
        <w:pStyle w:val="BodyText"/>
        <w:numPr>
          <w:ilvl w:val="0"/>
          <w:numId w:val="6"/>
        </w:numPr>
        <w:tabs>
          <w:tab w:val="left" w:pos="2804"/>
        </w:tabs>
        <w:spacing w:after="120"/>
        <w:ind w:right="115"/>
        <w:jc w:val="both"/>
      </w:pPr>
      <w:r w:rsidRPr="0099121F">
        <w:rPr>
          <w:b/>
          <w:bCs/>
        </w:rPr>
        <w:t>“Borrower</w:t>
      </w:r>
      <w:r w:rsidR="00CE3081">
        <w:rPr>
          <w:b/>
          <w:bCs/>
        </w:rPr>
        <w:t>(s)</w:t>
      </w:r>
      <w:r w:rsidRPr="0099121F">
        <w:rPr>
          <w:b/>
          <w:bCs/>
        </w:rPr>
        <w:t xml:space="preserve">” </w:t>
      </w:r>
      <w:r w:rsidRPr="0099121F">
        <w:t>means</w:t>
      </w:r>
      <w:r w:rsidR="000C2D71" w:rsidRPr="0099121F">
        <w:t xml:space="preserve"> </w:t>
      </w:r>
      <w:r w:rsidR="00842D60">
        <w:t>a</w:t>
      </w:r>
      <w:r w:rsidR="00CC31EB">
        <w:t xml:space="preserve"> </w:t>
      </w:r>
      <w:r w:rsidR="005A610B" w:rsidRPr="0099121F">
        <w:t>HAP participant</w:t>
      </w:r>
      <w:r w:rsidR="0006362C">
        <w:t xml:space="preserve"> </w:t>
      </w:r>
      <w:r w:rsidR="000C2D71" w:rsidRPr="0099121F">
        <w:t xml:space="preserve">who </w:t>
      </w:r>
      <w:r w:rsidR="00E122C1">
        <w:t xml:space="preserve">receives HAP </w:t>
      </w:r>
      <w:r w:rsidR="000C2D71" w:rsidRPr="0099121F">
        <w:t xml:space="preserve"> funding</w:t>
      </w:r>
      <w:r w:rsidR="007C5321">
        <w:t xml:space="preserve"> as governed by this Note</w:t>
      </w:r>
      <w:r w:rsidR="000C2D71" w:rsidRPr="0099121F">
        <w:t>.</w:t>
      </w:r>
      <w:r w:rsidR="00007483">
        <w:t xml:space="preserve">  </w:t>
      </w:r>
    </w:p>
    <w:p w14:paraId="6A5CC343" w14:textId="77777777" w:rsidR="00DF2683" w:rsidRDefault="000C2D71" w:rsidP="00434717">
      <w:pPr>
        <w:pStyle w:val="BodyText"/>
        <w:numPr>
          <w:ilvl w:val="0"/>
          <w:numId w:val="6"/>
        </w:numPr>
        <w:tabs>
          <w:tab w:val="left" w:pos="2804"/>
        </w:tabs>
        <w:spacing w:after="120"/>
        <w:ind w:right="115"/>
        <w:jc w:val="both"/>
      </w:pPr>
      <w:r w:rsidRPr="0099121F">
        <w:rPr>
          <w:b/>
          <w:bCs/>
        </w:rPr>
        <w:t>“CDBG-DR</w:t>
      </w:r>
      <w:r w:rsidRPr="0099121F">
        <w:t>” means</w:t>
      </w:r>
      <w:r w:rsidR="00DE218A" w:rsidRPr="0099121F">
        <w:t xml:space="preserve"> </w:t>
      </w:r>
      <w:r w:rsidRPr="0099121F">
        <w:t>Community Development Block Grant Disaster Recovery</w:t>
      </w:r>
      <w:r w:rsidR="00C56955" w:rsidRPr="0099121F">
        <w:t xml:space="preserve"> </w:t>
      </w:r>
      <w:r w:rsidR="00F313F8" w:rsidRPr="0099121F">
        <w:t>P</w:t>
      </w:r>
      <w:r w:rsidR="00C56955" w:rsidRPr="0099121F">
        <w:t xml:space="preserve">rogram administered by </w:t>
      </w:r>
      <w:r w:rsidR="00DA5642" w:rsidRPr="0099121F">
        <w:t>HUD</w:t>
      </w:r>
      <w:r w:rsidR="00B37060" w:rsidRPr="0099121F">
        <w:t>.</w:t>
      </w:r>
    </w:p>
    <w:p w14:paraId="791F43A5" w14:textId="18355725" w:rsidR="00DE4304" w:rsidRPr="00A75990" w:rsidRDefault="00DE4304" w:rsidP="00434717">
      <w:pPr>
        <w:pStyle w:val="BodyText"/>
        <w:numPr>
          <w:ilvl w:val="0"/>
          <w:numId w:val="6"/>
        </w:numPr>
        <w:tabs>
          <w:tab w:val="left" w:pos="2804"/>
        </w:tabs>
        <w:spacing w:after="120"/>
        <w:ind w:right="115"/>
        <w:jc w:val="both"/>
      </w:pPr>
      <w:r w:rsidRPr="00A75990">
        <w:lastRenderedPageBreak/>
        <w:t>“</w:t>
      </w:r>
      <w:r w:rsidRPr="0094747E">
        <w:rPr>
          <w:b/>
          <w:bCs/>
        </w:rPr>
        <w:t>Disaster</w:t>
      </w:r>
      <w:r w:rsidRPr="0094747E">
        <w:t xml:space="preserve">” </w:t>
      </w:r>
      <w:r w:rsidR="00954F8F" w:rsidRPr="00F725EA">
        <w:t>(or collectively “</w:t>
      </w:r>
      <w:r w:rsidR="00954F8F" w:rsidRPr="00F047BE">
        <w:rPr>
          <w:b/>
          <w:bCs/>
        </w:rPr>
        <w:t>Disasters</w:t>
      </w:r>
      <w:r w:rsidR="00954F8F" w:rsidRPr="006B49EA">
        <w:t>”)</w:t>
      </w:r>
      <w:r w:rsidR="00954F8F" w:rsidRPr="00F725EA">
        <w:t xml:space="preserve"> </w:t>
      </w:r>
      <w:r w:rsidRPr="0094747E">
        <w:t xml:space="preserve">means </w:t>
      </w:r>
      <w:r w:rsidR="00A92922" w:rsidRPr="0094747E">
        <w:t>weather</w:t>
      </w:r>
      <w:r w:rsidR="00092409" w:rsidRPr="0094747E">
        <w:t>-</w:t>
      </w:r>
      <w:r w:rsidR="00A92922" w:rsidRPr="0094747E">
        <w:t xml:space="preserve">related event </w:t>
      </w:r>
      <w:r w:rsidR="00092409" w:rsidRPr="0094747E">
        <w:t>for which</w:t>
      </w:r>
      <w:r w:rsidRPr="0094747E">
        <w:t xml:space="preserve"> </w:t>
      </w:r>
      <w:r w:rsidR="00D311FD" w:rsidRPr="0094747E">
        <w:t xml:space="preserve">the </w:t>
      </w:r>
      <w:r w:rsidRPr="0094747E">
        <w:t>Presidentially</w:t>
      </w:r>
      <w:r w:rsidR="00D311FD" w:rsidRPr="0094747E">
        <w:t>-</w:t>
      </w:r>
      <w:r w:rsidRPr="0094747E">
        <w:t xml:space="preserve">declared disaster </w:t>
      </w:r>
      <w:r w:rsidR="004579F8" w:rsidRPr="0094747E">
        <w:t xml:space="preserve">event </w:t>
      </w:r>
      <w:r w:rsidRPr="0094747E">
        <w:t xml:space="preserve">for which the GLO </w:t>
      </w:r>
      <w:r w:rsidR="00F149F6" w:rsidRPr="0094747E">
        <w:t>is</w:t>
      </w:r>
      <w:r w:rsidRPr="0094747E">
        <w:t xml:space="preserve"> administrat</w:t>
      </w:r>
      <w:r w:rsidR="00F149F6" w:rsidRPr="0094747E">
        <w:t xml:space="preserve">ing </w:t>
      </w:r>
      <w:r w:rsidRPr="0094747E">
        <w:t>CDBG-DR</w:t>
      </w:r>
      <w:r w:rsidR="00F149F6" w:rsidRPr="0094747E">
        <w:t xml:space="preserve"> </w:t>
      </w:r>
      <w:r w:rsidR="00FD078D" w:rsidRPr="0094747E">
        <w:t xml:space="preserve">funding relating </w:t>
      </w:r>
      <w:r w:rsidR="00F149F6" w:rsidRPr="0094747E">
        <w:t xml:space="preserve">to </w:t>
      </w:r>
      <w:r w:rsidR="00FD078D" w:rsidRPr="0094747E">
        <w:t xml:space="preserve">the </w:t>
      </w:r>
      <w:r w:rsidR="00F149F6" w:rsidRPr="0094747E">
        <w:t>Program</w:t>
      </w:r>
      <w:r w:rsidR="00FD078D" w:rsidRPr="0094747E">
        <w:t>.</w:t>
      </w:r>
      <w:r w:rsidRPr="0094747E">
        <w:t xml:space="preserve"> </w:t>
      </w:r>
    </w:p>
    <w:p w14:paraId="042A741C" w14:textId="2A66BA26" w:rsidR="000C1323" w:rsidRDefault="00283FBB" w:rsidP="00760E9E">
      <w:pPr>
        <w:pStyle w:val="BodyText"/>
        <w:numPr>
          <w:ilvl w:val="0"/>
          <w:numId w:val="6"/>
        </w:numPr>
        <w:tabs>
          <w:tab w:val="left" w:pos="2804"/>
        </w:tabs>
        <w:spacing w:before="120" w:after="120"/>
        <w:ind w:right="115"/>
        <w:jc w:val="both"/>
      </w:pPr>
      <w:r>
        <w:rPr>
          <w:b/>
        </w:rPr>
        <w:t>“</w:t>
      </w:r>
      <w:r w:rsidR="000C1323" w:rsidRPr="0077539E">
        <w:rPr>
          <w:b/>
        </w:rPr>
        <w:t>Effective Date”</w:t>
      </w:r>
      <w:r w:rsidR="000C1323" w:rsidRPr="0077539E">
        <w:t xml:space="preserve"> means the date on which all terms, conditions, and obligations of the Note become effective and binding. The Effective Date shall be the date noted in the </w:t>
      </w:r>
      <w:r w:rsidR="00B30739">
        <w:t>Borrower</w:t>
      </w:r>
      <w:r w:rsidR="000C1323" w:rsidRPr="0077539E">
        <w:t xml:space="preserve"> Information table</w:t>
      </w:r>
      <w:r w:rsidR="000C1323">
        <w:t xml:space="preserve"> herein</w:t>
      </w:r>
      <w:r w:rsidR="000C1323" w:rsidRPr="0077539E">
        <w:t>.</w:t>
      </w:r>
    </w:p>
    <w:p w14:paraId="1CE800FA" w14:textId="71E01663" w:rsidR="000C2D71" w:rsidRPr="0099121F" w:rsidRDefault="00DF2683" w:rsidP="00434717">
      <w:pPr>
        <w:pStyle w:val="BodyText"/>
        <w:numPr>
          <w:ilvl w:val="0"/>
          <w:numId w:val="6"/>
        </w:numPr>
        <w:tabs>
          <w:tab w:val="left" w:pos="2804"/>
        </w:tabs>
        <w:spacing w:after="120"/>
        <w:ind w:right="115"/>
        <w:jc w:val="both"/>
      </w:pPr>
      <w:r>
        <w:rPr>
          <w:b/>
          <w:bCs/>
        </w:rPr>
        <w:t xml:space="preserve">“GLO” </w:t>
      </w:r>
      <w:r w:rsidRPr="003C1C9A">
        <w:t xml:space="preserve">means the </w:t>
      </w:r>
      <w:r w:rsidR="003C1C9A">
        <w:t xml:space="preserve">Texas </w:t>
      </w:r>
      <w:r w:rsidRPr="003C1C9A">
        <w:t>General Land Office.</w:t>
      </w:r>
      <w:r w:rsidR="00154B23" w:rsidRPr="0099121F">
        <w:t xml:space="preserve"> </w:t>
      </w:r>
    </w:p>
    <w:p w14:paraId="58277AAE" w14:textId="0D19C84E" w:rsidR="00E513F1" w:rsidRPr="0099121F" w:rsidRDefault="00E513F1" w:rsidP="00725365">
      <w:pPr>
        <w:pStyle w:val="BodyText"/>
        <w:numPr>
          <w:ilvl w:val="0"/>
          <w:numId w:val="6"/>
        </w:numPr>
        <w:spacing w:after="120"/>
        <w:ind w:right="115"/>
        <w:jc w:val="both"/>
      </w:pPr>
      <w:r w:rsidRPr="0099121F">
        <w:rPr>
          <w:b/>
        </w:rPr>
        <w:t>“GLO Designated Representative”</w:t>
      </w:r>
      <w:r w:rsidRPr="00C60215">
        <w:rPr>
          <w:bCs/>
        </w:rPr>
        <w:t xml:space="preserve"> or</w:t>
      </w:r>
      <w:r w:rsidRPr="0099121F">
        <w:rPr>
          <w:b/>
        </w:rPr>
        <w:t xml:space="preserve"> “GDR” </w:t>
      </w:r>
      <w:r w:rsidRPr="0099121F">
        <w:t>means a vendor procured by the GLO to provide services necessary to implement the</w:t>
      </w:r>
      <w:r w:rsidR="006F366C">
        <w:t xml:space="preserve"> Program</w:t>
      </w:r>
      <w:r w:rsidRPr="0099121F">
        <w:t xml:space="preserve"> or act on behalf of the GLO.</w:t>
      </w:r>
    </w:p>
    <w:p w14:paraId="2108FAE5" w14:textId="0C6E358B" w:rsidR="00121AEF" w:rsidRPr="00121AEF" w:rsidRDefault="00121AEF" w:rsidP="008574C1">
      <w:pPr>
        <w:pStyle w:val="BodyText"/>
        <w:numPr>
          <w:ilvl w:val="0"/>
          <w:numId w:val="6"/>
        </w:numPr>
        <w:spacing w:after="120"/>
        <w:ind w:right="115"/>
        <w:jc w:val="both"/>
      </w:pPr>
      <w:r>
        <w:rPr>
          <w:b/>
        </w:rPr>
        <w:t>“</w:t>
      </w:r>
      <w:r w:rsidR="00D904F6" w:rsidRPr="0077539E">
        <w:rPr>
          <w:b/>
        </w:rPr>
        <w:t>Effective Date”</w:t>
      </w:r>
      <w:r w:rsidR="00D904F6" w:rsidRPr="0077539E">
        <w:t xml:space="preserve"> means the date on which all terms, conditions, and obligations of the Note become effective and binding. The Effective Date shall be the date noted in the </w:t>
      </w:r>
      <w:r w:rsidR="00635ADC">
        <w:t xml:space="preserve">Borrower </w:t>
      </w:r>
      <w:r w:rsidR="00D904F6" w:rsidRPr="0077539E">
        <w:t>Information table</w:t>
      </w:r>
      <w:r w:rsidR="00D904F6">
        <w:t xml:space="preserve"> herein</w:t>
      </w:r>
      <w:r w:rsidR="00D904F6" w:rsidRPr="0077539E">
        <w:t>.</w:t>
      </w:r>
      <w:r w:rsidR="00D904F6" w:rsidRPr="0099121F">
        <w:rPr>
          <w:b/>
        </w:rPr>
        <w:t xml:space="preserve"> </w:t>
      </w:r>
    </w:p>
    <w:p w14:paraId="25FA75D9" w14:textId="3C8031F3" w:rsidR="006B534F" w:rsidRPr="001E625E" w:rsidRDefault="005A610B" w:rsidP="008574C1">
      <w:pPr>
        <w:pStyle w:val="BodyText"/>
        <w:numPr>
          <w:ilvl w:val="0"/>
          <w:numId w:val="6"/>
        </w:numPr>
        <w:spacing w:after="120"/>
        <w:ind w:right="115"/>
        <w:jc w:val="both"/>
      </w:pPr>
      <w:r w:rsidRPr="0099121F">
        <w:rPr>
          <w:b/>
        </w:rPr>
        <w:t>“HAP”</w:t>
      </w:r>
      <w:r w:rsidR="004E318A" w:rsidRPr="0099121F">
        <w:rPr>
          <w:b/>
        </w:rPr>
        <w:t xml:space="preserve"> </w:t>
      </w:r>
      <w:r w:rsidR="00747D40" w:rsidRPr="0099121F">
        <w:rPr>
          <w:b/>
        </w:rPr>
        <w:t>or “Program”</w:t>
      </w:r>
      <w:r w:rsidR="00747D40">
        <w:rPr>
          <w:b/>
        </w:rPr>
        <w:t xml:space="preserve"> </w:t>
      </w:r>
      <w:r w:rsidR="00E52E86" w:rsidRPr="00D03720">
        <w:rPr>
          <w:bCs/>
        </w:rPr>
        <w:t>means the</w:t>
      </w:r>
      <w:r w:rsidR="00E52E86" w:rsidRPr="0099121F">
        <w:rPr>
          <w:bCs/>
        </w:rPr>
        <w:t xml:space="preserve"> </w:t>
      </w:r>
      <w:r w:rsidR="00A37AF1">
        <w:rPr>
          <w:bCs/>
        </w:rPr>
        <w:t xml:space="preserve">GLO’s </w:t>
      </w:r>
      <w:r w:rsidR="00E52E86" w:rsidRPr="0099121F">
        <w:rPr>
          <w:bCs/>
        </w:rPr>
        <w:t>H</w:t>
      </w:r>
      <w:r w:rsidR="00305CDE" w:rsidRPr="0099121F">
        <w:rPr>
          <w:bCs/>
        </w:rPr>
        <w:t>omeowner</w:t>
      </w:r>
      <w:r w:rsidR="00774C8C" w:rsidRPr="00774C8C">
        <w:rPr>
          <w:bCs/>
        </w:rPr>
        <w:t xml:space="preserve"> </w:t>
      </w:r>
      <w:r w:rsidR="005048B5" w:rsidRPr="00D03720">
        <w:rPr>
          <w:bCs/>
        </w:rPr>
        <w:t>Assistance Program</w:t>
      </w:r>
      <w:r w:rsidR="002F5CD6">
        <w:rPr>
          <w:bCs/>
        </w:rPr>
        <w:t>,</w:t>
      </w:r>
      <w:r w:rsidR="000A3827" w:rsidRPr="00D03720">
        <w:rPr>
          <w:bCs/>
        </w:rPr>
        <w:t xml:space="preserve"> </w:t>
      </w:r>
      <w:r w:rsidR="00996490" w:rsidRPr="00D03720">
        <w:rPr>
          <w:bCs/>
        </w:rPr>
        <w:t>administered by the</w:t>
      </w:r>
      <w:r w:rsidR="0053773D">
        <w:rPr>
          <w:bCs/>
        </w:rPr>
        <w:t xml:space="preserve"> Lender</w:t>
      </w:r>
      <w:r w:rsidR="000C3536">
        <w:rPr>
          <w:bCs/>
        </w:rPr>
        <w:t xml:space="preserve"> </w:t>
      </w:r>
      <w:r w:rsidR="00204E83">
        <w:rPr>
          <w:bCs/>
        </w:rPr>
        <w:t xml:space="preserve">using an allocation of </w:t>
      </w:r>
      <w:r w:rsidR="00F74D37">
        <w:rPr>
          <w:bCs/>
        </w:rPr>
        <w:t xml:space="preserve">HUD </w:t>
      </w:r>
      <w:r w:rsidR="000C3536">
        <w:rPr>
          <w:bCs/>
        </w:rPr>
        <w:t>CDBG-DR</w:t>
      </w:r>
      <w:r w:rsidR="000807D3">
        <w:rPr>
          <w:bCs/>
        </w:rPr>
        <w:t xml:space="preserve"> </w:t>
      </w:r>
      <w:r w:rsidR="00FC7F0A">
        <w:rPr>
          <w:bCs/>
        </w:rPr>
        <w:t>funding</w:t>
      </w:r>
      <w:r w:rsidR="00765913">
        <w:rPr>
          <w:bCs/>
        </w:rPr>
        <w:t xml:space="preserve"> allocated under the </w:t>
      </w:r>
      <w:r w:rsidR="00F67E7A">
        <w:rPr>
          <w:bCs/>
        </w:rPr>
        <w:t>GLO Action Plans</w:t>
      </w:r>
      <w:r w:rsidR="002F5CD6">
        <w:rPr>
          <w:bCs/>
        </w:rPr>
        <w:t>,</w:t>
      </w:r>
      <w:r w:rsidR="00D03720">
        <w:rPr>
          <w:bCs/>
        </w:rPr>
        <w:t xml:space="preserve"> </w:t>
      </w:r>
      <w:r w:rsidR="00F45573">
        <w:rPr>
          <w:bCs/>
        </w:rPr>
        <w:t>under which the Lender shall issue forgivable loans</w:t>
      </w:r>
      <w:r w:rsidR="009C4CBD">
        <w:rPr>
          <w:bCs/>
        </w:rPr>
        <w:t xml:space="preserve"> </w:t>
      </w:r>
      <w:r w:rsidR="004B3287">
        <w:rPr>
          <w:bCs/>
        </w:rPr>
        <w:t>to</w:t>
      </w:r>
      <w:r w:rsidR="00511F29">
        <w:rPr>
          <w:bCs/>
        </w:rPr>
        <w:t xml:space="preserve"> assist</w:t>
      </w:r>
      <w:r w:rsidR="009B437B">
        <w:rPr>
          <w:bCs/>
        </w:rPr>
        <w:t xml:space="preserve"> </w:t>
      </w:r>
      <w:r w:rsidR="00134341">
        <w:rPr>
          <w:bCs/>
        </w:rPr>
        <w:t xml:space="preserve">eligible homeowners </w:t>
      </w:r>
      <w:r w:rsidR="00D476BD">
        <w:rPr>
          <w:bCs/>
        </w:rPr>
        <w:t xml:space="preserve">in rehabilitating,  </w:t>
      </w:r>
      <w:r w:rsidR="00037F68">
        <w:rPr>
          <w:bCs/>
        </w:rPr>
        <w:t>re</w:t>
      </w:r>
      <w:r w:rsidR="00D476BD">
        <w:rPr>
          <w:bCs/>
        </w:rPr>
        <w:t xml:space="preserve">constructing, </w:t>
      </w:r>
      <w:r w:rsidR="00037F68">
        <w:rPr>
          <w:bCs/>
        </w:rPr>
        <w:t xml:space="preserve">or </w:t>
      </w:r>
      <w:r w:rsidR="00852FC8">
        <w:rPr>
          <w:bCs/>
        </w:rPr>
        <w:t xml:space="preserve">newly </w:t>
      </w:r>
      <w:r w:rsidR="00D476BD">
        <w:rPr>
          <w:bCs/>
        </w:rPr>
        <w:t>constructi</w:t>
      </w:r>
      <w:r w:rsidR="00037F68">
        <w:rPr>
          <w:bCs/>
        </w:rPr>
        <w:t>ng their</w:t>
      </w:r>
      <w:r w:rsidR="00134341">
        <w:rPr>
          <w:bCs/>
        </w:rPr>
        <w:t xml:space="preserve"> princip</w:t>
      </w:r>
      <w:r w:rsidR="004E663B">
        <w:rPr>
          <w:bCs/>
        </w:rPr>
        <w:t xml:space="preserve">al place of residence damaged </w:t>
      </w:r>
      <w:r w:rsidR="00FB2E95">
        <w:rPr>
          <w:bCs/>
        </w:rPr>
        <w:t>by</w:t>
      </w:r>
      <w:r w:rsidR="004E663B">
        <w:rPr>
          <w:bCs/>
        </w:rPr>
        <w:t xml:space="preserve"> </w:t>
      </w:r>
      <w:r w:rsidR="00BB434B">
        <w:rPr>
          <w:bCs/>
        </w:rPr>
        <w:t xml:space="preserve">one of </w:t>
      </w:r>
      <w:r w:rsidR="00A202C3" w:rsidRPr="00E81C6B">
        <w:rPr>
          <w:bCs/>
        </w:rPr>
        <w:t xml:space="preserve">the </w:t>
      </w:r>
      <w:r w:rsidR="002C7A7E" w:rsidRPr="00E81C6B">
        <w:rPr>
          <w:bCs/>
        </w:rPr>
        <w:t>Disaster</w:t>
      </w:r>
      <w:r w:rsidR="00037F68">
        <w:rPr>
          <w:bCs/>
        </w:rPr>
        <w:t>s</w:t>
      </w:r>
      <w:r w:rsidR="002C7A7E" w:rsidRPr="00E81C6B">
        <w:rPr>
          <w:bCs/>
        </w:rPr>
        <w:t>.</w:t>
      </w:r>
      <w:r w:rsidR="00FB2E95" w:rsidRPr="002C7A7E">
        <w:rPr>
          <w:bCs/>
        </w:rPr>
        <w:t xml:space="preserve"> </w:t>
      </w:r>
    </w:p>
    <w:p w14:paraId="39DF8844" w14:textId="21D02B7C" w:rsidR="008F268B" w:rsidRDefault="00881FD2" w:rsidP="006B534F">
      <w:pPr>
        <w:pStyle w:val="BodyText"/>
        <w:numPr>
          <w:ilvl w:val="0"/>
          <w:numId w:val="6"/>
        </w:numPr>
        <w:spacing w:after="120"/>
        <w:ind w:right="115"/>
        <w:jc w:val="both"/>
      </w:pPr>
      <w:r w:rsidRPr="002C7A7E">
        <w:rPr>
          <w:b/>
        </w:rPr>
        <w:t xml:space="preserve">“HUD” </w:t>
      </w:r>
      <w:r w:rsidRPr="002C7A7E">
        <w:rPr>
          <w:bCs/>
        </w:rPr>
        <w:t>means the U.S. Department of Housing and Urban</w:t>
      </w:r>
      <w:r w:rsidRPr="00D03720">
        <w:rPr>
          <w:bCs/>
        </w:rPr>
        <w:t xml:space="preserve"> Development.</w:t>
      </w:r>
    </w:p>
    <w:p w14:paraId="3479DB7B" w14:textId="25777C43" w:rsidR="004D6163" w:rsidRDefault="004D6163" w:rsidP="00810DA3">
      <w:pPr>
        <w:pStyle w:val="BodyText"/>
        <w:numPr>
          <w:ilvl w:val="0"/>
          <w:numId w:val="6"/>
        </w:numPr>
        <w:tabs>
          <w:tab w:val="left" w:pos="720"/>
        </w:tabs>
        <w:spacing w:before="120" w:after="120"/>
        <w:ind w:right="116"/>
        <w:jc w:val="both"/>
      </w:pPr>
      <w:r w:rsidRPr="004D6163">
        <w:rPr>
          <w:b/>
        </w:rPr>
        <w:t>“Lender”</w:t>
      </w:r>
      <w:r>
        <w:t xml:space="preserve"> means the </w:t>
      </w:r>
      <w:r w:rsidR="007A6558">
        <w:t>GLO</w:t>
      </w:r>
      <w:r>
        <w:t xml:space="preserve"> in its capacity to make funds available to Borrower</w:t>
      </w:r>
      <w:r w:rsidR="00BC7C6A">
        <w:t>(s)</w:t>
      </w:r>
      <w:r>
        <w:t xml:space="preserve"> with the expectation that those funds will be repaid in accordance with the terms outlined in this Note.</w:t>
      </w:r>
    </w:p>
    <w:p w14:paraId="1EC3DB19" w14:textId="7770DCDE" w:rsidR="00D06EEA" w:rsidRPr="002F0CE1" w:rsidRDefault="003673FD" w:rsidP="00810DA3">
      <w:pPr>
        <w:pStyle w:val="BodyText"/>
        <w:numPr>
          <w:ilvl w:val="0"/>
          <w:numId w:val="6"/>
        </w:numPr>
        <w:tabs>
          <w:tab w:val="left" w:pos="720"/>
        </w:tabs>
        <w:spacing w:before="120" w:after="120"/>
        <w:ind w:right="116"/>
        <w:jc w:val="both"/>
      </w:pPr>
      <w:r>
        <w:rPr>
          <w:b/>
        </w:rPr>
        <w:t xml:space="preserve">“Low- to Moderate Income Household” </w:t>
      </w:r>
      <w:r w:rsidR="00315CDC" w:rsidRPr="00760E9E">
        <w:rPr>
          <w:bCs/>
        </w:rPr>
        <w:t>or</w:t>
      </w:r>
      <w:r w:rsidR="00315CDC">
        <w:rPr>
          <w:b/>
        </w:rPr>
        <w:t xml:space="preserve"> </w:t>
      </w:r>
      <w:r w:rsidR="00D06EEA">
        <w:rPr>
          <w:b/>
        </w:rPr>
        <w:t>“LMI</w:t>
      </w:r>
      <w:r w:rsidR="004607C8">
        <w:rPr>
          <w:b/>
        </w:rPr>
        <w:t xml:space="preserve"> Household</w:t>
      </w:r>
      <w:r w:rsidR="00D06EEA">
        <w:rPr>
          <w:b/>
        </w:rPr>
        <w:t xml:space="preserve">” </w:t>
      </w:r>
      <w:r w:rsidR="00D06EEA">
        <w:rPr>
          <w:bCs/>
        </w:rPr>
        <w:t>means</w:t>
      </w:r>
      <w:r w:rsidR="004559CD">
        <w:rPr>
          <w:bCs/>
        </w:rPr>
        <w:t xml:space="preserve"> </w:t>
      </w:r>
      <w:r w:rsidR="00CB7FA2">
        <w:rPr>
          <w:bCs/>
        </w:rPr>
        <w:t xml:space="preserve">a household with an annual income that </w:t>
      </w:r>
      <w:r w:rsidR="00CB7FA2" w:rsidRPr="006A648D">
        <w:rPr>
          <w:bCs/>
        </w:rPr>
        <w:t xml:space="preserve">is </w:t>
      </w:r>
      <w:r w:rsidR="00CB7FA2" w:rsidRPr="000911EA">
        <w:rPr>
          <w:bCs/>
        </w:rPr>
        <w:t xml:space="preserve">below </w:t>
      </w:r>
      <w:r w:rsidR="00CB7FA2" w:rsidRPr="006A648D">
        <w:rPr>
          <w:bCs/>
        </w:rPr>
        <w:t xml:space="preserve">80% of </w:t>
      </w:r>
      <w:r w:rsidR="00F818E8" w:rsidRPr="000911EA">
        <w:rPr>
          <w:bCs/>
        </w:rPr>
        <w:t xml:space="preserve">the area’s </w:t>
      </w:r>
      <w:r w:rsidR="00A5078D" w:rsidRPr="000911EA">
        <w:rPr>
          <w:bCs/>
        </w:rPr>
        <w:t>median income</w:t>
      </w:r>
      <w:r w:rsidR="006A44DA" w:rsidRPr="006A648D">
        <w:rPr>
          <w:bCs/>
        </w:rPr>
        <w:t>,</w:t>
      </w:r>
      <w:r w:rsidR="006A44DA">
        <w:rPr>
          <w:bCs/>
        </w:rPr>
        <w:t xml:space="preserve"> adjusted for family size</w:t>
      </w:r>
      <w:r w:rsidR="00754DAE">
        <w:rPr>
          <w:bCs/>
        </w:rPr>
        <w:t xml:space="preserve">, as </w:t>
      </w:r>
      <w:r w:rsidR="00315CDC" w:rsidRPr="009F7D0C">
        <w:rPr>
          <w:bCs/>
        </w:rPr>
        <w:t>verified</w:t>
      </w:r>
      <w:r w:rsidR="00754DAE" w:rsidRPr="009F7D0C">
        <w:rPr>
          <w:bCs/>
        </w:rPr>
        <w:t xml:space="preserve"> by the </w:t>
      </w:r>
      <w:r w:rsidR="007D372E" w:rsidRPr="00745CE0">
        <w:rPr>
          <w:bCs/>
        </w:rPr>
        <w:t>Lender</w:t>
      </w:r>
      <w:r w:rsidR="0017359E" w:rsidRPr="0047489E">
        <w:rPr>
          <w:bCs/>
        </w:rPr>
        <w:t>.</w:t>
      </w:r>
      <w:r w:rsidR="00A5078D" w:rsidRPr="00053087">
        <w:rPr>
          <w:bCs/>
        </w:rPr>
        <w:t xml:space="preserve"> </w:t>
      </w:r>
    </w:p>
    <w:p w14:paraId="30F03F92" w14:textId="46EAF624" w:rsidR="00290C66" w:rsidRPr="000911EA" w:rsidRDefault="004D6163" w:rsidP="00F047BE">
      <w:pPr>
        <w:pStyle w:val="BodyText"/>
        <w:numPr>
          <w:ilvl w:val="0"/>
          <w:numId w:val="6"/>
        </w:numPr>
        <w:tabs>
          <w:tab w:val="left" w:pos="360"/>
          <w:tab w:val="left" w:pos="2804"/>
        </w:tabs>
        <w:spacing w:before="120" w:after="120"/>
        <w:ind w:right="116"/>
        <w:jc w:val="both"/>
      </w:pPr>
      <w:r w:rsidRPr="002F0CE1">
        <w:rPr>
          <w:b/>
        </w:rPr>
        <w:t>“</w:t>
      </w:r>
      <w:r w:rsidRPr="000911EA">
        <w:rPr>
          <w:b/>
        </w:rPr>
        <w:t>Maturity Date”</w:t>
      </w:r>
      <w:r w:rsidRPr="000911EA">
        <w:t xml:space="preserve"> means the date </w:t>
      </w:r>
      <w:r w:rsidR="00E91D61" w:rsidRPr="000911EA">
        <w:t>on which all obligations of the Note cease</w:t>
      </w:r>
      <w:r w:rsidR="00307146" w:rsidRPr="000911EA">
        <w:t>,</w:t>
      </w:r>
      <w:r w:rsidR="00E91D61" w:rsidRPr="000911EA">
        <w:t xml:space="preserve"> as</w:t>
      </w:r>
      <w:r w:rsidR="00307146" w:rsidRPr="000911EA">
        <w:t xml:space="preserve"> identified above</w:t>
      </w:r>
      <w:r w:rsidR="008A169F" w:rsidRPr="000911EA">
        <w:t xml:space="preserve"> </w:t>
      </w:r>
      <w:r w:rsidR="00F92EF1" w:rsidRPr="000911EA">
        <w:t xml:space="preserve"> after the Effective Date of this Note</w:t>
      </w:r>
      <w:r w:rsidR="006B49EA" w:rsidRPr="000911EA">
        <w:t>.</w:t>
      </w:r>
    </w:p>
    <w:p w14:paraId="5115232F" w14:textId="31F27CBA" w:rsidR="004D6163" w:rsidRPr="00760E9E" w:rsidRDefault="002F74FB" w:rsidP="00F047BE">
      <w:pPr>
        <w:pStyle w:val="BodyText"/>
        <w:numPr>
          <w:ilvl w:val="0"/>
          <w:numId w:val="6"/>
        </w:numPr>
        <w:tabs>
          <w:tab w:val="left" w:pos="360"/>
          <w:tab w:val="left" w:pos="2804"/>
        </w:tabs>
        <w:spacing w:before="120" w:after="120"/>
        <w:ind w:right="116"/>
        <w:jc w:val="both"/>
      </w:pPr>
      <w:r w:rsidRPr="006B49EA">
        <w:rPr>
          <w:bCs/>
        </w:rPr>
        <w:t>“</w:t>
      </w:r>
      <w:r w:rsidRPr="006B49EA">
        <w:rPr>
          <w:b/>
        </w:rPr>
        <w:t>Party”</w:t>
      </w:r>
      <w:r>
        <w:t xml:space="preserve"> or </w:t>
      </w:r>
      <w:r w:rsidR="002F0EFE" w:rsidRPr="006B49EA">
        <w:rPr>
          <w:b/>
        </w:rPr>
        <w:t>“</w:t>
      </w:r>
      <w:r w:rsidR="00A341EB" w:rsidRPr="006B49EA">
        <w:rPr>
          <w:b/>
        </w:rPr>
        <w:t xml:space="preserve">Parties” </w:t>
      </w:r>
      <w:r w:rsidR="00E513F1" w:rsidRPr="006B49EA">
        <w:rPr>
          <w:bCs/>
        </w:rPr>
        <w:t>means</w:t>
      </w:r>
      <w:r w:rsidR="00E95862" w:rsidRPr="006B49EA">
        <w:rPr>
          <w:bCs/>
        </w:rPr>
        <w:t xml:space="preserve"> </w:t>
      </w:r>
      <w:r w:rsidR="00912541">
        <w:t xml:space="preserve">one or more of the individuals </w:t>
      </w:r>
      <w:r w:rsidR="00912541" w:rsidRPr="00CB0C08">
        <w:t xml:space="preserve">or </w:t>
      </w:r>
      <w:r w:rsidR="00912541" w:rsidRPr="000911EA">
        <w:t>entities</w:t>
      </w:r>
      <w:r w:rsidR="00912541">
        <w:t xml:space="preserve"> executing this Promissory Note and agreeing to be bound by the terms and conditions herein</w:t>
      </w:r>
      <w:r w:rsidR="00A7386E">
        <w:t>.</w:t>
      </w:r>
    </w:p>
    <w:p w14:paraId="5119CBE9" w14:textId="64E43447" w:rsidR="00A05C40" w:rsidRPr="00C257EE" w:rsidRDefault="00C52C33" w:rsidP="00F047BE">
      <w:pPr>
        <w:pStyle w:val="BodyText"/>
        <w:tabs>
          <w:tab w:val="left" w:pos="90"/>
        </w:tabs>
        <w:spacing w:before="120" w:after="120"/>
        <w:ind w:left="360" w:right="116" w:hanging="360"/>
        <w:jc w:val="both"/>
      </w:pPr>
      <w:r w:rsidRPr="00F047BE">
        <w:rPr>
          <w:bCs/>
        </w:rPr>
        <w:t>(o)</w:t>
      </w:r>
      <w:r w:rsidR="004D6163" w:rsidRPr="00F047BE">
        <w:rPr>
          <w:bCs/>
        </w:rPr>
        <w:t>“</w:t>
      </w:r>
      <w:r w:rsidR="004D6163" w:rsidRPr="00EB2654">
        <w:rPr>
          <w:b/>
        </w:rPr>
        <w:t>Principal Amount”</w:t>
      </w:r>
      <w:r w:rsidR="004D6163" w:rsidRPr="00EB2654">
        <w:t xml:space="preserve"> means the total amount of funds borrowed by Borrower</w:t>
      </w:r>
      <w:r w:rsidR="00B445B2">
        <w:t>(s)</w:t>
      </w:r>
      <w:r w:rsidR="004D6163" w:rsidRPr="00EB2654">
        <w:t xml:space="preserve"> </w:t>
      </w:r>
      <w:r w:rsidR="004D6163" w:rsidRPr="00C257EE">
        <w:t xml:space="preserve">and, as that amount is </w:t>
      </w:r>
      <w:r w:rsidR="00047670" w:rsidRPr="0048521F">
        <w:t>forgiven</w:t>
      </w:r>
      <w:r w:rsidR="004D6163" w:rsidRPr="0048521F">
        <w:t xml:space="preserve"> </w:t>
      </w:r>
      <w:r w:rsidR="00D13E98" w:rsidRPr="0048521F">
        <w:t>or repaid</w:t>
      </w:r>
      <w:r w:rsidR="00D13E98">
        <w:t xml:space="preserve"> </w:t>
      </w:r>
      <w:r w:rsidR="004D6163" w:rsidRPr="00C257EE">
        <w:t>in accordance with the terms of this Note, the evolving outstanding balance.</w:t>
      </w:r>
      <w:r w:rsidR="00A42940" w:rsidRPr="00C257EE">
        <w:t xml:space="preserve"> </w:t>
      </w:r>
    </w:p>
    <w:p w14:paraId="32F20312" w14:textId="4BD8C230" w:rsidR="00021367" w:rsidRDefault="00C52C33" w:rsidP="00F047BE">
      <w:pPr>
        <w:pStyle w:val="BodyText"/>
        <w:tabs>
          <w:tab w:val="left" w:pos="90"/>
        </w:tabs>
        <w:spacing w:before="120" w:after="120"/>
        <w:ind w:left="360" w:right="116" w:hanging="360"/>
        <w:jc w:val="both"/>
      </w:pPr>
      <w:r w:rsidRPr="00F047BE">
        <w:rPr>
          <w:bCs/>
        </w:rPr>
        <w:t>(p)</w:t>
      </w:r>
      <w:r w:rsidR="00A56915" w:rsidRPr="00F047BE">
        <w:rPr>
          <w:bCs/>
        </w:rPr>
        <w:t>“</w:t>
      </w:r>
      <w:r w:rsidR="00A56915" w:rsidRPr="00760E9E">
        <w:rPr>
          <w:b/>
        </w:rPr>
        <w:t xml:space="preserve">Promissory Note” </w:t>
      </w:r>
      <w:r w:rsidR="00A56915" w:rsidRPr="00434717">
        <w:t>or</w:t>
      </w:r>
      <w:r w:rsidR="00A56915" w:rsidRPr="001C5073">
        <w:rPr>
          <w:b/>
        </w:rPr>
        <w:t xml:space="preserve"> “Note”</w:t>
      </w:r>
      <w:r w:rsidR="00A56915">
        <w:t xml:space="preserve"> means this written agreement</w:t>
      </w:r>
      <w:r w:rsidR="00DC25F8">
        <w:t>, including any amendments</w:t>
      </w:r>
      <w:r w:rsidR="00774516">
        <w:t>,</w:t>
      </w:r>
      <w:r w:rsidR="00A341EB">
        <w:t xml:space="preserve"> between the Borrower</w:t>
      </w:r>
      <w:r w:rsidR="00B445B2">
        <w:t>(s)</w:t>
      </w:r>
      <w:r w:rsidR="00F16A30">
        <w:t xml:space="preserve">and the Lender </w:t>
      </w:r>
      <w:r w:rsidR="00A341EB">
        <w:t>in which the Borrower</w:t>
      </w:r>
      <w:r w:rsidR="00A335F6">
        <w:t>(s)</w:t>
      </w:r>
      <w:r w:rsidR="00A341EB">
        <w:t xml:space="preserve"> agree</w:t>
      </w:r>
      <w:r w:rsidR="00A56915">
        <w:t xml:space="preserve"> to pay the stated sum according t</w:t>
      </w:r>
      <w:r w:rsidR="00A56915" w:rsidRPr="001C5073">
        <w:rPr>
          <w:sz w:val="22"/>
          <w:szCs w:val="22"/>
        </w:rPr>
        <w:t>o</w:t>
      </w:r>
      <w:r w:rsidR="00A56915">
        <w:t xml:space="preserve"> the provisions listed below, which may be executed in any number of counterparts, each of which shall be an original, but all of which, taken together, shall be deemed to constitute one and the same instrument.</w:t>
      </w:r>
    </w:p>
    <w:p w14:paraId="60890387" w14:textId="40CA1FAB" w:rsidR="003E539F" w:rsidRPr="00E50853" w:rsidRDefault="00C52C33" w:rsidP="00F047BE">
      <w:pPr>
        <w:pStyle w:val="BodyText"/>
        <w:tabs>
          <w:tab w:val="left" w:pos="90"/>
          <w:tab w:val="left" w:pos="2804"/>
        </w:tabs>
        <w:spacing w:before="120" w:after="120"/>
        <w:ind w:left="360" w:right="116" w:hanging="360"/>
        <w:jc w:val="both"/>
      </w:pPr>
      <w:r w:rsidRPr="00C52C33">
        <w:rPr>
          <w:bCs/>
        </w:rPr>
        <w:t>(q)</w:t>
      </w:r>
      <w:r w:rsidR="00021367" w:rsidRPr="00C52C33">
        <w:rPr>
          <w:bCs/>
        </w:rPr>
        <w:t>“</w:t>
      </w:r>
      <w:r w:rsidR="00021367" w:rsidRPr="0077539E">
        <w:rPr>
          <w:b/>
        </w:rPr>
        <w:t xml:space="preserve">Property” </w:t>
      </w:r>
      <w:r w:rsidR="00021367" w:rsidRPr="0077539E">
        <w:t>means the real property</w:t>
      </w:r>
      <w:r w:rsidR="00284DB5">
        <w:t xml:space="preserve">, </w:t>
      </w:r>
      <w:r w:rsidR="004F7D30">
        <w:t>that</w:t>
      </w:r>
      <w:r w:rsidR="00284DB5">
        <w:t xml:space="preserve"> </w:t>
      </w:r>
      <w:r w:rsidR="0056540D">
        <w:t>was</w:t>
      </w:r>
      <w:r w:rsidR="00284DB5">
        <w:t xml:space="preserve"> damage</w:t>
      </w:r>
      <w:r w:rsidR="0056540D">
        <w:t>d</w:t>
      </w:r>
      <w:r w:rsidR="00284DB5">
        <w:t xml:space="preserve"> as a result of </w:t>
      </w:r>
      <w:r w:rsidR="00DC7CA8">
        <w:t>the</w:t>
      </w:r>
      <w:r w:rsidR="00284DB5">
        <w:t xml:space="preserve"> </w:t>
      </w:r>
      <w:r w:rsidR="00284DB5" w:rsidRPr="00F047BE">
        <w:t xml:space="preserve">Presidentially-declared </w:t>
      </w:r>
      <w:r w:rsidR="00EA5E43" w:rsidRPr="00F047BE">
        <w:t>D</w:t>
      </w:r>
      <w:r w:rsidR="00284DB5" w:rsidRPr="00F047BE">
        <w:t>isaster</w:t>
      </w:r>
      <w:r w:rsidR="00284DB5" w:rsidRPr="00C52C33">
        <w:t>,</w:t>
      </w:r>
      <w:r w:rsidR="00021367" w:rsidRPr="00E50853">
        <w:t xml:space="preserve"> </w:t>
      </w:r>
      <w:r w:rsidR="003C616C" w:rsidRPr="00E50853">
        <w:t xml:space="preserve">owned </w:t>
      </w:r>
      <w:r w:rsidR="0092450E" w:rsidRPr="00E50853">
        <w:t xml:space="preserve">and inhabited </w:t>
      </w:r>
      <w:r w:rsidR="003C616C" w:rsidRPr="00E50853">
        <w:t>by</w:t>
      </w:r>
      <w:r w:rsidR="00021367" w:rsidRPr="00E50853">
        <w:t xml:space="preserve"> Borrower</w:t>
      </w:r>
      <w:r w:rsidR="00B20F8D">
        <w:t>(s)</w:t>
      </w:r>
      <w:r w:rsidR="00021367" w:rsidRPr="00E50853">
        <w:t xml:space="preserve"> as his, her, or their primary residence</w:t>
      </w:r>
      <w:r w:rsidR="003C12DE" w:rsidRPr="00E50853">
        <w:t>.</w:t>
      </w:r>
    </w:p>
    <w:p w14:paraId="5E8AACA5" w14:textId="6A48F7C8" w:rsidR="007631B1" w:rsidRDefault="00C52C33" w:rsidP="00F047BE">
      <w:pPr>
        <w:pStyle w:val="BodyText"/>
        <w:tabs>
          <w:tab w:val="left" w:pos="90"/>
          <w:tab w:val="left" w:pos="2804"/>
        </w:tabs>
        <w:spacing w:before="120" w:after="120"/>
        <w:ind w:left="360" w:right="116" w:hanging="360"/>
        <w:jc w:val="both"/>
      </w:pPr>
      <w:r w:rsidRPr="00E50853">
        <w:rPr>
          <w:bCs/>
        </w:rPr>
        <w:t>(r)</w:t>
      </w:r>
      <w:r w:rsidR="007631B1" w:rsidRPr="00E50853">
        <w:rPr>
          <w:bCs/>
        </w:rPr>
        <w:t>“</w:t>
      </w:r>
      <w:r w:rsidR="007631B1" w:rsidRPr="00E50853">
        <w:rPr>
          <w:b/>
        </w:rPr>
        <w:t>Terms of Payment”</w:t>
      </w:r>
      <w:r w:rsidR="007631B1" w:rsidRPr="00E50853">
        <w:t xml:space="preserve"> means the provisions contained herein that circumscribe the</w:t>
      </w:r>
      <w:r w:rsidR="007631B1">
        <w:t xml:space="preserve"> manner in which the </w:t>
      </w:r>
      <w:r w:rsidR="004C3C92">
        <w:t>f</w:t>
      </w:r>
      <w:r w:rsidR="007631B1">
        <w:t xml:space="preserve">unds described in </w:t>
      </w:r>
      <w:r w:rsidR="004C3C92">
        <w:t>this</w:t>
      </w:r>
      <w:r w:rsidR="007631B1">
        <w:t xml:space="preserve"> Note are to be </w:t>
      </w:r>
      <w:r w:rsidR="00424944">
        <w:t>repaid</w:t>
      </w:r>
      <w:r w:rsidR="00820185">
        <w:t>.</w:t>
      </w:r>
    </w:p>
    <w:p w14:paraId="3D6547D4" w14:textId="21BD4AE2" w:rsidR="00BF0C20" w:rsidRPr="00EB04BC" w:rsidRDefault="00EB04BC" w:rsidP="0067459A">
      <w:pPr>
        <w:pStyle w:val="BodyText"/>
        <w:tabs>
          <w:tab w:val="left" w:pos="2804"/>
        </w:tabs>
        <w:spacing w:before="120" w:after="120"/>
        <w:ind w:right="116"/>
        <w:jc w:val="both"/>
      </w:pPr>
      <w:r w:rsidRPr="00D12976">
        <w:rPr>
          <w:b/>
        </w:rPr>
        <w:t>Contextual Note:</w:t>
      </w:r>
      <w:r w:rsidRPr="001A768D">
        <w:t xml:space="preserve"> </w:t>
      </w:r>
      <w:r w:rsidRPr="00D12976">
        <w:t>Where the context requires, use of singular nouns and pronouns in this Note include the plural, and vice versa.</w:t>
      </w:r>
    </w:p>
    <w:p w14:paraId="58EF7EAF" w14:textId="77777777" w:rsidR="007631B1" w:rsidRDefault="007631B1" w:rsidP="001A768D">
      <w:pPr>
        <w:pStyle w:val="BodyText"/>
        <w:tabs>
          <w:tab w:val="left" w:pos="2804"/>
        </w:tabs>
        <w:ind w:right="115"/>
        <w:jc w:val="center"/>
        <w:rPr>
          <w:b/>
        </w:rPr>
      </w:pPr>
      <w:r>
        <w:rPr>
          <w:b/>
        </w:rPr>
        <w:t>Article 2</w:t>
      </w:r>
    </w:p>
    <w:p w14:paraId="0D0B940D" w14:textId="77777777" w:rsidR="00922F40" w:rsidRDefault="00922F40" w:rsidP="00BF0C20">
      <w:pPr>
        <w:pStyle w:val="BodyText"/>
        <w:tabs>
          <w:tab w:val="left" w:pos="2804"/>
        </w:tabs>
        <w:ind w:right="115"/>
        <w:jc w:val="center"/>
        <w:rPr>
          <w:b/>
        </w:rPr>
      </w:pPr>
    </w:p>
    <w:p w14:paraId="0E27B00A" w14:textId="339B831E" w:rsidR="007631B1" w:rsidRDefault="007631B1" w:rsidP="00434717">
      <w:pPr>
        <w:pStyle w:val="BodyText"/>
        <w:tabs>
          <w:tab w:val="left" w:pos="2804"/>
        </w:tabs>
        <w:spacing w:after="120"/>
        <w:ind w:right="115"/>
      </w:pPr>
      <w:r>
        <w:rPr>
          <w:b/>
        </w:rPr>
        <w:t>Section 2.1 Purpose</w:t>
      </w:r>
    </w:p>
    <w:p w14:paraId="7D2B1C37" w14:textId="2C8DEFE8" w:rsidR="007631B1" w:rsidRDefault="007631B1" w:rsidP="007631B1">
      <w:pPr>
        <w:pStyle w:val="BodyText"/>
        <w:tabs>
          <w:tab w:val="left" w:pos="3331"/>
          <w:tab w:val="left" w:pos="8067"/>
        </w:tabs>
        <w:ind w:right="115"/>
        <w:jc w:val="both"/>
      </w:pPr>
      <w:r>
        <w:t xml:space="preserve">The purpose of this Note is to </w:t>
      </w:r>
      <w:r w:rsidR="006C1D6F">
        <w:t>set forth the rights and obligations governing a</w:t>
      </w:r>
      <w:r w:rsidR="009413A7">
        <w:t>n</w:t>
      </w:r>
      <w:r w:rsidR="006C1D6F">
        <w:t xml:space="preserve"> </w:t>
      </w:r>
      <w:r w:rsidR="00D07F59">
        <w:t xml:space="preserve">unsecured </w:t>
      </w:r>
      <w:r w:rsidR="006C1D6F">
        <w:t>forgivable</w:t>
      </w:r>
      <w:r w:rsidR="006C1D6F" w:rsidDel="006C1D6F">
        <w:t xml:space="preserve"> </w:t>
      </w:r>
      <w:r w:rsidR="00D07F59">
        <w:t>loan</w:t>
      </w:r>
      <w:r w:rsidR="00E95862">
        <w:t xml:space="preserve"> </w:t>
      </w:r>
      <w:r>
        <w:t>of funds by Lender to Borrower</w:t>
      </w:r>
      <w:r w:rsidR="007926BD">
        <w:t>(s)</w:t>
      </w:r>
      <w:r>
        <w:t xml:space="preserve"> </w:t>
      </w:r>
      <w:r w:rsidR="00BB5856">
        <w:t xml:space="preserve">under the State of Texas CDBG-DR </w:t>
      </w:r>
      <w:r w:rsidR="002D61FB">
        <w:t>HAP</w:t>
      </w:r>
      <w:r w:rsidR="00BB5856">
        <w:t xml:space="preserve"> </w:t>
      </w:r>
      <w:r>
        <w:t xml:space="preserve">for the </w:t>
      </w:r>
      <w:r w:rsidR="006A0794">
        <w:t>rehabilitation, reconstruction, or new construction</w:t>
      </w:r>
      <w:r w:rsidR="00EC058F">
        <w:t xml:space="preserve"> </w:t>
      </w:r>
      <w:r w:rsidR="000C2D71">
        <w:t>of improvement</w:t>
      </w:r>
      <w:r w:rsidR="0011028E">
        <w:t>s</w:t>
      </w:r>
      <w:r w:rsidR="000F52C6">
        <w:t xml:space="preserve"> </w:t>
      </w:r>
      <w:r>
        <w:t>to Borrower</w:t>
      </w:r>
      <w:r w:rsidR="000C2D71">
        <w:t>(s)</w:t>
      </w:r>
      <w:r w:rsidR="007926BD">
        <w:t>’</w:t>
      </w:r>
      <w:r>
        <w:t xml:space="preserve"> principal place of residence</w:t>
      </w:r>
      <w:r w:rsidR="00AE0A65">
        <w:t xml:space="preserve"> (</w:t>
      </w:r>
      <w:r w:rsidR="008E3473">
        <w:t>“</w:t>
      </w:r>
      <w:r w:rsidR="00AE0A65">
        <w:t>the Property</w:t>
      </w:r>
      <w:r w:rsidR="008E3473">
        <w:t>”</w:t>
      </w:r>
      <w:r w:rsidR="00AE0A65">
        <w:t>)</w:t>
      </w:r>
      <w:r w:rsidR="0011028E">
        <w:t xml:space="preserve"> in accordance with </w:t>
      </w:r>
      <w:r w:rsidR="00F67D29">
        <w:t xml:space="preserve">the </w:t>
      </w:r>
      <w:r w:rsidR="0011028E">
        <w:t>plans and specifications approved by Lender</w:t>
      </w:r>
      <w:r>
        <w:t>. The</w:t>
      </w:r>
      <w:r w:rsidR="00A55758">
        <w:t xml:space="preserve"> expenditure of </w:t>
      </w:r>
      <w:r w:rsidR="00682259">
        <w:t>CDBG-DR</w:t>
      </w:r>
      <w:r w:rsidR="00A55758">
        <w:t xml:space="preserve"> </w:t>
      </w:r>
      <w:r>
        <w:t xml:space="preserve">funds </w:t>
      </w:r>
      <w:r w:rsidR="007B7B09">
        <w:t xml:space="preserve">by the GLO </w:t>
      </w:r>
      <w:r>
        <w:t xml:space="preserve">is subject to the requirements of the </w:t>
      </w:r>
      <w:r w:rsidR="00EC058F">
        <w:t>U.S. Department of Housing and Urban Development</w:t>
      </w:r>
      <w:r w:rsidR="00B91778">
        <w:t xml:space="preserve"> (“HUD”) </w:t>
      </w:r>
      <w:r>
        <w:t>CDBG-DR</w:t>
      </w:r>
      <w:r w:rsidR="003C5607">
        <w:t xml:space="preserve"> </w:t>
      </w:r>
      <w:r w:rsidR="00DA5642">
        <w:t>P</w:t>
      </w:r>
      <w:r w:rsidR="00E65EA7">
        <w:t xml:space="preserve">rogram </w:t>
      </w:r>
      <w:r>
        <w:t>for disaster relief, long-term recovery, and restoration of housing</w:t>
      </w:r>
      <w:r w:rsidR="000F52C6">
        <w:t>,</w:t>
      </w:r>
      <w:r>
        <w:t xml:space="preserve"> as detailed in the </w:t>
      </w:r>
      <w:r w:rsidR="00F57ADF">
        <w:t xml:space="preserve">GLO’s </w:t>
      </w:r>
      <w:r w:rsidR="000F52C6">
        <w:t>Action Plan</w:t>
      </w:r>
      <w:r w:rsidR="00624F65">
        <w:t>s</w:t>
      </w:r>
      <w:r>
        <w:t xml:space="preserve"> and all amendments thereto. </w:t>
      </w:r>
    </w:p>
    <w:p w14:paraId="60061E4C" w14:textId="77777777" w:rsidR="005803FA" w:rsidRDefault="005803FA" w:rsidP="007631B1">
      <w:pPr>
        <w:pStyle w:val="BodyText"/>
        <w:tabs>
          <w:tab w:val="left" w:pos="3331"/>
          <w:tab w:val="left" w:pos="8067"/>
        </w:tabs>
        <w:ind w:right="115"/>
        <w:jc w:val="both"/>
      </w:pPr>
    </w:p>
    <w:p w14:paraId="29D6B04F" w14:textId="2530781A" w:rsidR="005803FA" w:rsidRDefault="005803FA" w:rsidP="00434717">
      <w:pPr>
        <w:pStyle w:val="BodyText"/>
        <w:tabs>
          <w:tab w:val="left" w:pos="3331"/>
          <w:tab w:val="left" w:pos="8067"/>
        </w:tabs>
        <w:spacing w:after="120"/>
        <w:ind w:right="115"/>
        <w:jc w:val="both"/>
      </w:pPr>
      <w:r>
        <w:rPr>
          <w:b/>
        </w:rPr>
        <w:t>Section 2.2</w:t>
      </w:r>
      <w:r w:rsidR="0044342E">
        <w:rPr>
          <w:b/>
        </w:rPr>
        <w:t xml:space="preserve"> Suc</w:t>
      </w:r>
      <w:r w:rsidR="000E3A3F">
        <w:rPr>
          <w:b/>
        </w:rPr>
        <w:t>c</w:t>
      </w:r>
      <w:r w:rsidR="0044342E">
        <w:rPr>
          <w:b/>
        </w:rPr>
        <w:t>essors and Assigns</w:t>
      </w:r>
    </w:p>
    <w:p w14:paraId="69EC7682" w14:textId="5D8056C3" w:rsidR="00922F40" w:rsidRDefault="005803FA" w:rsidP="007631B1">
      <w:pPr>
        <w:pStyle w:val="BodyText"/>
        <w:tabs>
          <w:tab w:val="left" w:pos="3331"/>
          <w:tab w:val="left" w:pos="8067"/>
        </w:tabs>
        <w:ind w:right="115"/>
        <w:jc w:val="both"/>
      </w:pPr>
      <w:r>
        <w:t xml:space="preserve">This Note shall </w:t>
      </w:r>
      <w:r w:rsidRPr="00DD2E73">
        <w:t>be binding</w:t>
      </w:r>
      <w:r>
        <w:t xml:space="preserve"> upon and in</w:t>
      </w:r>
      <w:r w:rsidR="2BB9A836">
        <w:t>ures</w:t>
      </w:r>
      <w:r>
        <w:t xml:space="preserve"> to the benefit of Lender</w:t>
      </w:r>
      <w:r w:rsidR="007926BD">
        <w:t xml:space="preserve"> and</w:t>
      </w:r>
      <w:r>
        <w:t xml:space="preserve"> Borrower</w:t>
      </w:r>
      <w:r w:rsidR="00725EC5">
        <w:t>(s)</w:t>
      </w:r>
      <w:r>
        <w:t>, and their respective successors and assigns</w:t>
      </w:r>
      <w:r w:rsidR="00BF0C20">
        <w:t>.</w:t>
      </w:r>
      <w:r>
        <w:t xml:space="preserve"> Borrower</w:t>
      </w:r>
      <w:r w:rsidR="00725EC5">
        <w:t>(</w:t>
      </w:r>
      <w:r>
        <w:t>s</w:t>
      </w:r>
      <w:r w:rsidR="00725EC5">
        <w:t>)</w:t>
      </w:r>
      <w:r>
        <w:t xml:space="preserve"> </w:t>
      </w:r>
      <w:r w:rsidR="000E3A3F" w:rsidRPr="00CA4BD8">
        <w:t>shall</w:t>
      </w:r>
      <w:r w:rsidRPr="00CA4BD8">
        <w:t xml:space="preserve"> not</w:t>
      </w:r>
      <w:r w:rsidRPr="000E3A3F">
        <w:t xml:space="preserve">, without advance written permission of </w:t>
      </w:r>
      <w:r w:rsidR="00E40C67" w:rsidRPr="00E7460E">
        <w:t xml:space="preserve">the </w:t>
      </w:r>
      <w:r w:rsidRPr="00CA4BD8">
        <w:t>Lender, assign any rights or powers nor dele</w:t>
      </w:r>
      <w:r>
        <w:t>gate any duties of obligations under this Note.</w:t>
      </w:r>
      <w:r w:rsidR="00F62AB9">
        <w:t xml:space="preserve"> </w:t>
      </w:r>
    </w:p>
    <w:p w14:paraId="0711E028" w14:textId="77777777" w:rsidR="00F62AB9" w:rsidRDefault="00F62AB9">
      <w:pPr>
        <w:pStyle w:val="BodyText"/>
        <w:tabs>
          <w:tab w:val="left" w:pos="3331"/>
          <w:tab w:val="left" w:pos="8067"/>
        </w:tabs>
        <w:ind w:right="115"/>
        <w:jc w:val="both"/>
        <w:rPr>
          <w:b/>
        </w:rPr>
      </w:pPr>
    </w:p>
    <w:p w14:paraId="3DEEC669" w14:textId="649E8883" w:rsidR="005803FA" w:rsidRDefault="005803FA" w:rsidP="00434717">
      <w:pPr>
        <w:pStyle w:val="BodyText"/>
        <w:tabs>
          <w:tab w:val="left" w:pos="3331"/>
          <w:tab w:val="left" w:pos="8067"/>
        </w:tabs>
        <w:spacing w:after="120"/>
        <w:ind w:right="115"/>
        <w:jc w:val="both"/>
      </w:pPr>
      <w:r>
        <w:rPr>
          <w:b/>
        </w:rPr>
        <w:t xml:space="preserve">Section 2.3 </w:t>
      </w:r>
      <w:r w:rsidR="008F0723">
        <w:rPr>
          <w:b/>
        </w:rPr>
        <w:t>Conditions of Payment</w:t>
      </w:r>
      <w:r w:rsidR="00BE39C4">
        <w:rPr>
          <w:b/>
        </w:rPr>
        <w:t xml:space="preserve"> and Forgiveness of Note</w:t>
      </w:r>
    </w:p>
    <w:p w14:paraId="759AD2EC" w14:textId="26F237F7" w:rsidR="005803FA" w:rsidRDefault="00561A13" w:rsidP="00E51265">
      <w:pPr>
        <w:pStyle w:val="BodyText"/>
        <w:tabs>
          <w:tab w:val="left" w:pos="2804"/>
        </w:tabs>
        <w:spacing w:after="120"/>
        <w:ind w:left="360" w:right="116" w:hanging="360"/>
        <w:jc w:val="both"/>
      </w:pPr>
      <w:r>
        <w:t>(</w:t>
      </w:r>
      <w:r w:rsidR="00F759DE">
        <w:t>a</w:t>
      </w:r>
      <w:r>
        <w:t>)</w:t>
      </w:r>
      <w:r w:rsidR="00F759DE">
        <w:t xml:space="preserve"> </w:t>
      </w:r>
      <w:r w:rsidR="00BD053F" w:rsidRPr="000911EA">
        <w:rPr>
          <w:b/>
          <w:bCs/>
        </w:rPr>
        <w:t>Conditions and Forgiveness.</w:t>
      </w:r>
      <w:r w:rsidR="00BD053F">
        <w:t xml:space="preserve"> </w:t>
      </w:r>
      <w:r w:rsidR="00990F8E">
        <w:t>T</w:t>
      </w:r>
      <w:r w:rsidR="005803FA">
        <w:t>he Principal Amount shall be due and payable in three equal annual installments</w:t>
      </w:r>
      <w:r w:rsidR="00CD1EEB">
        <w:t xml:space="preserve"> for a total of three years</w:t>
      </w:r>
      <w:r w:rsidR="005803FA">
        <w:t>,</w:t>
      </w:r>
      <w:r w:rsidR="00893D18">
        <w:t xml:space="preserve"> </w:t>
      </w:r>
      <w:r w:rsidR="007D0F07">
        <w:t xml:space="preserve">with the first installment </w:t>
      </w:r>
      <w:r w:rsidR="00893D18">
        <w:t>due an</w:t>
      </w:r>
      <w:r w:rsidR="007D0F07">
        <w:t>d</w:t>
      </w:r>
      <w:r w:rsidR="00893D18">
        <w:t xml:space="preserve"> payable </w:t>
      </w:r>
      <w:r w:rsidR="005232AB">
        <w:t xml:space="preserve">one year </w:t>
      </w:r>
      <w:r w:rsidR="005803FA" w:rsidRPr="000911EA">
        <w:t xml:space="preserve">after the </w:t>
      </w:r>
      <w:r w:rsidR="005F4382" w:rsidRPr="000911EA">
        <w:t xml:space="preserve">Promissory Note </w:t>
      </w:r>
      <w:r w:rsidR="00651CEF" w:rsidRPr="000911EA">
        <w:t>E</w:t>
      </w:r>
      <w:r w:rsidR="00C917D2" w:rsidRPr="000911EA">
        <w:t xml:space="preserve">ffective </w:t>
      </w:r>
      <w:r w:rsidR="00651CEF" w:rsidRPr="000911EA">
        <w:t>D</w:t>
      </w:r>
      <w:r w:rsidR="005803FA" w:rsidRPr="000911EA">
        <w:t xml:space="preserve">ate </w:t>
      </w:r>
      <w:r w:rsidR="00515CE2">
        <w:t xml:space="preserve">stated </w:t>
      </w:r>
      <w:r w:rsidR="00C44DA7" w:rsidRPr="000911EA">
        <w:t>above</w:t>
      </w:r>
      <w:r w:rsidR="005803FA">
        <w:t xml:space="preserve">, and </w:t>
      </w:r>
      <w:r w:rsidR="00E0250C">
        <w:t xml:space="preserve">a like </w:t>
      </w:r>
      <w:r w:rsidR="0043781B">
        <w:t>installment due and payable on the same day of each succeeding year thereafter until the total Principal Amount is paid in full</w:t>
      </w:r>
      <w:r w:rsidR="00B54831">
        <w:t>,</w:t>
      </w:r>
      <w:r w:rsidR="009224DD">
        <w:t xml:space="preserve"> </w:t>
      </w:r>
      <w:r w:rsidR="00BE4B33">
        <w:t>p</w:t>
      </w:r>
      <w:r w:rsidR="005803FA">
        <w:t xml:space="preserve">rovided however, that for </w:t>
      </w:r>
      <w:r w:rsidR="00BE4B33">
        <w:t xml:space="preserve">each </w:t>
      </w:r>
      <w:r w:rsidR="005803FA">
        <w:t>year that Borrower</w:t>
      </w:r>
      <w:r w:rsidR="00BE4B33">
        <w:t>(</w:t>
      </w:r>
      <w:r w:rsidR="005803FA">
        <w:t>s</w:t>
      </w:r>
      <w:r w:rsidR="00BE4B33">
        <w:t>)</w:t>
      </w:r>
      <w:r w:rsidR="00A30B6B">
        <w:t xml:space="preserve"> </w:t>
      </w:r>
      <w:r w:rsidR="005803FA">
        <w:t xml:space="preserve">comply with the terms of this Note, any and all other documents executed in connection with this Note, and all requirements of the Program, the installment amount due </w:t>
      </w:r>
      <w:r w:rsidR="00BE4B33">
        <w:t xml:space="preserve">that year </w:t>
      </w:r>
      <w:r w:rsidR="005803FA">
        <w:t xml:space="preserve">and payable under this Note </w:t>
      </w:r>
      <w:r w:rsidR="005803FA" w:rsidRPr="000911EA">
        <w:t>shall be forgiven</w:t>
      </w:r>
      <w:r w:rsidR="00BE4B33" w:rsidRPr="000911EA">
        <w:t xml:space="preserve"> by Lender</w:t>
      </w:r>
      <w:r w:rsidR="00FA0BD0" w:rsidRPr="000911EA">
        <w:t xml:space="preserve">. </w:t>
      </w:r>
    </w:p>
    <w:p w14:paraId="2B523C6B" w14:textId="2090621E" w:rsidR="00E275EE" w:rsidRDefault="00E275EE" w:rsidP="00CE636A">
      <w:pPr>
        <w:pStyle w:val="BodyText"/>
        <w:tabs>
          <w:tab w:val="left" w:pos="2804"/>
        </w:tabs>
        <w:spacing w:after="120"/>
        <w:ind w:left="360" w:right="115" w:hanging="360"/>
        <w:jc w:val="both"/>
      </w:pPr>
      <w:r>
        <w:t xml:space="preserve">(b) </w:t>
      </w:r>
      <w:r w:rsidRPr="003345E5">
        <w:rPr>
          <w:b/>
          <w:bCs/>
        </w:rPr>
        <w:t>Forgiveness</w:t>
      </w:r>
      <w:r>
        <w:rPr>
          <w:b/>
          <w:bCs/>
        </w:rPr>
        <w:t xml:space="preserve"> of Note</w:t>
      </w:r>
      <w:r w:rsidRPr="006B08BA">
        <w:rPr>
          <w:b/>
          <w:bCs/>
        </w:rPr>
        <w:t xml:space="preserve"> in Death and other Circumstance</w:t>
      </w:r>
      <w:r>
        <w:rPr>
          <w:b/>
          <w:bCs/>
        </w:rPr>
        <w:t>s</w:t>
      </w:r>
      <w:r w:rsidRPr="00215D9C">
        <w:rPr>
          <w:b/>
          <w:bCs/>
        </w:rPr>
        <w:t>.</w:t>
      </w:r>
      <w:r w:rsidRPr="00215D9C">
        <w:t xml:space="preserve"> </w:t>
      </w:r>
      <w:r w:rsidR="009765A6">
        <w:t>Obligations under the Note may be forgiven in the following</w:t>
      </w:r>
      <w:r>
        <w:t xml:space="preserve"> instances.</w:t>
      </w:r>
    </w:p>
    <w:p w14:paraId="0CE49C0E" w14:textId="03272E8C" w:rsidR="00E275EE" w:rsidRPr="00CC40CC" w:rsidRDefault="00E275EE" w:rsidP="00E275EE">
      <w:pPr>
        <w:pStyle w:val="BodyText"/>
        <w:tabs>
          <w:tab w:val="left" w:pos="2804"/>
        </w:tabs>
        <w:spacing w:after="120"/>
        <w:ind w:left="630" w:right="115" w:hanging="270"/>
        <w:jc w:val="both"/>
      </w:pPr>
      <w:r>
        <w:t>1)</w:t>
      </w:r>
      <w:r w:rsidRPr="00215D9C">
        <w:t xml:space="preserve"> In</w:t>
      </w:r>
      <w:r>
        <w:t xml:space="preserve"> the event that</w:t>
      </w:r>
      <w:r w:rsidR="000E137D">
        <w:t xml:space="preserve"> all</w:t>
      </w:r>
      <w:r>
        <w:t xml:space="preserve"> Borrower</w:t>
      </w:r>
      <w:r w:rsidR="000E137D">
        <w:t>s</w:t>
      </w:r>
      <w:r w:rsidRPr="00AA6C2B">
        <w:t xml:space="preserve"> </w:t>
      </w:r>
      <w:r w:rsidRPr="00CC40CC">
        <w:t>die</w:t>
      </w:r>
      <w:r w:rsidRPr="00BA164B">
        <w:t xml:space="preserve"> before the Principal Amount in its entirety is repaid or forgiven under the terms of this Note and </w:t>
      </w:r>
      <w:r w:rsidRPr="00BF4C4E">
        <w:t>Borrower</w:t>
      </w:r>
      <w:r w:rsidR="001E1DE2">
        <w:t>(s)</w:t>
      </w:r>
      <w:r w:rsidRPr="00BF4C4E">
        <w:t xml:space="preserve"> </w:t>
      </w:r>
      <w:r w:rsidRPr="00841FF5">
        <w:t>have executed all document</w:t>
      </w:r>
      <w:r w:rsidRPr="008E3A8A">
        <w:t>ation</w:t>
      </w:r>
      <w:r w:rsidRPr="00CC40CC">
        <w:t xml:space="preserve"> supporting this indebtedness, including the Note, subrogation agreement, agreement to participate, and/or any other required documentation</w:t>
      </w:r>
      <w:r w:rsidRPr="00BA164B">
        <w:t xml:space="preserve"> in </w:t>
      </w:r>
      <w:r>
        <w:t>Lender</w:t>
      </w:r>
      <w:r w:rsidRPr="00BA164B">
        <w:t>’s discretion, then</w:t>
      </w:r>
      <w:r w:rsidRPr="00BF4C4E">
        <w:t xml:space="preserve"> any unpaid and unforgiven debt still owing </w:t>
      </w:r>
      <w:r w:rsidRPr="00841FF5">
        <w:t>under this Note shall be forgiven</w:t>
      </w:r>
      <w:r w:rsidRPr="00CC40CC">
        <w:t xml:space="preserve"> by Lender. </w:t>
      </w:r>
    </w:p>
    <w:p w14:paraId="78A0B07A" w14:textId="2E5F7848" w:rsidR="00E275EE" w:rsidRPr="00781F65" w:rsidRDefault="00E275EE" w:rsidP="00F83CD3">
      <w:pPr>
        <w:pStyle w:val="BodyText"/>
        <w:tabs>
          <w:tab w:val="left" w:pos="3331"/>
          <w:tab w:val="left" w:pos="8067"/>
        </w:tabs>
        <w:spacing w:after="120"/>
        <w:ind w:left="630" w:right="115" w:hanging="270"/>
        <w:jc w:val="both"/>
        <w:rPr>
          <w:bCs/>
        </w:rPr>
      </w:pPr>
      <w:r w:rsidRPr="00CC40CC">
        <w:rPr>
          <w:bCs/>
        </w:rPr>
        <w:t xml:space="preserve">2) </w:t>
      </w:r>
      <w:r>
        <w:rPr>
          <w:bCs/>
        </w:rPr>
        <w:t>Lender</w:t>
      </w:r>
      <w:r w:rsidRPr="00CC40CC">
        <w:rPr>
          <w:bCs/>
        </w:rPr>
        <w:t xml:space="preserve"> may also, on a case-by-case basis, </w:t>
      </w:r>
      <w:r w:rsidR="00E75134">
        <w:rPr>
          <w:bCs/>
        </w:rPr>
        <w:t>forgive</w:t>
      </w:r>
      <w:r w:rsidRPr="00CC40CC">
        <w:rPr>
          <w:bCs/>
        </w:rPr>
        <w:t xml:space="preserve"> the Note </w:t>
      </w:r>
      <w:r w:rsidRPr="00CC40CC">
        <w:t>before the Principal Amount, in its entirety, is repaid or forgiven under the terms of this Note</w:t>
      </w:r>
      <w:r w:rsidRPr="00CC40CC">
        <w:rPr>
          <w:bCs/>
        </w:rPr>
        <w:t xml:space="preserve"> in the event that</w:t>
      </w:r>
      <w:r w:rsidR="00637433">
        <w:rPr>
          <w:bCs/>
        </w:rPr>
        <w:t xml:space="preserve"> </w:t>
      </w:r>
      <w:r w:rsidRPr="00CC40CC">
        <w:t>Borrower</w:t>
      </w:r>
      <w:r w:rsidR="0050204A">
        <w:t>(s)</w:t>
      </w:r>
      <w:r w:rsidRPr="00CC40CC">
        <w:t xml:space="preserve"> have executed all documentation supporting indebtedness, including the Note, subrogation agreement, agreement to participate,</w:t>
      </w:r>
      <w:r w:rsidRPr="00BA164B">
        <w:t xml:space="preserve"> and/or</w:t>
      </w:r>
      <w:r>
        <w:t xml:space="preserve"> </w:t>
      </w:r>
      <w:r w:rsidRPr="00BA164B">
        <w:t>any other required documentation</w:t>
      </w:r>
      <w:r>
        <w:t xml:space="preserve"> in Lender’s discretion</w:t>
      </w:r>
      <w:r>
        <w:rPr>
          <w:bCs/>
        </w:rPr>
        <w:t xml:space="preserve"> </w:t>
      </w:r>
      <w:r w:rsidRPr="00BA164B">
        <w:rPr>
          <w:bCs/>
        </w:rPr>
        <w:t>and</w:t>
      </w:r>
      <w:r>
        <w:rPr>
          <w:bCs/>
        </w:rPr>
        <w:t xml:space="preserve"> </w:t>
      </w:r>
      <w:r w:rsidR="00E36C07">
        <w:rPr>
          <w:bCs/>
        </w:rPr>
        <w:t xml:space="preserve">all </w:t>
      </w:r>
      <w:r w:rsidRPr="00CC40CC">
        <w:rPr>
          <w:bCs/>
        </w:rPr>
        <w:t>Borrowe</w:t>
      </w:r>
      <w:r w:rsidR="006576D4">
        <w:rPr>
          <w:bCs/>
        </w:rPr>
        <w:t>r</w:t>
      </w:r>
      <w:r w:rsidR="00015FD8">
        <w:rPr>
          <w:bCs/>
        </w:rPr>
        <w:t>s</w:t>
      </w:r>
      <w:r w:rsidRPr="00CC40CC">
        <w:rPr>
          <w:bCs/>
        </w:rPr>
        <w:t xml:space="preserve"> </w:t>
      </w:r>
      <w:r w:rsidR="00015FD8">
        <w:rPr>
          <w:bCs/>
        </w:rPr>
        <w:t>are</w:t>
      </w:r>
      <w:r w:rsidRPr="00CC40CC">
        <w:rPr>
          <w:bCs/>
        </w:rPr>
        <w:t xml:space="preserve"> being or ha</w:t>
      </w:r>
      <w:r w:rsidR="00015FD8">
        <w:rPr>
          <w:bCs/>
        </w:rPr>
        <w:t>ve</w:t>
      </w:r>
      <w:r w:rsidRPr="00CC40CC">
        <w:rPr>
          <w:bCs/>
        </w:rPr>
        <w:t xml:space="preserve"> been relocated </w:t>
      </w:r>
      <w:r w:rsidR="001524BA" w:rsidRPr="00CC40CC">
        <w:t>due to documented mental or physical incapacitation</w:t>
      </w:r>
      <w:r w:rsidR="00015FD8">
        <w:rPr>
          <w:bCs/>
        </w:rPr>
        <w:t>.</w:t>
      </w:r>
      <w:r w:rsidRPr="00CC40CC">
        <w:rPr>
          <w:bCs/>
        </w:rPr>
        <w:t xml:space="preserve"> </w:t>
      </w:r>
    </w:p>
    <w:p w14:paraId="31BE9835" w14:textId="77777777" w:rsidR="00F759DE" w:rsidRDefault="00F759DE" w:rsidP="00A26978">
      <w:pPr>
        <w:pStyle w:val="BodyText"/>
        <w:tabs>
          <w:tab w:val="left" w:pos="3331"/>
          <w:tab w:val="left" w:pos="8067"/>
        </w:tabs>
        <w:ind w:left="630" w:right="115"/>
        <w:jc w:val="both"/>
        <w:rPr>
          <w:b/>
        </w:rPr>
      </w:pPr>
    </w:p>
    <w:p w14:paraId="1C333330" w14:textId="599484FC" w:rsidR="005803FA" w:rsidRDefault="005803FA" w:rsidP="007631B1">
      <w:pPr>
        <w:pStyle w:val="BodyText"/>
        <w:tabs>
          <w:tab w:val="left" w:pos="3331"/>
          <w:tab w:val="left" w:pos="8067"/>
        </w:tabs>
        <w:ind w:right="115"/>
        <w:jc w:val="both"/>
        <w:rPr>
          <w:b/>
        </w:rPr>
      </w:pPr>
      <w:r>
        <w:rPr>
          <w:b/>
        </w:rPr>
        <w:t>Section 2.</w:t>
      </w:r>
      <w:r w:rsidR="00FE6BC6">
        <w:rPr>
          <w:b/>
        </w:rPr>
        <w:t>4</w:t>
      </w:r>
      <w:r>
        <w:rPr>
          <w:b/>
        </w:rPr>
        <w:t xml:space="preserve"> Undertaking of the Parties</w:t>
      </w:r>
    </w:p>
    <w:p w14:paraId="1FFCFB8A" w14:textId="52073406" w:rsidR="005803FA" w:rsidRDefault="00DA6A5E" w:rsidP="00434717">
      <w:pPr>
        <w:pStyle w:val="BodyText"/>
        <w:numPr>
          <w:ilvl w:val="0"/>
          <w:numId w:val="7"/>
        </w:numPr>
        <w:spacing w:before="120" w:after="120"/>
        <w:ind w:left="360" w:right="116"/>
        <w:jc w:val="both"/>
      </w:pPr>
      <w:r>
        <w:rPr>
          <w:b/>
        </w:rPr>
        <w:t xml:space="preserve">Repayment. </w:t>
      </w:r>
      <w:r w:rsidR="005803FA">
        <w:t xml:space="preserve">Subject to the terms and conditions of this Note, any and all other documents executed in connection with this Note, and all requirements of the Program, </w:t>
      </w:r>
      <w:r w:rsidR="005803FA" w:rsidRPr="00CC2BA3">
        <w:t xml:space="preserve">Lender agrees to lend to </w:t>
      </w:r>
      <w:r w:rsidR="007926BD">
        <w:t>Borrower(s)</w:t>
      </w:r>
      <w:r w:rsidR="005803FA" w:rsidRPr="00CC2BA3">
        <w:t xml:space="preserve"> the Principal Amount for the purpose stated </w:t>
      </w:r>
      <w:r w:rsidR="00D72F12" w:rsidRPr="00CC2BA3">
        <w:t>in Section 2.1, above</w:t>
      </w:r>
      <w:r w:rsidR="005803FA" w:rsidRPr="00CC2BA3">
        <w:t>.</w:t>
      </w:r>
      <w:r w:rsidR="005803FA" w:rsidRPr="00F5509D">
        <w:t xml:space="preserve"> </w:t>
      </w:r>
      <w:r w:rsidR="007926BD">
        <w:t>Borrower(s)</w:t>
      </w:r>
      <w:r w:rsidR="005803FA" w:rsidRPr="00F5509D">
        <w:t xml:space="preserve"> agree to repay L</w:t>
      </w:r>
      <w:r w:rsidR="005803FA">
        <w:t xml:space="preserve">ender the Principal Amount according to </w:t>
      </w:r>
      <w:r w:rsidR="00D72F12">
        <w:t xml:space="preserve">Section 2.3, </w:t>
      </w:r>
      <w:r w:rsidR="005803FA">
        <w:t>above</w:t>
      </w:r>
      <w:r w:rsidR="002D7D5A">
        <w:t xml:space="preserve"> and th</w:t>
      </w:r>
      <w:r w:rsidR="00675DD7">
        <w:t>e terms of this</w:t>
      </w:r>
      <w:r w:rsidR="002D7D5A">
        <w:t xml:space="preserve"> Agreement</w:t>
      </w:r>
      <w:r w:rsidR="005803FA">
        <w:t>.</w:t>
      </w:r>
    </w:p>
    <w:p w14:paraId="0FE87A76" w14:textId="7101DDCF" w:rsidR="004D6CBD" w:rsidRDefault="00F90A63" w:rsidP="00434717">
      <w:pPr>
        <w:pStyle w:val="BodyText"/>
        <w:numPr>
          <w:ilvl w:val="0"/>
          <w:numId w:val="7"/>
        </w:numPr>
        <w:spacing w:before="120" w:after="120"/>
        <w:ind w:left="360" w:right="115"/>
        <w:jc w:val="both"/>
      </w:pPr>
      <w:r>
        <w:rPr>
          <w:b/>
        </w:rPr>
        <w:t xml:space="preserve">Ownership and </w:t>
      </w:r>
      <w:r w:rsidR="00DA6A5E">
        <w:rPr>
          <w:b/>
        </w:rPr>
        <w:t xml:space="preserve">Principal Place of Residency Requirement. </w:t>
      </w:r>
      <w:r w:rsidR="005803FA">
        <w:t xml:space="preserve">As a condition of the loan, </w:t>
      </w:r>
      <w:r w:rsidR="007926BD">
        <w:t>Borrower(s)</w:t>
      </w:r>
      <w:r w:rsidR="005803FA">
        <w:t xml:space="preserve"> </w:t>
      </w:r>
      <w:r w:rsidR="00BE1F15">
        <w:t>represent and warrant</w:t>
      </w:r>
      <w:r w:rsidR="005803FA">
        <w:t xml:space="preserve"> to Lender that </w:t>
      </w:r>
      <w:r w:rsidR="00360E92">
        <w:t xml:space="preserve">he, she or they possessed ownership interest in the Property </w:t>
      </w:r>
      <w:r w:rsidR="00E648A2">
        <w:t>and the</w:t>
      </w:r>
      <w:r w:rsidR="005803FA">
        <w:t xml:space="preserve"> Property </w:t>
      </w:r>
      <w:r w:rsidR="00E648A2">
        <w:t>wa</w:t>
      </w:r>
      <w:r w:rsidR="005803FA">
        <w:t xml:space="preserve">s </w:t>
      </w:r>
      <w:r w:rsidR="00E648A2">
        <w:t xml:space="preserve">occupied as </w:t>
      </w:r>
      <w:r w:rsidR="005803FA">
        <w:t>his, her, or their principal place of residence</w:t>
      </w:r>
      <w:r w:rsidR="006D3DCB">
        <w:t xml:space="preserve"> </w:t>
      </w:r>
      <w:r w:rsidR="00876A2B">
        <w:t xml:space="preserve">at the time the Property was damaged </w:t>
      </w:r>
      <w:r w:rsidR="00876A2B" w:rsidRPr="00D026D3">
        <w:t xml:space="preserve">by the </w:t>
      </w:r>
      <w:r w:rsidR="001103C5" w:rsidRPr="00D026D3">
        <w:t>D</w:t>
      </w:r>
      <w:r w:rsidR="00876A2B" w:rsidRPr="00D026D3">
        <w:t>isaster</w:t>
      </w:r>
      <w:r w:rsidR="005803FA" w:rsidRPr="007B62FB">
        <w:t>.</w:t>
      </w:r>
      <w:r w:rsidR="005803FA">
        <w:t xml:space="preserve"> </w:t>
      </w:r>
      <w:r w:rsidR="007926BD">
        <w:t>Borrower(s)</w:t>
      </w:r>
      <w:r w:rsidR="005803FA">
        <w:t xml:space="preserve"> further </w:t>
      </w:r>
      <w:r w:rsidR="00BE1F15">
        <w:t>represent and warrant</w:t>
      </w:r>
      <w:r w:rsidR="005803FA">
        <w:t xml:space="preserve"> to Lender that the Property will continue as his, her, or their principal place of residence through the Maturity Date</w:t>
      </w:r>
      <w:r w:rsidR="00C16EF8">
        <w:t>, except in the event of a non-sale transfer described in Section 2.5(</w:t>
      </w:r>
      <w:r w:rsidR="000D33A4">
        <w:t>e</w:t>
      </w:r>
      <w:r w:rsidR="00C16EF8">
        <w:t xml:space="preserve">), below.  </w:t>
      </w:r>
      <w:r w:rsidR="005803FA">
        <w:t xml:space="preserve"> </w:t>
      </w:r>
      <w:r w:rsidR="007926BD">
        <w:t>Borrower(s)</w:t>
      </w:r>
      <w:r w:rsidR="005803FA">
        <w:t xml:space="preserve"> understand and acknowledge that</w:t>
      </w:r>
      <w:r w:rsidR="008C350B">
        <w:t>,</w:t>
      </w:r>
      <w:r w:rsidR="005803FA">
        <w:t xml:space="preserve"> during the term of this Note</w:t>
      </w:r>
      <w:r w:rsidR="008F5F03">
        <w:t>,</w:t>
      </w:r>
      <w:r w:rsidR="005803FA">
        <w:t xml:space="preserve"> Lender may require re-certification or other proof satisfactory to Lender that </w:t>
      </w:r>
      <w:r w:rsidR="007926BD">
        <w:t>Borrower(s)</w:t>
      </w:r>
      <w:r w:rsidR="001C29FC">
        <w:t xml:space="preserve"> possess ownership interest in the Property and </w:t>
      </w:r>
      <w:r w:rsidR="005803FA">
        <w:t xml:space="preserve">the Property remains </w:t>
      </w:r>
      <w:r w:rsidR="00F46BDA">
        <w:t>the Borrower</w:t>
      </w:r>
      <w:r w:rsidR="0043606A">
        <w:t xml:space="preserve">(s)’ </w:t>
      </w:r>
      <w:r w:rsidR="005803FA">
        <w:t>principal place of residence.</w:t>
      </w:r>
      <w:r w:rsidR="00273244">
        <w:t xml:space="preserve">  Borrower</w:t>
      </w:r>
      <w:r w:rsidR="00860E43">
        <w:t>(s)</w:t>
      </w:r>
      <w:r w:rsidR="00273244">
        <w:t xml:space="preserve"> shall continue to occupy the Property until this Unsecured </w:t>
      </w:r>
      <w:r w:rsidR="005767A1">
        <w:t xml:space="preserve">Forgivable </w:t>
      </w:r>
      <w:r w:rsidR="00273244">
        <w:t xml:space="preserve">Promissory Note is paid or forgiven in full by Lender.  </w:t>
      </w:r>
    </w:p>
    <w:p w14:paraId="700BC8E8" w14:textId="323BFD61" w:rsidR="005803FA" w:rsidRDefault="004D6CBD" w:rsidP="00434717">
      <w:pPr>
        <w:pStyle w:val="BodyText"/>
        <w:spacing w:before="120" w:after="120"/>
        <w:ind w:left="360" w:right="115"/>
        <w:jc w:val="both"/>
      </w:pPr>
      <w:r w:rsidRPr="00434717">
        <w:rPr>
          <w:u w:val="single"/>
        </w:rPr>
        <w:t xml:space="preserve">Additional requirements </w:t>
      </w:r>
      <w:r>
        <w:rPr>
          <w:u w:val="single"/>
        </w:rPr>
        <w:t xml:space="preserve">under this Section </w:t>
      </w:r>
      <w:r w:rsidRPr="00434717">
        <w:rPr>
          <w:u w:val="single"/>
        </w:rPr>
        <w:t>for Low- to-Moderate-Income Households</w:t>
      </w:r>
      <w:r>
        <w:t xml:space="preserve">. </w:t>
      </w:r>
      <w:r w:rsidR="00434004">
        <w:t>If, upon review of Borrower</w:t>
      </w:r>
      <w:r w:rsidR="007926BD">
        <w:t>(s)</w:t>
      </w:r>
      <w:r w:rsidR="00434004">
        <w:t>’ application under</w:t>
      </w:r>
      <w:r w:rsidR="00246744">
        <w:t xml:space="preserve"> the Program</w:t>
      </w:r>
      <w:r w:rsidR="00434004">
        <w:t xml:space="preserve">, </w:t>
      </w:r>
      <w:r w:rsidR="00273244">
        <w:t>Borrower</w:t>
      </w:r>
      <w:r w:rsidR="007926BD">
        <w:t>(s)</w:t>
      </w:r>
      <w:r w:rsidR="00860E43">
        <w:t>’</w:t>
      </w:r>
      <w:r w:rsidR="00434004">
        <w:t xml:space="preserve"> household</w:t>
      </w:r>
      <w:r w:rsidR="00273244">
        <w:t xml:space="preserve"> was determined by Lender to be a </w:t>
      </w:r>
      <w:r w:rsidR="00CD67D4">
        <w:t xml:space="preserve">LMI </w:t>
      </w:r>
      <w:r w:rsidR="005C62F1">
        <w:t>H</w:t>
      </w:r>
      <w:r w:rsidR="00273244">
        <w:t>ousehold</w:t>
      </w:r>
      <w:r w:rsidR="00597597">
        <w:t>,</w:t>
      </w:r>
      <w:r w:rsidR="00273244">
        <w:t xml:space="preserve"> then </w:t>
      </w:r>
      <w:r>
        <w:t xml:space="preserve">the </w:t>
      </w:r>
      <w:r w:rsidR="00273244">
        <w:t xml:space="preserve">Property shall be considered encumbered by this Note, for the purposes of this Section, to ensure that </w:t>
      </w:r>
      <w:r>
        <w:t xml:space="preserve">the </w:t>
      </w:r>
      <w:r w:rsidR="00273244">
        <w:t>Property, during the term of this Note</w:t>
      </w:r>
      <w:r w:rsidR="00597597">
        <w:t>,</w:t>
      </w:r>
      <w:r w:rsidR="00273244">
        <w:t xml:space="preserve"> is occupied by </w:t>
      </w:r>
      <w:r w:rsidR="00CD67D4">
        <w:t xml:space="preserve">an LMI </w:t>
      </w:r>
      <w:r w:rsidR="00CA2E6D">
        <w:t>H</w:t>
      </w:r>
      <w:r w:rsidR="00273244">
        <w:t>ousehold</w:t>
      </w:r>
      <w:r w:rsidR="0050587A" w:rsidRPr="00436876">
        <w:t>.</w:t>
      </w:r>
      <w:r w:rsidR="0050587A" w:rsidRPr="00AB3B8B">
        <w:t xml:space="preserve"> </w:t>
      </w:r>
      <w:r w:rsidR="00C02730" w:rsidRPr="00AB3B8B">
        <w:t xml:space="preserve"> </w:t>
      </w:r>
      <w:r w:rsidR="00C73E87" w:rsidRPr="00436876">
        <w:t>B</w:t>
      </w:r>
      <w:r w:rsidR="00C73E87" w:rsidRPr="00832076">
        <w:t>orrower</w:t>
      </w:r>
      <w:r w:rsidR="007926BD">
        <w:t>(</w:t>
      </w:r>
      <w:r w:rsidR="00C73E87" w:rsidRPr="00832076">
        <w:t>s</w:t>
      </w:r>
      <w:r w:rsidR="007926BD">
        <w:t>)</w:t>
      </w:r>
      <w:r w:rsidR="009A10DD">
        <w:t>’</w:t>
      </w:r>
      <w:r w:rsidR="00C73E87" w:rsidRPr="00832076">
        <w:t xml:space="preserve"> obligation </w:t>
      </w:r>
      <w:r w:rsidR="00C73E87" w:rsidRPr="00616F73">
        <w:t>to maintain compliance with th</w:t>
      </w:r>
      <w:r w:rsidR="00C02730" w:rsidRPr="00616F73">
        <w:t>e p</w:t>
      </w:r>
      <w:r w:rsidR="00F0528A">
        <w:t xml:space="preserve">receding </w:t>
      </w:r>
      <w:r w:rsidR="00DF17BF">
        <w:t xml:space="preserve">LMI </w:t>
      </w:r>
      <w:r w:rsidR="00CA2E6D">
        <w:t xml:space="preserve">Household </w:t>
      </w:r>
      <w:r w:rsidR="00DF17BF">
        <w:t xml:space="preserve">requirement </w:t>
      </w:r>
      <w:r w:rsidR="00C73E87" w:rsidRPr="00616F73">
        <w:t>shall for all purposes be deemed to be a covenant and agreement included in this Note and</w:t>
      </w:r>
      <w:r w:rsidR="00693CDA" w:rsidRPr="00616F73">
        <w:t xml:space="preserve"> the</w:t>
      </w:r>
      <w:r w:rsidR="00DE2963" w:rsidRPr="00616F73">
        <w:t xml:space="preserve"> Property shall not be sold or transferred without Lender’s </w:t>
      </w:r>
      <w:r w:rsidR="005C43FD" w:rsidRPr="00616F73">
        <w:t xml:space="preserve">prior, </w:t>
      </w:r>
      <w:r w:rsidR="00DE2963" w:rsidRPr="00616F73">
        <w:t>written consent</w:t>
      </w:r>
      <w:r w:rsidR="00273244" w:rsidRPr="00654E53">
        <w:t>.</w:t>
      </w:r>
      <w:r w:rsidR="002641D4" w:rsidRPr="00654E53">
        <w:t xml:space="preserve">  </w:t>
      </w:r>
      <w:r w:rsidR="00273244" w:rsidRPr="00654E53">
        <w:t>As part of the Lender’s approval</w:t>
      </w:r>
      <w:r w:rsidR="00CD67D4" w:rsidRPr="00654E53">
        <w:t xml:space="preserve"> process</w:t>
      </w:r>
      <w:r w:rsidR="00273244" w:rsidRPr="00654E53">
        <w:t xml:space="preserve">, Lender </w:t>
      </w:r>
      <w:r w:rsidR="006B21FA" w:rsidRPr="00654E53">
        <w:t xml:space="preserve">must </w:t>
      </w:r>
      <w:r w:rsidR="00273244" w:rsidRPr="00654E53">
        <w:t xml:space="preserve">determine whether </w:t>
      </w:r>
      <w:r w:rsidR="00CD67D4" w:rsidRPr="00654E53">
        <w:t xml:space="preserve">the </w:t>
      </w:r>
      <w:r w:rsidR="00273244" w:rsidRPr="00654E53">
        <w:t xml:space="preserve">buyer or transferee household is </w:t>
      </w:r>
      <w:r w:rsidR="00CD67D4" w:rsidRPr="00654E53">
        <w:t>an LMI</w:t>
      </w:r>
      <w:r w:rsidR="00273244" w:rsidRPr="00654E53">
        <w:t xml:space="preserve"> Household</w:t>
      </w:r>
      <w:r w:rsidRPr="00654E53">
        <w:t xml:space="preserve"> and</w:t>
      </w:r>
      <w:r w:rsidR="00273244" w:rsidRPr="00654E53">
        <w:t xml:space="preserve"> </w:t>
      </w:r>
      <w:r w:rsidRPr="00654E53">
        <w:t>Lender shall not approve the sale or transfer to a buyer or transferee household that does not qualify as an LMI Household</w:t>
      </w:r>
      <w:r w:rsidRPr="00B53A01">
        <w:t>.</w:t>
      </w:r>
    </w:p>
    <w:p w14:paraId="19A21EEC" w14:textId="7A46B4FE" w:rsidR="00854E8C" w:rsidRPr="0085072E" w:rsidRDefault="00DA6A5E" w:rsidP="00854E8C">
      <w:pPr>
        <w:pStyle w:val="BodyText"/>
        <w:numPr>
          <w:ilvl w:val="0"/>
          <w:numId w:val="7"/>
        </w:numPr>
        <w:spacing w:before="120" w:after="120"/>
        <w:ind w:left="360" w:right="117"/>
        <w:jc w:val="both"/>
      </w:pPr>
      <w:r w:rsidRPr="007D372E">
        <w:rPr>
          <w:b/>
        </w:rPr>
        <w:t xml:space="preserve">Satisfaction of Tax Obligations. </w:t>
      </w:r>
      <w:r w:rsidR="007926BD">
        <w:t>Borrower(s)</w:t>
      </w:r>
      <w:r w:rsidR="00854E8C" w:rsidRPr="00A410F7">
        <w:t xml:space="preserve"> </w:t>
      </w:r>
      <w:r w:rsidR="00BE1F15" w:rsidRPr="000F7B25">
        <w:t>represent and warrant</w:t>
      </w:r>
      <w:r w:rsidR="00854E8C">
        <w:t xml:space="preserve"> to Lender that he, she, or they </w:t>
      </w:r>
      <w:r w:rsidR="009C04C6">
        <w:t>shall</w:t>
      </w:r>
      <w:r w:rsidR="00854E8C">
        <w:t xml:space="preserve"> pay all taxes and assessments</w:t>
      </w:r>
      <w:r w:rsidR="00753CE9">
        <w:t>, including any installment payments,</w:t>
      </w:r>
      <w:r w:rsidR="00854E8C">
        <w:t xml:space="preserve"> due on the Property </w:t>
      </w:r>
      <w:r w:rsidR="00753CE9">
        <w:t>to the prevailing jurisdiction(s) until t</w:t>
      </w:r>
      <w:r w:rsidR="00EF37C1">
        <w:t xml:space="preserve">he Note is paid or forgiven in full.  </w:t>
      </w:r>
      <w:r w:rsidR="007926BD">
        <w:t>Borrower(s)</w:t>
      </w:r>
      <w:r w:rsidR="00854E8C">
        <w:t xml:space="preserve"> understand and acknowledge that, during the term of this Note, Lender may require proof satisfactory to Lender that taxes and assessments have been so</w:t>
      </w:r>
      <w:r w:rsidR="00854E8C">
        <w:rPr>
          <w:spacing w:val="-8"/>
        </w:rPr>
        <w:t xml:space="preserve"> </w:t>
      </w:r>
      <w:r w:rsidR="00854E8C">
        <w:t>paid.</w:t>
      </w:r>
      <w:r w:rsidR="00854E8C" w:rsidRPr="00794EEB">
        <w:rPr>
          <w:b/>
        </w:rPr>
        <w:t xml:space="preserve"> </w:t>
      </w:r>
    </w:p>
    <w:p w14:paraId="023C216B" w14:textId="3441F165" w:rsidR="005C43FD" w:rsidRDefault="003F2B09" w:rsidP="007D372E">
      <w:pPr>
        <w:pStyle w:val="BodyText"/>
        <w:spacing w:before="120" w:after="120"/>
        <w:ind w:left="360" w:right="117"/>
        <w:jc w:val="both"/>
      </w:pPr>
      <w:r>
        <w:t>If Borrower</w:t>
      </w:r>
      <w:r w:rsidR="00331628">
        <w:t>(s)</w:t>
      </w:r>
      <w:r w:rsidDel="00146299">
        <w:t xml:space="preserve"> </w:t>
      </w:r>
      <w:r>
        <w:t>w</w:t>
      </w:r>
      <w:r w:rsidR="00A30B6B">
        <w:t>ere</w:t>
      </w:r>
      <w:r>
        <w:t xml:space="preserve"> on a payment plan previously agreed upon with the prevailing jurisdiction prior to the execution of this Note, continued installment payments shall be maintained as documented and accepted by Lender at origination.  If the payment plan documented and approved at </w:t>
      </w:r>
      <w:r w:rsidRPr="00BA34B2">
        <w:t>application</w:t>
      </w:r>
      <w:r>
        <w:t xml:space="preserve"> origination is subsequently altered by written agreement with prevailing jurisdiction, such proof of new agreement will be provided to Lender, within ten (10) days of execution of payment plan, and new installment payments shall proceed as documented.   </w:t>
      </w:r>
    </w:p>
    <w:p w14:paraId="037AD1CC" w14:textId="1E1F9DD8" w:rsidR="00FF4DDD" w:rsidRDefault="00FF4DDD" w:rsidP="007D372E">
      <w:pPr>
        <w:pStyle w:val="BodyText"/>
        <w:spacing w:before="120" w:after="120"/>
        <w:ind w:left="360" w:right="117"/>
        <w:jc w:val="both"/>
      </w:pPr>
      <w:r>
        <w:t>The obligation of Borrower</w:t>
      </w:r>
      <w:r w:rsidR="00331628">
        <w:t>(s)</w:t>
      </w:r>
      <w:r>
        <w:t xml:space="preserve"> to make such payments, including installment payments, and to provide receipts to the Lender, if requested, shall, for all purposes, be deemed to be a covenant and agreement contained in this Note. </w:t>
      </w:r>
      <w:r w:rsidR="00625FCE">
        <w:t xml:space="preserve"> </w:t>
      </w:r>
    </w:p>
    <w:p w14:paraId="22CAF757" w14:textId="6081C96C" w:rsidR="005803FA" w:rsidRPr="00F62AB9" w:rsidRDefault="005C43FD" w:rsidP="00F16A30">
      <w:pPr>
        <w:pStyle w:val="BodyText"/>
        <w:spacing w:before="120" w:after="120"/>
        <w:ind w:left="360" w:right="117" w:hanging="360"/>
        <w:jc w:val="both"/>
        <w:rPr>
          <w:sz w:val="23"/>
          <w:szCs w:val="23"/>
        </w:rPr>
      </w:pPr>
      <w:r w:rsidRPr="00F16A30">
        <w:rPr>
          <w:bCs/>
        </w:rPr>
        <w:t>(d)</w:t>
      </w:r>
      <w:r>
        <w:rPr>
          <w:b/>
        </w:rPr>
        <w:tab/>
      </w:r>
      <w:r w:rsidR="00DA6A5E" w:rsidRPr="00F62AB9">
        <w:rPr>
          <w:b/>
        </w:rPr>
        <w:t xml:space="preserve">Insurance. </w:t>
      </w:r>
      <w:r w:rsidR="005803FA">
        <w:t xml:space="preserve"> </w:t>
      </w:r>
      <w:r w:rsidR="007926BD">
        <w:t>Borrower(s)</w:t>
      </w:r>
      <w:r w:rsidR="005803FA">
        <w:t xml:space="preserve"> </w:t>
      </w:r>
      <w:r w:rsidR="00BE1F15">
        <w:t>represent and warrant</w:t>
      </w:r>
      <w:r w:rsidR="005803FA">
        <w:t xml:space="preserve"> to Lender that he, she, or they have insurance in force covering at a minimum the full replacement cost value of the Property, howsoever termed as hazard,</w:t>
      </w:r>
      <w:r w:rsidR="00F62AB9">
        <w:t xml:space="preserve"> </w:t>
      </w:r>
      <w:r w:rsidR="005803FA">
        <w:t xml:space="preserve">casualty, wind, flood, homeowners insurance or otherwise, and will maintain such insurance in force through the Maturity Date. </w:t>
      </w:r>
      <w:r w:rsidR="007926BD">
        <w:t>Borrower(s)</w:t>
      </w:r>
      <w:r w:rsidR="005803FA">
        <w:t xml:space="preserve"> understand and </w:t>
      </w:r>
      <w:r w:rsidR="005803FA" w:rsidRPr="00F62AB9">
        <w:t>acknowledge that</w:t>
      </w:r>
      <w:r w:rsidR="00B91909">
        <w:t>,</w:t>
      </w:r>
      <w:r w:rsidR="005803FA" w:rsidRPr="00F62AB9">
        <w:t xml:space="preserve"> during the term of this Note</w:t>
      </w:r>
      <w:r w:rsidR="00B91909">
        <w:t>,</w:t>
      </w:r>
      <w:r w:rsidR="005803FA" w:rsidRPr="00F62AB9">
        <w:t xml:space="preserve"> Lender may annually or at any other time require proof satisfactory to Lender that such insurance is, has been, and will be in force.  </w:t>
      </w:r>
      <w:r w:rsidR="007E2CD3">
        <w:t xml:space="preserve">Accordingly, </w:t>
      </w:r>
      <w:r w:rsidR="007926BD">
        <w:t>Borrower(s)</w:t>
      </w:r>
      <w:r w:rsidR="005803FA" w:rsidRPr="00F62AB9">
        <w:t xml:space="preserve"> </w:t>
      </w:r>
      <w:r w:rsidR="00BE1F15">
        <w:t>represent and warrant</w:t>
      </w:r>
      <w:r w:rsidR="005803FA" w:rsidRPr="00F62AB9">
        <w:t xml:space="preserve"> to Lender that in the event the Property is destroyed or damaged during the term of this Note by an occurrence covered under such</w:t>
      </w:r>
      <w:r w:rsidR="005803FA">
        <w:t xml:space="preserve"> insurance, </w:t>
      </w:r>
      <w:r w:rsidR="007926BD">
        <w:t>Borrower(s)</w:t>
      </w:r>
      <w:r w:rsidR="005803FA">
        <w:t xml:space="preserve"> will reasonably pursue all available claims and apply any and all proceeds thereof to the</w:t>
      </w:r>
      <w:r w:rsidR="006A0794">
        <w:t xml:space="preserve"> reconstruction, new construction</w:t>
      </w:r>
      <w:r w:rsidR="00AF34B0">
        <w:t>, or rehabilitation</w:t>
      </w:r>
      <w:r w:rsidR="00260E28">
        <w:t xml:space="preserve"> </w:t>
      </w:r>
      <w:r w:rsidR="005803FA">
        <w:t xml:space="preserve">of </w:t>
      </w:r>
      <w:r w:rsidR="008D6DA8">
        <w:t xml:space="preserve">improvements to </w:t>
      </w:r>
      <w:r w:rsidR="005803FA">
        <w:t>the Property.</w:t>
      </w:r>
      <w:r w:rsidR="00595606">
        <w:t xml:space="preserve"> </w:t>
      </w:r>
    </w:p>
    <w:p w14:paraId="366681B1" w14:textId="66A89606" w:rsidR="00E8371C" w:rsidRDefault="005C43FD" w:rsidP="00F16A30">
      <w:pPr>
        <w:pStyle w:val="BodyText"/>
        <w:spacing w:before="120" w:after="120"/>
        <w:ind w:left="360" w:right="110" w:hanging="360"/>
        <w:jc w:val="both"/>
      </w:pPr>
      <w:r w:rsidRPr="00F16A30">
        <w:t>(e)</w:t>
      </w:r>
      <w:r>
        <w:rPr>
          <w:b/>
          <w:bCs/>
        </w:rPr>
        <w:tab/>
      </w:r>
      <w:r w:rsidR="00DA6A5E" w:rsidRPr="008550E6">
        <w:rPr>
          <w:b/>
          <w:bCs/>
        </w:rPr>
        <w:t xml:space="preserve">Floodplain or Special Flood Hazard Area Designations. </w:t>
      </w:r>
      <w:r w:rsidR="003700F8">
        <w:t>If</w:t>
      </w:r>
      <w:r w:rsidR="005803FA">
        <w:t xml:space="preserve"> the Property is located within a 100-year floodplain or Special Flood Hazard Area designated by the Federal Emergency Management Agency, </w:t>
      </w:r>
      <w:r w:rsidR="007926BD">
        <w:t>Borrower(s)</w:t>
      </w:r>
      <w:r w:rsidR="005803FA">
        <w:t xml:space="preserve"> </w:t>
      </w:r>
      <w:r w:rsidR="00BE1F15">
        <w:t>represent and warrant</w:t>
      </w:r>
      <w:r w:rsidR="005803FA">
        <w:t xml:space="preserve"> to Lender that he, she, or they have flood insurance made available under the National Flood Insurance Act of 1968, 42 U.S.C. § 4001 </w:t>
      </w:r>
      <w:r w:rsidR="005803FA" w:rsidRPr="008550E6">
        <w:rPr>
          <w:i/>
          <w:iCs/>
        </w:rPr>
        <w:t xml:space="preserve">et seq., </w:t>
      </w:r>
      <w:r w:rsidR="005803FA">
        <w:t>as amended, in force covering at a minimum the full replacement cost value of the Property</w:t>
      </w:r>
      <w:r w:rsidR="00386253">
        <w:t xml:space="preserve"> and in an amount</w:t>
      </w:r>
      <w:r w:rsidR="00461EE3">
        <w:t xml:space="preserve"> prescribed by FEMA’s National Flood Insurance Program</w:t>
      </w:r>
      <w:r w:rsidR="005803FA">
        <w:t xml:space="preserve">, and will maintain such insurance in force through the Maturity Date. </w:t>
      </w:r>
      <w:r w:rsidR="007926BD">
        <w:t>Borrower(s)</w:t>
      </w:r>
      <w:r w:rsidR="005803FA">
        <w:t xml:space="preserve"> understand and acknowledge that</w:t>
      </w:r>
      <w:r w:rsidR="00B23197">
        <w:t>,</w:t>
      </w:r>
      <w:r w:rsidR="005803FA">
        <w:t xml:space="preserve"> during the term of this Note</w:t>
      </w:r>
      <w:r w:rsidR="00B23197">
        <w:t>,</w:t>
      </w:r>
      <w:r w:rsidR="005803FA">
        <w:t xml:space="preserve"> Lender </w:t>
      </w:r>
      <w:r w:rsidR="005803FA" w:rsidRPr="00AD35AD">
        <w:t xml:space="preserve">may </w:t>
      </w:r>
      <w:r w:rsidR="005803FA" w:rsidRPr="000824D9">
        <w:t>require</w:t>
      </w:r>
      <w:r w:rsidR="005803FA">
        <w:t xml:space="preserve"> proof satisfactory to Lender that such insurance is, has been, and will be in force. The purpose of this flood insurance requirement is to protect the investment of the Program in the Property located within the 100-year floodplain or Special Flood Hazard Area designated by the Federal Emergency Management Agency. Accordingly, as a condition of the loan</w:t>
      </w:r>
      <w:r w:rsidR="00B23197">
        <w:t>,</w:t>
      </w:r>
      <w:r w:rsidR="005803FA">
        <w:t xml:space="preserve"> </w:t>
      </w:r>
      <w:r w:rsidR="007926BD">
        <w:t>Borrower(s)</w:t>
      </w:r>
      <w:r w:rsidR="005803FA">
        <w:t xml:space="preserve"> </w:t>
      </w:r>
      <w:r w:rsidR="00BE1F15">
        <w:t>represent and warrant</w:t>
      </w:r>
      <w:r w:rsidR="005803FA">
        <w:t xml:space="preserve"> to Lender that</w:t>
      </w:r>
      <w:r w:rsidR="00B23197">
        <w:t>,</w:t>
      </w:r>
      <w:r w:rsidR="005803FA">
        <w:t xml:space="preserve"> in the event such Property is destroyed or damaged during the term of this Note by an occurrence covered under such flood insurance, </w:t>
      </w:r>
      <w:r w:rsidR="007926BD">
        <w:t>Borrower(s)</w:t>
      </w:r>
      <w:r w:rsidR="005803FA">
        <w:t xml:space="preserve"> will reasonably pursue all available claims and apply any and all proceeds thereof to the construction, reconstruction or rehabilitation of the</w:t>
      </w:r>
      <w:r w:rsidR="005803FA" w:rsidRPr="00875DF5">
        <w:t xml:space="preserve"> </w:t>
      </w:r>
      <w:r w:rsidR="005803FA">
        <w:t>Property.</w:t>
      </w:r>
      <w:r w:rsidR="00E8371C" w:rsidRPr="00E8371C">
        <w:t xml:space="preserve"> </w:t>
      </w:r>
    </w:p>
    <w:p w14:paraId="197CEF39" w14:textId="6C9062BB" w:rsidR="002E4B3F" w:rsidRDefault="00E8371C" w:rsidP="00434717">
      <w:pPr>
        <w:pStyle w:val="BodyText"/>
        <w:spacing w:before="120" w:after="120"/>
        <w:ind w:left="360" w:right="110"/>
        <w:jc w:val="both"/>
      </w:pPr>
      <w:r>
        <w:t xml:space="preserve">Furthermore, </w:t>
      </w:r>
      <w:r w:rsidR="007926BD">
        <w:t>Borrower(s)</w:t>
      </w:r>
      <w:r>
        <w:t xml:space="preserve"> understand and acknowledge that failure to maintain federally mandated required </w:t>
      </w:r>
      <w:r w:rsidR="002E4B3F">
        <w:t>flood</w:t>
      </w:r>
      <w:r>
        <w:t xml:space="preserve"> insurance beyond the scope of this Note </w:t>
      </w:r>
      <w:r w:rsidR="002E4B3F">
        <w:t>and into perpetuity will</w:t>
      </w:r>
      <w:r>
        <w:t xml:space="preserve"> result in ineligibility for any further federal disaster relief of any kind, including</w:t>
      </w:r>
      <w:r w:rsidR="00B23197">
        <w:t>,</w:t>
      </w:r>
      <w:r>
        <w:t xml:space="preserve"> but not limited to</w:t>
      </w:r>
      <w:r w:rsidR="00B23197">
        <w:t>,</w:t>
      </w:r>
      <w:r>
        <w:t xml:space="preserve"> Program assistance. </w:t>
      </w:r>
    </w:p>
    <w:p w14:paraId="080B82CC" w14:textId="3AD99CAF" w:rsidR="005634DC" w:rsidRDefault="00461EE3" w:rsidP="00434717">
      <w:pPr>
        <w:pStyle w:val="BodyText"/>
        <w:spacing w:before="120" w:after="120"/>
        <w:ind w:left="360" w:right="110"/>
        <w:jc w:val="both"/>
      </w:pPr>
      <w:r w:rsidRPr="00F83CD3">
        <w:t>Borrower</w:t>
      </w:r>
      <w:r w:rsidR="0043606A" w:rsidRPr="00F83CD3">
        <w:t xml:space="preserve">(s) that </w:t>
      </w:r>
      <w:r w:rsidR="00B23197" w:rsidRPr="00F83CD3">
        <w:t>reside outside of a designated Special Flood</w:t>
      </w:r>
      <w:r w:rsidR="00B23197">
        <w:t xml:space="preserve"> Hazard Area </w:t>
      </w:r>
      <w:r>
        <w:t xml:space="preserve">are strongly encouraged to purchase </w:t>
      </w:r>
      <w:r w:rsidR="00756D06">
        <w:t>flood</w:t>
      </w:r>
      <w:r>
        <w:t xml:space="preserve"> insurance</w:t>
      </w:r>
      <w:r w:rsidR="00756D06">
        <w:t xml:space="preserve"> </w:t>
      </w:r>
      <w:r>
        <w:t xml:space="preserve">for </w:t>
      </w:r>
      <w:r w:rsidR="00B23197">
        <w:t>the Property, if the Property has</w:t>
      </w:r>
      <w:r>
        <w:t xml:space="preserve"> </w:t>
      </w:r>
      <w:r w:rsidR="00B23197">
        <w:t xml:space="preserve">previously </w:t>
      </w:r>
      <w:r>
        <w:t>been damaged by a flood</w:t>
      </w:r>
      <w:r w:rsidR="00B23197">
        <w:t>,</w:t>
      </w:r>
      <w:r>
        <w:t xml:space="preserve"> to protect against economic risks from potential future flooding</w:t>
      </w:r>
      <w:r w:rsidR="005634DC">
        <w:t>.</w:t>
      </w:r>
    </w:p>
    <w:p w14:paraId="2029C744" w14:textId="057B9EF1" w:rsidR="00DA6A5E" w:rsidRPr="00FF4F16" w:rsidRDefault="005634DC" w:rsidP="00CD3F1C">
      <w:pPr>
        <w:pStyle w:val="BodyText"/>
        <w:spacing w:before="120" w:after="120"/>
        <w:ind w:left="360" w:right="110" w:hanging="360"/>
        <w:jc w:val="both"/>
      </w:pPr>
      <w:r w:rsidRPr="00D813AD">
        <w:t>(f)</w:t>
      </w:r>
      <w:r w:rsidR="00FB16E8" w:rsidRPr="00FF4F16">
        <w:tab/>
      </w:r>
      <w:r w:rsidR="00DA6A5E" w:rsidRPr="00D813AD">
        <w:rPr>
          <w:b/>
          <w:bCs/>
        </w:rPr>
        <w:t>Continuance of Obligations.</w:t>
      </w:r>
      <w:r w:rsidR="00DA6A5E" w:rsidRPr="00E81C6B">
        <w:t xml:space="preserve"> </w:t>
      </w:r>
      <w:r w:rsidR="005803FA" w:rsidRPr="00C714B1">
        <w:t xml:space="preserve"> </w:t>
      </w:r>
      <w:r w:rsidR="003B7D1A" w:rsidRPr="00C714B1">
        <w:t>I</w:t>
      </w:r>
      <w:r w:rsidR="005803FA" w:rsidRPr="00CD3F1C">
        <w:t xml:space="preserve">f the Property is located within a 100-year floodplain or Special Flood Hazard Area designated by the Federal Emergency Management Agency, </w:t>
      </w:r>
      <w:r w:rsidR="007926BD">
        <w:t>Borrower(s)</w:t>
      </w:r>
      <w:r w:rsidR="005B56F6" w:rsidRPr="00D813AD">
        <w:t xml:space="preserve"> further </w:t>
      </w:r>
      <w:r w:rsidR="00BE1F15">
        <w:t>represent and warrant</w:t>
      </w:r>
      <w:r w:rsidR="005B56F6" w:rsidRPr="00D813AD">
        <w:t xml:space="preserve"> to </w:t>
      </w:r>
      <w:r w:rsidR="005B56F6" w:rsidRPr="00C714B1">
        <w:t>Lender that</w:t>
      </w:r>
      <w:r w:rsidR="00B23197" w:rsidRPr="00C714B1">
        <w:t>,</w:t>
      </w:r>
      <w:r w:rsidR="005B56F6" w:rsidRPr="00CD3F1C">
        <w:t xml:space="preserve"> upon transfer of the property</w:t>
      </w:r>
      <w:r w:rsidR="00B23197" w:rsidRPr="00837AC8">
        <w:t>,</w:t>
      </w:r>
      <w:r w:rsidR="005B56F6" w:rsidRPr="00837AC8">
        <w:t xml:space="preserve"> he, she, or they will, on or before the date of such transfer, and as a part of the documents evidencing such transfer, notify all tran</w:t>
      </w:r>
      <w:r w:rsidR="00B23197" w:rsidRPr="00FF4F16">
        <w:t>s</w:t>
      </w:r>
      <w:r w:rsidR="005B56F6" w:rsidRPr="00FF4F16">
        <w:t>ferees in writing of tran</w:t>
      </w:r>
      <w:r w:rsidR="00B23197" w:rsidRPr="00FF4F16">
        <w:t>s</w:t>
      </w:r>
      <w:r w:rsidR="005B56F6" w:rsidRPr="00FF4F16">
        <w:t xml:space="preserve">ferees’ continuing obligation to maintain </w:t>
      </w:r>
      <w:r w:rsidR="00756D06" w:rsidRPr="00FF4F16">
        <w:t>flood</w:t>
      </w:r>
      <w:r w:rsidR="005B56F6" w:rsidRPr="00FF4F16">
        <w:t xml:space="preserve"> insurance in perpetuity in order to preserve eligibility for future federally funded disaster assistance</w:t>
      </w:r>
      <w:r w:rsidR="00B23197" w:rsidRPr="00FF4F16">
        <w:t xml:space="preserve">, as required by </w:t>
      </w:r>
      <w:r w:rsidR="00327155" w:rsidRPr="00FF4F16">
        <w:t>federal law (</w:t>
      </w:r>
      <w:r w:rsidR="00B23197" w:rsidRPr="00FF4F16">
        <w:t xml:space="preserve">42 U.S.C. </w:t>
      </w:r>
      <w:r w:rsidR="00327155" w:rsidRPr="00FF4F16">
        <w:t>§</w:t>
      </w:r>
      <w:r w:rsidR="00B23197" w:rsidRPr="00FF4F16">
        <w:t>5154a</w:t>
      </w:r>
      <w:r w:rsidR="00327155" w:rsidRPr="00FF4F16">
        <w:t>)</w:t>
      </w:r>
      <w:r w:rsidR="00B23197" w:rsidRPr="00FF4F16">
        <w:t xml:space="preserve">. </w:t>
      </w:r>
    </w:p>
    <w:p w14:paraId="47D1B445" w14:textId="0053CA4A" w:rsidR="00DA6A5E" w:rsidRDefault="007926BD" w:rsidP="00434717">
      <w:pPr>
        <w:pStyle w:val="BodyText"/>
        <w:spacing w:before="120" w:after="120"/>
        <w:ind w:left="360" w:right="116"/>
        <w:jc w:val="both"/>
      </w:pPr>
      <w:r>
        <w:t>Borrower(s)</w:t>
      </w:r>
      <w:r w:rsidR="005803FA">
        <w:t xml:space="preserve"> </w:t>
      </w:r>
      <w:r w:rsidR="003F5067">
        <w:t>understand and acknowledge</w:t>
      </w:r>
      <w:r w:rsidR="005803FA">
        <w:t xml:space="preserve"> that if he, she</w:t>
      </w:r>
      <w:r w:rsidR="00327155">
        <w:t>,</w:t>
      </w:r>
      <w:r w:rsidR="005803FA">
        <w:t xml:space="preserve"> or they fail to provide such notice of required flood insurance to all transferees, and </w:t>
      </w:r>
      <w:r w:rsidR="00BC22CB">
        <w:t>(</w:t>
      </w:r>
      <w:r w:rsidR="005803FA">
        <w:t xml:space="preserve">1) no transferee subsequently maintains required flood insurance, </w:t>
      </w:r>
      <w:r w:rsidR="00BC22CB">
        <w:t>(</w:t>
      </w:r>
      <w:r w:rsidR="005803FA">
        <w:t>2) a Presidentially</w:t>
      </w:r>
      <w:r w:rsidR="00327155">
        <w:t>-</w:t>
      </w:r>
      <w:r w:rsidR="005803FA">
        <w:t xml:space="preserve">declared flood disaster damages the Property, and </w:t>
      </w:r>
      <w:r w:rsidR="00BC22CB">
        <w:t>(</w:t>
      </w:r>
      <w:r w:rsidR="005803FA">
        <w:t>3) one or more transferees receives federal disaster relief of any kind to repair, replace</w:t>
      </w:r>
      <w:r w:rsidR="00327155">
        <w:t>,</w:t>
      </w:r>
      <w:r w:rsidR="005803FA">
        <w:t xml:space="preserve"> or restore the Property as a result of such </w:t>
      </w:r>
      <w:r w:rsidR="00155A86">
        <w:t>damage</w:t>
      </w:r>
      <w:r w:rsidR="005803FA">
        <w:t>, Borrower</w:t>
      </w:r>
      <w:r w:rsidR="0043606A">
        <w:t>(s)</w:t>
      </w:r>
      <w:r w:rsidR="005803FA">
        <w:t xml:space="preserve"> shall be required to reimburse the full amount of such disaster relief to the federal agency that provided it to </w:t>
      </w:r>
      <w:r w:rsidR="00327155">
        <w:t xml:space="preserve">the </w:t>
      </w:r>
      <w:r w:rsidR="005803FA">
        <w:t xml:space="preserve">transferees. </w:t>
      </w:r>
    </w:p>
    <w:p w14:paraId="4BC132DF" w14:textId="4B50DD81" w:rsidR="00DA6A5E" w:rsidRDefault="00DA6A5E" w:rsidP="00434717">
      <w:pPr>
        <w:pStyle w:val="BodyText"/>
        <w:spacing w:before="120" w:after="120"/>
        <w:ind w:left="360" w:right="117"/>
        <w:jc w:val="both"/>
      </w:pPr>
      <w:r>
        <w:t xml:space="preserve">As a condition of the loan, </w:t>
      </w:r>
      <w:r w:rsidR="007926BD">
        <w:t>Borrower(s)</w:t>
      </w:r>
      <w:r>
        <w:t xml:space="preserve"> </w:t>
      </w:r>
      <w:r w:rsidR="00BE1F15">
        <w:t>represent and warrant</w:t>
      </w:r>
      <w:r>
        <w:t xml:space="preserve"> to Lender that</w:t>
      </w:r>
      <w:r w:rsidR="00327155">
        <w:t>,</w:t>
      </w:r>
      <w:r>
        <w:t xml:space="preserve"> upon completion of improvements</w:t>
      </w:r>
      <w:r w:rsidR="00327155">
        <w:t>,</w:t>
      </w:r>
      <w:r>
        <w:t xml:space="preserve"> he, she, or they will maintain the Property in good repair through the Maturity</w:t>
      </w:r>
      <w:r>
        <w:rPr>
          <w:spacing w:val="-15"/>
        </w:rPr>
        <w:t xml:space="preserve"> </w:t>
      </w:r>
      <w:r>
        <w:t>Date.</w:t>
      </w:r>
    </w:p>
    <w:p w14:paraId="1E9485EB" w14:textId="1569FFF8" w:rsidR="005803FA" w:rsidRDefault="005C43FD" w:rsidP="00F16A30">
      <w:pPr>
        <w:pStyle w:val="BodyText"/>
        <w:spacing w:before="1"/>
        <w:ind w:left="360" w:right="114" w:hanging="360"/>
        <w:jc w:val="both"/>
      </w:pPr>
      <w:r w:rsidRPr="00F16A30">
        <w:rPr>
          <w:bCs/>
        </w:rPr>
        <w:t>(</w:t>
      </w:r>
      <w:r w:rsidR="005634DC">
        <w:rPr>
          <w:bCs/>
        </w:rPr>
        <w:t>g</w:t>
      </w:r>
      <w:r w:rsidRPr="00F16A30">
        <w:rPr>
          <w:bCs/>
        </w:rPr>
        <w:t xml:space="preserve">) </w:t>
      </w:r>
      <w:r w:rsidR="00DA6A5E" w:rsidRPr="00F62AB9">
        <w:rPr>
          <w:b/>
        </w:rPr>
        <w:t xml:space="preserve">Assignment of Rights to Reimbursement. </w:t>
      </w:r>
      <w:r w:rsidR="007926BD">
        <w:t>Borrower(s)</w:t>
      </w:r>
      <w:r w:rsidR="001C6252">
        <w:t xml:space="preserve"> assign to Lender all of his, her, or their rights to any and all reimbursement from any other program, insurance, or other source available to Borrower</w:t>
      </w:r>
      <w:r w:rsidR="00C25D8C">
        <w:t>(s)</w:t>
      </w:r>
      <w:r w:rsidR="001C6252">
        <w:t xml:space="preserve">for damage to the Property resulting from </w:t>
      </w:r>
      <w:r w:rsidR="001C6252" w:rsidRPr="00996189">
        <w:t xml:space="preserve">the </w:t>
      </w:r>
      <w:r w:rsidR="00E91360">
        <w:t>Disaster</w:t>
      </w:r>
      <w:r w:rsidR="001C6252">
        <w:t xml:space="preserve"> for which </w:t>
      </w:r>
      <w:r w:rsidR="007926BD">
        <w:t>Borrower(s)</w:t>
      </w:r>
      <w:r w:rsidR="001C6252">
        <w:t xml:space="preserve"> receive Program assistance, in strict conformance with the terms and conditions of this Note and the Subrogation Agreement executed by the Parties concurrently herewith. The purpose of this assignment is to prevent duplication of benefits to </w:t>
      </w:r>
      <w:r w:rsidR="007926BD">
        <w:t>Borrower(s)</w:t>
      </w:r>
      <w:r w:rsidR="001C6252">
        <w:t xml:space="preserve"> as prohibited by section 312 of the Stafford Act, 42 U.S.C. § 5155, as amended. </w:t>
      </w:r>
    </w:p>
    <w:p w14:paraId="4101652C" w14:textId="77777777" w:rsidR="004E5DA1" w:rsidRDefault="004E5DA1" w:rsidP="001A768D">
      <w:pPr>
        <w:pStyle w:val="BodyText"/>
        <w:rPr>
          <w:sz w:val="23"/>
        </w:rPr>
      </w:pPr>
    </w:p>
    <w:p w14:paraId="4B99056E" w14:textId="2902DB21" w:rsidR="00DA6A5E" w:rsidRDefault="00DA6A5E" w:rsidP="00434717">
      <w:pPr>
        <w:pStyle w:val="BodyText"/>
        <w:spacing w:after="120"/>
        <w:jc w:val="both"/>
      </w:pPr>
      <w:r>
        <w:rPr>
          <w:b/>
        </w:rPr>
        <w:t xml:space="preserve">Section 2.5 </w:t>
      </w:r>
      <w:r w:rsidR="00F95BE6">
        <w:rPr>
          <w:b/>
        </w:rPr>
        <w:t>Event</w:t>
      </w:r>
      <w:r w:rsidR="00922A59">
        <w:rPr>
          <w:b/>
        </w:rPr>
        <w:t>(</w:t>
      </w:r>
      <w:r w:rsidR="00F95BE6">
        <w:rPr>
          <w:b/>
        </w:rPr>
        <w:t>s</w:t>
      </w:r>
      <w:r w:rsidR="00922A59">
        <w:rPr>
          <w:b/>
        </w:rPr>
        <w:t>)</w:t>
      </w:r>
      <w:r w:rsidR="00F95BE6">
        <w:rPr>
          <w:b/>
        </w:rPr>
        <w:t xml:space="preserve"> of Default</w:t>
      </w:r>
      <w:r w:rsidR="00F95BE6">
        <w:t xml:space="preserve">  </w:t>
      </w:r>
    </w:p>
    <w:p w14:paraId="2AD4C53D" w14:textId="77777777" w:rsidR="004E5DA1" w:rsidRDefault="00F95BE6" w:rsidP="001A768D">
      <w:pPr>
        <w:pStyle w:val="BodyText"/>
        <w:jc w:val="both"/>
      </w:pPr>
      <w:r>
        <w:t>A default exists under this Note if any of the following events occur:</w:t>
      </w:r>
    </w:p>
    <w:p w14:paraId="1B7FA458" w14:textId="354AF58F" w:rsidR="008531E5" w:rsidRDefault="00F95BE6" w:rsidP="00434717">
      <w:pPr>
        <w:pStyle w:val="ListParagraph"/>
        <w:numPr>
          <w:ilvl w:val="0"/>
          <w:numId w:val="2"/>
        </w:numPr>
        <w:tabs>
          <w:tab w:val="left" w:pos="360"/>
        </w:tabs>
        <w:spacing w:before="120" w:after="120"/>
        <w:ind w:left="360" w:right="117" w:hanging="360"/>
        <w:rPr>
          <w:sz w:val="24"/>
        </w:rPr>
      </w:pPr>
      <w:r>
        <w:rPr>
          <w:sz w:val="24"/>
        </w:rPr>
        <w:t>Borrower</w:t>
      </w:r>
      <w:r w:rsidR="00C25D8C">
        <w:rPr>
          <w:sz w:val="24"/>
        </w:rPr>
        <w:t>(s)</w:t>
      </w:r>
      <w:r>
        <w:rPr>
          <w:sz w:val="24"/>
        </w:rPr>
        <w:t xml:space="preserve"> fail to comply with the terms and conditions of </w:t>
      </w:r>
      <w:r w:rsidR="002C5305">
        <w:rPr>
          <w:sz w:val="24"/>
        </w:rPr>
        <w:t xml:space="preserve">the loan or of </w:t>
      </w:r>
      <w:r>
        <w:rPr>
          <w:sz w:val="24"/>
        </w:rPr>
        <w:t>this Note, any and all documents executed in connection with this Note, or any requirement</w:t>
      </w:r>
      <w:r w:rsidR="00D81EB0">
        <w:rPr>
          <w:sz w:val="24"/>
        </w:rPr>
        <w:t>(s)</w:t>
      </w:r>
      <w:r>
        <w:rPr>
          <w:sz w:val="24"/>
        </w:rPr>
        <w:t xml:space="preserve"> </w:t>
      </w:r>
      <w:r w:rsidR="00770E15">
        <w:rPr>
          <w:sz w:val="24"/>
        </w:rPr>
        <w:t xml:space="preserve">of </w:t>
      </w:r>
      <w:r>
        <w:rPr>
          <w:sz w:val="24"/>
        </w:rPr>
        <w:t>the Program</w:t>
      </w:r>
      <w:r w:rsidR="00D81EB0">
        <w:rPr>
          <w:sz w:val="24"/>
        </w:rPr>
        <w:t>.</w:t>
      </w:r>
      <w:r w:rsidR="00EB2A08">
        <w:rPr>
          <w:sz w:val="24"/>
        </w:rPr>
        <w:t xml:space="preserve"> </w:t>
      </w:r>
    </w:p>
    <w:p w14:paraId="693D2A81" w14:textId="17BB2FEA" w:rsidR="00A66DD8" w:rsidRDefault="00A66DD8" w:rsidP="00A66DD8">
      <w:pPr>
        <w:pStyle w:val="ListParagraph"/>
        <w:numPr>
          <w:ilvl w:val="0"/>
          <w:numId w:val="2"/>
        </w:numPr>
        <w:tabs>
          <w:tab w:val="left" w:pos="360"/>
        </w:tabs>
        <w:spacing w:before="120" w:after="120"/>
        <w:ind w:left="360" w:right="117" w:hanging="360"/>
        <w:rPr>
          <w:sz w:val="24"/>
        </w:rPr>
      </w:pPr>
      <w:r>
        <w:rPr>
          <w:sz w:val="24"/>
        </w:rPr>
        <w:t>A representation or warranty is made herein, or in any other document executed in connection with this Note by the Borrower</w:t>
      </w:r>
      <w:r w:rsidR="00C25D8C">
        <w:rPr>
          <w:sz w:val="24"/>
        </w:rPr>
        <w:t>(s)</w:t>
      </w:r>
      <w:r>
        <w:rPr>
          <w:sz w:val="24"/>
        </w:rPr>
        <w:t xml:space="preserve"> that is determined to be false or misleading in any material respect;</w:t>
      </w:r>
    </w:p>
    <w:p w14:paraId="3EB4EEDE" w14:textId="0329E9FF" w:rsidR="004E5DA1" w:rsidRDefault="008531E5" w:rsidP="00434717">
      <w:pPr>
        <w:pStyle w:val="ListParagraph"/>
        <w:numPr>
          <w:ilvl w:val="0"/>
          <w:numId w:val="2"/>
        </w:numPr>
        <w:tabs>
          <w:tab w:val="left" w:pos="360"/>
        </w:tabs>
        <w:spacing w:before="120" w:after="120"/>
        <w:ind w:left="360" w:right="117" w:hanging="360"/>
        <w:rPr>
          <w:sz w:val="24"/>
        </w:rPr>
      </w:pPr>
      <w:r>
        <w:rPr>
          <w:sz w:val="24"/>
        </w:rPr>
        <w:t xml:space="preserve">Lender </w:t>
      </w:r>
      <w:r w:rsidR="00EB2A08">
        <w:rPr>
          <w:sz w:val="24"/>
        </w:rPr>
        <w:t>determin</w:t>
      </w:r>
      <w:r>
        <w:rPr>
          <w:sz w:val="24"/>
        </w:rPr>
        <w:t>es</w:t>
      </w:r>
      <w:r w:rsidR="008E1592">
        <w:rPr>
          <w:sz w:val="24"/>
        </w:rPr>
        <w:t xml:space="preserve"> that </w:t>
      </w:r>
      <w:r w:rsidR="00B57CB7">
        <w:rPr>
          <w:sz w:val="24"/>
        </w:rPr>
        <w:t xml:space="preserve">the </w:t>
      </w:r>
      <w:r w:rsidR="008E1592">
        <w:rPr>
          <w:sz w:val="24"/>
        </w:rPr>
        <w:t>Borrower</w:t>
      </w:r>
      <w:r w:rsidR="00C25D8C">
        <w:rPr>
          <w:sz w:val="24"/>
        </w:rPr>
        <w:t>(s)</w:t>
      </w:r>
      <w:r w:rsidR="008E1592">
        <w:rPr>
          <w:sz w:val="24"/>
        </w:rPr>
        <w:t xml:space="preserve"> </w:t>
      </w:r>
      <w:r w:rsidR="00BB076C">
        <w:rPr>
          <w:sz w:val="24"/>
        </w:rPr>
        <w:t>are ineligible</w:t>
      </w:r>
      <w:r w:rsidR="00EB2A08">
        <w:rPr>
          <w:sz w:val="24"/>
        </w:rPr>
        <w:t xml:space="preserve"> </w:t>
      </w:r>
      <w:r w:rsidR="00BB076C">
        <w:rPr>
          <w:sz w:val="24"/>
        </w:rPr>
        <w:t xml:space="preserve">to participate in </w:t>
      </w:r>
      <w:r w:rsidR="00246744">
        <w:rPr>
          <w:sz w:val="24"/>
        </w:rPr>
        <w:t xml:space="preserve">Program </w:t>
      </w:r>
      <w:r w:rsidR="00EB2A08">
        <w:rPr>
          <w:sz w:val="24"/>
        </w:rPr>
        <w:t>after the execution of this Note</w:t>
      </w:r>
      <w:r w:rsidR="00B57CB7">
        <w:rPr>
          <w:sz w:val="24"/>
        </w:rPr>
        <w:t xml:space="preserve"> </w:t>
      </w:r>
      <w:r w:rsidR="006A712F">
        <w:rPr>
          <w:sz w:val="24"/>
        </w:rPr>
        <w:t>or amendment(s) to the Note</w:t>
      </w:r>
      <w:r w:rsidR="00F95BE6">
        <w:rPr>
          <w:sz w:val="24"/>
        </w:rPr>
        <w:t>;</w:t>
      </w:r>
    </w:p>
    <w:p w14:paraId="4594832B" w14:textId="2F60C897" w:rsidR="004E5DA1" w:rsidRDefault="00F95BE6" w:rsidP="00434717">
      <w:pPr>
        <w:pStyle w:val="ListParagraph"/>
        <w:numPr>
          <w:ilvl w:val="0"/>
          <w:numId w:val="2"/>
        </w:numPr>
        <w:tabs>
          <w:tab w:val="left" w:pos="360"/>
        </w:tabs>
        <w:spacing w:before="120" w:after="120"/>
        <w:ind w:left="360" w:right="115" w:hanging="360"/>
        <w:rPr>
          <w:sz w:val="24"/>
        </w:rPr>
      </w:pPr>
      <w:r>
        <w:rPr>
          <w:sz w:val="24"/>
        </w:rPr>
        <w:t xml:space="preserve">Any indebtedness to any person or entity holding a lien or security interest in the Property is </w:t>
      </w:r>
      <w:r w:rsidR="00E8734A">
        <w:rPr>
          <w:sz w:val="24"/>
        </w:rPr>
        <w:t xml:space="preserve">incurred and/or </w:t>
      </w:r>
      <w:r>
        <w:rPr>
          <w:sz w:val="24"/>
        </w:rPr>
        <w:t>refinanced in whole or in part, or is assumed by a new borrower, without the advance written permission of Lender;</w:t>
      </w:r>
    </w:p>
    <w:p w14:paraId="0F8399AE" w14:textId="67821CD5" w:rsidR="004E5DA1" w:rsidRDefault="00F95BE6" w:rsidP="00434717">
      <w:pPr>
        <w:pStyle w:val="ListParagraph"/>
        <w:numPr>
          <w:ilvl w:val="0"/>
          <w:numId w:val="2"/>
        </w:numPr>
        <w:tabs>
          <w:tab w:val="left" w:pos="360"/>
        </w:tabs>
        <w:spacing w:before="120" w:after="120"/>
        <w:ind w:left="360" w:hanging="360"/>
        <w:rPr>
          <w:sz w:val="24"/>
        </w:rPr>
      </w:pPr>
      <w:r>
        <w:rPr>
          <w:sz w:val="24"/>
        </w:rPr>
        <w:t>All or any part of the Property, or any interest in it, is foreclosed upon, leased, or otherwise alienated by non-sale transfer, except that this clause (</w:t>
      </w:r>
      <w:r w:rsidR="00020ADF">
        <w:rPr>
          <w:sz w:val="24"/>
        </w:rPr>
        <w:t>d</w:t>
      </w:r>
      <w:r>
        <w:rPr>
          <w:sz w:val="24"/>
        </w:rPr>
        <w:t>) will not apply</w:t>
      </w:r>
      <w:r>
        <w:rPr>
          <w:spacing w:val="-12"/>
          <w:sz w:val="24"/>
        </w:rPr>
        <w:t xml:space="preserve"> </w:t>
      </w:r>
      <w:r>
        <w:rPr>
          <w:sz w:val="24"/>
        </w:rPr>
        <w:t>to:</w:t>
      </w:r>
    </w:p>
    <w:p w14:paraId="19078C4B" w14:textId="0581143D" w:rsidR="004E5DA1" w:rsidRDefault="00F95BE6" w:rsidP="00434717">
      <w:pPr>
        <w:pStyle w:val="ListParagraph"/>
        <w:numPr>
          <w:ilvl w:val="0"/>
          <w:numId w:val="3"/>
        </w:numPr>
        <w:tabs>
          <w:tab w:val="left" w:pos="399"/>
        </w:tabs>
        <w:spacing w:before="120" w:after="120"/>
        <w:ind w:left="720" w:hanging="360"/>
        <w:rPr>
          <w:sz w:val="24"/>
        </w:rPr>
      </w:pPr>
      <w:r>
        <w:rPr>
          <w:sz w:val="24"/>
        </w:rPr>
        <w:t>A transfer not upon death between or among owners in common of the Property, whether by joint tenancy, tenancy in common or otherwise, if one or more Borrower</w:t>
      </w:r>
      <w:r w:rsidR="008D58CD">
        <w:rPr>
          <w:sz w:val="24"/>
        </w:rPr>
        <w:t>(</w:t>
      </w:r>
      <w:r>
        <w:rPr>
          <w:sz w:val="24"/>
        </w:rPr>
        <w:t>s</w:t>
      </w:r>
      <w:r w:rsidR="008D58CD">
        <w:rPr>
          <w:sz w:val="24"/>
        </w:rPr>
        <w:t>)</w:t>
      </w:r>
      <w:r>
        <w:rPr>
          <w:sz w:val="24"/>
        </w:rPr>
        <w:t xml:space="preserve"> continue to occupy the Property as his, her, or their principal place of</w:t>
      </w:r>
      <w:r>
        <w:rPr>
          <w:spacing w:val="-23"/>
          <w:sz w:val="24"/>
        </w:rPr>
        <w:t xml:space="preserve"> </w:t>
      </w:r>
      <w:r>
        <w:rPr>
          <w:sz w:val="24"/>
        </w:rPr>
        <w:t>residence;</w:t>
      </w:r>
    </w:p>
    <w:p w14:paraId="3A39A3DA" w14:textId="43F220BB" w:rsidR="004E5DA1" w:rsidRDefault="00F95BE6" w:rsidP="00434717">
      <w:pPr>
        <w:pStyle w:val="ListParagraph"/>
        <w:numPr>
          <w:ilvl w:val="0"/>
          <w:numId w:val="3"/>
        </w:numPr>
        <w:tabs>
          <w:tab w:val="left" w:pos="468"/>
        </w:tabs>
        <w:spacing w:before="120" w:after="120"/>
        <w:ind w:left="720" w:hanging="360"/>
        <w:rPr>
          <w:sz w:val="24"/>
        </w:rPr>
      </w:pPr>
      <w:r>
        <w:rPr>
          <w:sz w:val="24"/>
        </w:rPr>
        <w:t>A transfer by devise, descent or operation of law upon the death of an owner in common of the Property, whether by joint tenancy, tenancy in common or otherwise, if at least one other owner in common who is also a Borrower remains</w:t>
      </w:r>
      <w:r w:rsidR="008D364A">
        <w:rPr>
          <w:sz w:val="24"/>
        </w:rPr>
        <w:t xml:space="preserve"> alive and continues to occupy </w:t>
      </w:r>
      <w:r>
        <w:rPr>
          <w:sz w:val="24"/>
        </w:rPr>
        <w:t>the Property as his or her principal residence;</w:t>
      </w:r>
      <w:r>
        <w:rPr>
          <w:spacing w:val="-11"/>
          <w:sz w:val="24"/>
        </w:rPr>
        <w:t xml:space="preserve"> </w:t>
      </w:r>
      <w:r>
        <w:rPr>
          <w:sz w:val="24"/>
        </w:rPr>
        <w:t>or</w:t>
      </w:r>
    </w:p>
    <w:p w14:paraId="4952E0C9" w14:textId="52B4A8DD" w:rsidR="004E5DA1" w:rsidRPr="00B358FE" w:rsidRDefault="002869B0" w:rsidP="00B358FE">
      <w:pPr>
        <w:pStyle w:val="ListParagraph"/>
        <w:numPr>
          <w:ilvl w:val="0"/>
          <w:numId w:val="3"/>
        </w:numPr>
        <w:tabs>
          <w:tab w:val="left" w:pos="569"/>
        </w:tabs>
        <w:spacing w:before="120" w:after="120"/>
        <w:ind w:left="720" w:right="113" w:hanging="360"/>
        <w:rPr>
          <w:sz w:val="24"/>
        </w:rPr>
      </w:pPr>
      <w:r>
        <w:rPr>
          <w:sz w:val="24"/>
        </w:rPr>
        <w:t xml:space="preserve">  </w:t>
      </w:r>
      <w:r w:rsidR="008D364A">
        <w:rPr>
          <w:sz w:val="24"/>
        </w:rPr>
        <w:t xml:space="preserve">A </w:t>
      </w:r>
      <w:r w:rsidR="00F95BE6">
        <w:rPr>
          <w:sz w:val="24"/>
        </w:rPr>
        <w:t xml:space="preserve">transfer with the advance written permission of </w:t>
      </w:r>
      <w:r w:rsidR="008E02AB">
        <w:rPr>
          <w:sz w:val="24"/>
        </w:rPr>
        <w:t xml:space="preserve">Lender </w:t>
      </w:r>
      <w:r w:rsidR="00F95BE6" w:rsidRPr="00B358FE">
        <w:rPr>
          <w:sz w:val="24"/>
        </w:rPr>
        <w:t>to a person or persons eligible for housing assistanc</w:t>
      </w:r>
      <w:r w:rsidR="008D364A" w:rsidRPr="00B358FE">
        <w:rPr>
          <w:sz w:val="24"/>
        </w:rPr>
        <w:t xml:space="preserve">e from the </w:t>
      </w:r>
      <w:r w:rsidR="00CF3C56" w:rsidRPr="00B358FE">
        <w:rPr>
          <w:sz w:val="24"/>
        </w:rPr>
        <w:t>P</w:t>
      </w:r>
      <w:r w:rsidR="008D364A" w:rsidRPr="00B358FE">
        <w:rPr>
          <w:sz w:val="24"/>
        </w:rPr>
        <w:t xml:space="preserve">rogram, if </w:t>
      </w:r>
      <w:r w:rsidR="00F95BE6" w:rsidRPr="00B358FE">
        <w:rPr>
          <w:sz w:val="24"/>
        </w:rPr>
        <w:t>such person becomes a substitute Borrower</w:t>
      </w:r>
      <w:r w:rsidR="008D58CD">
        <w:rPr>
          <w:sz w:val="24"/>
        </w:rPr>
        <w:t>(s)</w:t>
      </w:r>
      <w:r w:rsidR="00F95BE6" w:rsidRPr="00B358FE">
        <w:rPr>
          <w:sz w:val="24"/>
        </w:rPr>
        <w:t>for the remaining term of this Note in a written amendment</w:t>
      </w:r>
      <w:r w:rsidR="00F95BE6" w:rsidRPr="00B358FE">
        <w:rPr>
          <w:spacing w:val="-15"/>
          <w:sz w:val="24"/>
        </w:rPr>
        <w:t xml:space="preserve"> </w:t>
      </w:r>
      <w:r w:rsidR="00F95BE6" w:rsidRPr="00B358FE">
        <w:rPr>
          <w:sz w:val="24"/>
        </w:rPr>
        <w:t>thereto;</w:t>
      </w:r>
    </w:p>
    <w:p w14:paraId="3E1D6C77" w14:textId="74E5F29B" w:rsidR="004E5DA1" w:rsidRDefault="00F95BE6" w:rsidP="00434717">
      <w:pPr>
        <w:pStyle w:val="ListParagraph"/>
        <w:numPr>
          <w:ilvl w:val="0"/>
          <w:numId w:val="2"/>
        </w:numPr>
        <w:spacing w:before="120" w:after="120"/>
        <w:ind w:left="360" w:right="0" w:hanging="360"/>
        <w:rPr>
          <w:sz w:val="24"/>
        </w:rPr>
      </w:pPr>
      <w:r>
        <w:rPr>
          <w:sz w:val="24"/>
        </w:rPr>
        <w:t>All or part of the Property, or any interest in it, is sold</w:t>
      </w:r>
      <w:r w:rsidR="00527380">
        <w:rPr>
          <w:sz w:val="24"/>
        </w:rPr>
        <w:t xml:space="preserve"> without Lender’s prior, written approval</w:t>
      </w:r>
      <w:r>
        <w:rPr>
          <w:sz w:val="24"/>
        </w:rPr>
        <w:t>;</w:t>
      </w:r>
      <w:r>
        <w:rPr>
          <w:spacing w:val="-13"/>
          <w:sz w:val="24"/>
        </w:rPr>
        <w:t xml:space="preserve"> </w:t>
      </w:r>
    </w:p>
    <w:p w14:paraId="75A1D064" w14:textId="375A683D" w:rsidR="004E5DA1" w:rsidRDefault="007926BD" w:rsidP="00434717">
      <w:pPr>
        <w:pStyle w:val="ListParagraph"/>
        <w:numPr>
          <w:ilvl w:val="0"/>
          <w:numId w:val="2"/>
        </w:numPr>
        <w:spacing w:before="120"/>
        <w:ind w:left="360" w:right="115" w:hanging="360"/>
        <w:rPr>
          <w:sz w:val="24"/>
        </w:rPr>
      </w:pPr>
      <w:r>
        <w:rPr>
          <w:sz w:val="24"/>
        </w:rPr>
        <w:t>Borrower(s)</w:t>
      </w:r>
      <w:r w:rsidR="00F95BE6" w:rsidRPr="002F6873">
        <w:rPr>
          <w:sz w:val="24"/>
        </w:rPr>
        <w:t xml:space="preserve"> </w:t>
      </w:r>
      <w:r w:rsidR="00F83CD3">
        <w:rPr>
          <w:sz w:val="24"/>
        </w:rPr>
        <w:t xml:space="preserve">fail or </w:t>
      </w:r>
      <w:r w:rsidR="00F95BE6" w:rsidRPr="00F62AB9">
        <w:rPr>
          <w:sz w:val="24"/>
        </w:rPr>
        <w:t>cease to occupy the Property as his, her</w:t>
      </w:r>
      <w:r w:rsidR="00671896">
        <w:rPr>
          <w:sz w:val="24"/>
        </w:rPr>
        <w:t>,</w:t>
      </w:r>
      <w:r w:rsidR="00F95BE6" w:rsidRPr="00F62AB9">
        <w:rPr>
          <w:sz w:val="24"/>
        </w:rPr>
        <w:t xml:space="preserve"> or their principal place of residence</w:t>
      </w:r>
      <w:r w:rsidR="007766E8">
        <w:rPr>
          <w:sz w:val="24"/>
        </w:rPr>
        <w:t xml:space="preserve"> during the term of this Note</w:t>
      </w:r>
      <w:r w:rsidR="00F95BE6" w:rsidRPr="00F62AB9">
        <w:rPr>
          <w:sz w:val="24"/>
        </w:rPr>
        <w:t>. For the purpose of this clause, Lender may conclude that Borrower</w:t>
      </w:r>
      <w:r w:rsidR="008D58CD">
        <w:rPr>
          <w:sz w:val="24"/>
        </w:rPr>
        <w:t>(s)</w:t>
      </w:r>
      <w:r w:rsidR="00F95BE6" w:rsidRPr="00F62AB9">
        <w:rPr>
          <w:sz w:val="24"/>
        </w:rPr>
        <w:t xml:space="preserve"> have ceased such occupancy if he or she is, or they</w:t>
      </w:r>
      <w:r w:rsidR="00F62AB9" w:rsidRPr="00F62AB9">
        <w:rPr>
          <w:sz w:val="24"/>
        </w:rPr>
        <w:t xml:space="preserve"> </w:t>
      </w:r>
      <w:r w:rsidR="00F95BE6" w:rsidRPr="00F62AB9">
        <w:rPr>
          <w:sz w:val="24"/>
        </w:rPr>
        <w:t>are</w:t>
      </w:r>
      <w:r w:rsidR="00671896">
        <w:rPr>
          <w:sz w:val="24"/>
        </w:rPr>
        <w:t>,</w:t>
      </w:r>
      <w:r w:rsidR="00F95BE6" w:rsidRPr="00F62AB9">
        <w:rPr>
          <w:sz w:val="24"/>
        </w:rPr>
        <w:t xml:space="preserve"> absent from the Property more than </w:t>
      </w:r>
      <w:r w:rsidR="006B2FF6" w:rsidRPr="00F62AB9">
        <w:rPr>
          <w:sz w:val="24"/>
        </w:rPr>
        <w:t xml:space="preserve">30 </w:t>
      </w:r>
      <w:r w:rsidR="00F95BE6" w:rsidRPr="00F62AB9">
        <w:rPr>
          <w:sz w:val="24"/>
        </w:rPr>
        <w:t>days without the advance written permission of Lender</w:t>
      </w:r>
      <w:r w:rsidR="00E916B6">
        <w:rPr>
          <w:sz w:val="24"/>
        </w:rPr>
        <w:t>.</w:t>
      </w:r>
      <w:r w:rsidR="00F95BE6" w:rsidRPr="00F62AB9">
        <w:rPr>
          <w:sz w:val="24"/>
        </w:rPr>
        <w:t xml:space="preserve"> Lender may likewise conclude</w:t>
      </w:r>
      <w:r w:rsidR="008D364A" w:rsidRPr="00F62AB9">
        <w:rPr>
          <w:sz w:val="24"/>
        </w:rPr>
        <w:t xml:space="preserve"> that such occupancy has ceased</w:t>
      </w:r>
      <w:r w:rsidR="00F95BE6" w:rsidRPr="00F62AB9">
        <w:rPr>
          <w:sz w:val="24"/>
        </w:rPr>
        <w:t xml:space="preserve"> if Borrower</w:t>
      </w:r>
      <w:r w:rsidR="00671896">
        <w:rPr>
          <w:sz w:val="24"/>
        </w:rPr>
        <w:t>(</w:t>
      </w:r>
      <w:r w:rsidR="00F95BE6" w:rsidRPr="00F62AB9">
        <w:rPr>
          <w:sz w:val="24"/>
        </w:rPr>
        <w:t>s</w:t>
      </w:r>
      <w:r w:rsidR="00671896">
        <w:rPr>
          <w:sz w:val="24"/>
        </w:rPr>
        <w:t>)</w:t>
      </w:r>
      <w:r w:rsidR="008D58CD">
        <w:rPr>
          <w:sz w:val="24"/>
        </w:rPr>
        <w:t xml:space="preserve"> </w:t>
      </w:r>
      <w:r w:rsidR="00F95BE6" w:rsidRPr="00F62AB9">
        <w:rPr>
          <w:sz w:val="24"/>
        </w:rPr>
        <w:t>have failed to provide to Lender required re-certification or other proof that the Property remains Borrower</w:t>
      </w:r>
      <w:r w:rsidR="008D58CD">
        <w:rPr>
          <w:sz w:val="24"/>
        </w:rPr>
        <w:t>(s)’</w:t>
      </w:r>
      <w:r w:rsidR="00F95BE6" w:rsidRPr="00F62AB9">
        <w:rPr>
          <w:sz w:val="24"/>
        </w:rPr>
        <w:t xml:space="preserve"> principal place of</w:t>
      </w:r>
      <w:r w:rsidR="00F95BE6" w:rsidRPr="00F62AB9">
        <w:rPr>
          <w:spacing w:val="-8"/>
          <w:sz w:val="24"/>
        </w:rPr>
        <w:t xml:space="preserve"> </w:t>
      </w:r>
      <w:r w:rsidR="00F95BE6" w:rsidRPr="00F62AB9">
        <w:rPr>
          <w:sz w:val="24"/>
        </w:rPr>
        <w:t>residence</w:t>
      </w:r>
      <w:r w:rsidR="00D92084">
        <w:rPr>
          <w:sz w:val="24"/>
        </w:rPr>
        <w:t xml:space="preserve">; </w:t>
      </w:r>
      <w:r w:rsidR="00FB190E">
        <w:rPr>
          <w:sz w:val="24"/>
        </w:rPr>
        <w:t>or</w:t>
      </w:r>
    </w:p>
    <w:p w14:paraId="5AE1647C" w14:textId="6EC92385" w:rsidR="00D1706A" w:rsidRDefault="00D1706A" w:rsidP="00434717">
      <w:pPr>
        <w:pStyle w:val="ListParagraph"/>
        <w:numPr>
          <w:ilvl w:val="0"/>
          <w:numId w:val="2"/>
        </w:numPr>
        <w:spacing w:before="120"/>
        <w:ind w:left="360" w:right="115" w:hanging="360"/>
        <w:rPr>
          <w:sz w:val="24"/>
        </w:rPr>
      </w:pPr>
      <w:r>
        <w:rPr>
          <w:sz w:val="24"/>
        </w:rPr>
        <w:t>Failure to ma</w:t>
      </w:r>
      <w:r w:rsidR="007B1242">
        <w:rPr>
          <w:sz w:val="24"/>
        </w:rPr>
        <w:t xml:space="preserve">intain </w:t>
      </w:r>
      <w:r w:rsidR="00EB2A08">
        <w:rPr>
          <w:sz w:val="24"/>
        </w:rPr>
        <w:t>t</w:t>
      </w:r>
      <w:r>
        <w:rPr>
          <w:sz w:val="24"/>
        </w:rPr>
        <w:t xml:space="preserve">ax </w:t>
      </w:r>
      <w:r w:rsidR="00EB2A08">
        <w:rPr>
          <w:sz w:val="24"/>
        </w:rPr>
        <w:t>obligations</w:t>
      </w:r>
      <w:r>
        <w:rPr>
          <w:sz w:val="24"/>
        </w:rPr>
        <w:t xml:space="preserve"> </w:t>
      </w:r>
      <w:r w:rsidR="002C2C6A">
        <w:rPr>
          <w:sz w:val="24"/>
        </w:rPr>
        <w:t>pursuant to</w:t>
      </w:r>
      <w:r>
        <w:rPr>
          <w:sz w:val="24"/>
        </w:rPr>
        <w:t xml:space="preserve"> Section 2.4(</w:t>
      </w:r>
      <w:r w:rsidR="007325B3">
        <w:rPr>
          <w:sz w:val="24"/>
        </w:rPr>
        <w:t>c</w:t>
      </w:r>
      <w:r>
        <w:rPr>
          <w:sz w:val="24"/>
        </w:rPr>
        <w:t>)</w:t>
      </w:r>
      <w:r w:rsidR="00D92084">
        <w:rPr>
          <w:sz w:val="24"/>
        </w:rPr>
        <w:t>.</w:t>
      </w:r>
    </w:p>
    <w:p w14:paraId="3461D779" w14:textId="77777777" w:rsidR="004E5DA1" w:rsidRDefault="004E5DA1">
      <w:pPr>
        <w:pStyle w:val="BodyText"/>
        <w:spacing w:before="11"/>
        <w:rPr>
          <w:sz w:val="23"/>
        </w:rPr>
      </w:pPr>
    </w:p>
    <w:p w14:paraId="7EAC15B4" w14:textId="77777777" w:rsidR="00DA6A5E" w:rsidRDefault="00DA6A5E" w:rsidP="005F2C2F">
      <w:pPr>
        <w:pStyle w:val="BodyText"/>
        <w:ind w:right="116"/>
        <w:jc w:val="both"/>
      </w:pPr>
      <w:r>
        <w:rPr>
          <w:b/>
        </w:rPr>
        <w:t xml:space="preserve">Section 2.6 </w:t>
      </w:r>
      <w:r w:rsidR="00F95BE6">
        <w:rPr>
          <w:b/>
        </w:rPr>
        <w:t>Remedies</w:t>
      </w:r>
    </w:p>
    <w:p w14:paraId="1B3C127F" w14:textId="48BC3699" w:rsidR="009D5BEF" w:rsidRDefault="00FD7818" w:rsidP="00434717">
      <w:pPr>
        <w:pStyle w:val="BodyText"/>
        <w:numPr>
          <w:ilvl w:val="0"/>
          <w:numId w:val="8"/>
        </w:numPr>
        <w:spacing w:before="120" w:after="120"/>
        <w:ind w:left="360" w:right="115"/>
        <w:jc w:val="both"/>
      </w:pPr>
      <w:r>
        <w:t>Upon occurrence of any one or more of the Events of Default stated above</w:t>
      </w:r>
      <w:r w:rsidR="004A5CFA">
        <w:t>,</w:t>
      </w:r>
      <w:r>
        <w:t xml:space="preserve"> </w:t>
      </w:r>
      <w:r w:rsidR="00F95BE6">
        <w:t>Lender shall send written Notice of Default to Borrower</w:t>
      </w:r>
      <w:r w:rsidR="008D58CD">
        <w:t>(s)</w:t>
      </w:r>
      <w:r w:rsidR="00F95BE6">
        <w:t xml:space="preserve"> </w:t>
      </w:r>
      <w:r w:rsidR="00B13910">
        <w:t xml:space="preserve">to the </w:t>
      </w:r>
      <w:r w:rsidR="00F95BE6">
        <w:t xml:space="preserve">mailing address stated above, or to such other address </w:t>
      </w:r>
      <w:r w:rsidR="008D58CD">
        <w:t>Borrower(s)</w:t>
      </w:r>
      <w:r w:rsidR="00F95BE6">
        <w:t xml:space="preserve"> have provided Lender in writing.</w:t>
      </w:r>
    </w:p>
    <w:p w14:paraId="3495C7AD" w14:textId="79BBA5EF" w:rsidR="009D5BEF" w:rsidRDefault="00F95BE6" w:rsidP="0094747E">
      <w:pPr>
        <w:pStyle w:val="BodyText"/>
        <w:numPr>
          <w:ilvl w:val="1"/>
          <w:numId w:val="13"/>
        </w:numPr>
        <w:spacing w:before="120" w:after="120"/>
        <w:ind w:left="720" w:right="115"/>
        <w:jc w:val="both"/>
      </w:pPr>
      <w:r w:rsidRPr="009D5BEF">
        <w:rPr>
          <w:b/>
        </w:rPr>
        <w:t>Notice of Default</w:t>
      </w:r>
      <w:r w:rsidR="009D5BEF">
        <w:rPr>
          <w:b/>
        </w:rPr>
        <w:t>:</w:t>
      </w:r>
      <w:r w:rsidR="009D5BEF">
        <w:t xml:space="preserve"> Notice of Default</w:t>
      </w:r>
      <w:r>
        <w:t xml:space="preserve"> shall be deemed to have been delivered upon actual receipt or upon deposit, if deposited in an official depository of the United States Postal Service, properly addressed to </w:t>
      </w:r>
      <w:r w:rsidR="008D58CD">
        <w:t>Borrower(s)</w:t>
      </w:r>
      <w:r>
        <w:t xml:space="preserve">, marked certified mail, return receipt requested, and containing sufficient postage.  </w:t>
      </w:r>
    </w:p>
    <w:p w14:paraId="32F24708" w14:textId="7A724AD4" w:rsidR="004E5DA1" w:rsidRDefault="009D5BEF" w:rsidP="0094747E">
      <w:pPr>
        <w:pStyle w:val="BodyText"/>
        <w:numPr>
          <w:ilvl w:val="1"/>
          <w:numId w:val="13"/>
        </w:numPr>
        <w:spacing w:before="120" w:after="120"/>
        <w:ind w:left="720" w:right="115"/>
        <w:jc w:val="both"/>
      </w:pPr>
      <w:r>
        <w:rPr>
          <w:b/>
        </w:rPr>
        <w:t>Cure of Default:</w:t>
      </w:r>
      <w:r>
        <w:t xml:space="preserve"> </w:t>
      </w:r>
      <w:r w:rsidR="008D58CD">
        <w:t>Borrower(s)</w:t>
      </w:r>
      <w:r w:rsidR="00F95BE6">
        <w:t xml:space="preserve"> shall</w:t>
      </w:r>
      <w:r w:rsidR="00470DCB">
        <w:rPr>
          <w:spacing w:val="50"/>
        </w:rPr>
        <w:t xml:space="preserve"> </w:t>
      </w:r>
      <w:r w:rsidR="00F95BE6">
        <w:t>thereupon</w:t>
      </w:r>
      <w:r w:rsidR="002F01A6">
        <w:t xml:space="preserve"> </w:t>
      </w:r>
      <w:r w:rsidR="00F95BE6">
        <w:t xml:space="preserve">cure the default within </w:t>
      </w:r>
      <w:r w:rsidR="006B2FF6">
        <w:t xml:space="preserve">30 </w:t>
      </w:r>
      <w:r w:rsidR="00F95BE6">
        <w:t>days of such delivery, or such further time as Lender allows in writing.</w:t>
      </w:r>
    </w:p>
    <w:p w14:paraId="463839EE" w14:textId="157BD5F4" w:rsidR="007F7371" w:rsidRDefault="007F7371" w:rsidP="0094747E">
      <w:pPr>
        <w:pStyle w:val="BodyText"/>
        <w:numPr>
          <w:ilvl w:val="1"/>
          <w:numId w:val="13"/>
        </w:numPr>
        <w:spacing w:before="120" w:after="120"/>
        <w:ind w:left="720" w:right="115"/>
        <w:jc w:val="both"/>
      </w:pPr>
      <w:r>
        <w:rPr>
          <w:b/>
        </w:rPr>
        <w:t>Failure to Cure:</w:t>
      </w:r>
      <w:r>
        <w:t xml:space="preserve"> </w:t>
      </w:r>
      <w:r w:rsidR="00F95BE6">
        <w:t xml:space="preserve">Upon failure by </w:t>
      </w:r>
      <w:r w:rsidR="008D58CD">
        <w:t>Borrower(s)</w:t>
      </w:r>
      <w:r w:rsidR="00F95BE6">
        <w:t xml:space="preserve"> to cure the default within the time stated above, Lender in its sole discretion may declare </w:t>
      </w:r>
      <w:r w:rsidR="00F95BE6" w:rsidRPr="00401246">
        <w:t>the unforgiven balance of this Note immediately due and payable without further notice</w:t>
      </w:r>
      <w:r w:rsidR="00F95BE6" w:rsidRPr="00DC5918">
        <w:t>,</w:t>
      </w:r>
      <w:r w:rsidR="00F95BE6">
        <w:t xml:space="preserve"> demand, presentation, notice of intent to accelerate, notice of acceleration protest or notice of protest of any kind, all of which </w:t>
      </w:r>
      <w:r w:rsidR="007926BD">
        <w:t>Borrower(s)</w:t>
      </w:r>
      <w:r w:rsidR="00F95BE6">
        <w:t xml:space="preserve"> expressly waive. </w:t>
      </w:r>
    </w:p>
    <w:p w14:paraId="056AA0D6" w14:textId="2B6155A6" w:rsidR="007F7371" w:rsidRDefault="007F7371" w:rsidP="0094747E">
      <w:pPr>
        <w:pStyle w:val="BodyText"/>
        <w:numPr>
          <w:ilvl w:val="1"/>
          <w:numId w:val="13"/>
        </w:numPr>
        <w:spacing w:before="120" w:after="120"/>
        <w:ind w:left="720" w:right="115"/>
        <w:jc w:val="both"/>
      </w:pPr>
      <w:r>
        <w:rPr>
          <w:b/>
        </w:rPr>
        <w:t>Unforgiven Balance:</w:t>
      </w:r>
      <w:r>
        <w:t xml:space="preserve"> </w:t>
      </w:r>
      <w:r w:rsidR="00F95BE6">
        <w:t xml:space="preserve">Such unforgiven balance shall be calculated </w:t>
      </w:r>
      <w:r w:rsidR="00F95BE6" w:rsidRPr="007F7371">
        <w:rPr>
          <w:i/>
        </w:rPr>
        <w:t xml:space="preserve">pro rata </w:t>
      </w:r>
      <w:r w:rsidR="00F95BE6">
        <w:t>taking into account the number of days that have elapsed from the</w:t>
      </w:r>
      <w:r w:rsidR="00FE2B30">
        <w:t xml:space="preserve"> </w:t>
      </w:r>
      <w:r w:rsidR="003401D0">
        <w:t>d</w:t>
      </w:r>
      <w:r w:rsidR="00557DD1">
        <w:t xml:space="preserve">ate of this </w:t>
      </w:r>
      <w:r w:rsidR="00F95BE6">
        <w:t xml:space="preserve">Note to the date of the Event of Default </w:t>
      </w:r>
      <w:r w:rsidR="00F95BE6" w:rsidRPr="002F0EFE">
        <w:t xml:space="preserve">within any of the </w:t>
      </w:r>
      <w:r w:rsidR="007E73F7" w:rsidRPr="002F0EFE">
        <w:t>3</w:t>
      </w:r>
      <w:r w:rsidR="007E73F7">
        <w:t>-annual</w:t>
      </w:r>
      <w:r w:rsidR="00F95BE6" w:rsidRPr="002F0EFE">
        <w:t xml:space="preserve"> installment/forgiveness periods</w:t>
      </w:r>
      <w:r w:rsidR="00F95BE6">
        <w:t xml:space="preserve"> set forth in the Terms of Payment stated above.  </w:t>
      </w:r>
    </w:p>
    <w:p w14:paraId="0DF66769" w14:textId="5EBD4406" w:rsidR="004E5DA1" w:rsidRPr="00197545" w:rsidRDefault="007F7371" w:rsidP="0094747E">
      <w:pPr>
        <w:pStyle w:val="BodyText"/>
        <w:numPr>
          <w:ilvl w:val="1"/>
          <w:numId w:val="13"/>
        </w:numPr>
        <w:tabs>
          <w:tab w:val="left" w:pos="720"/>
        </w:tabs>
        <w:spacing w:before="120"/>
        <w:ind w:left="720" w:right="115"/>
        <w:jc w:val="both"/>
      </w:pPr>
      <w:r>
        <w:rPr>
          <w:b/>
        </w:rPr>
        <w:t>Other Remedies:</w:t>
      </w:r>
      <w:r>
        <w:t xml:space="preserve"> </w:t>
      </w:r>
      <w:r w:rsidR="00F95BE6">
        <w:t>Lender may further pursue any and all remedies avail</w:t>
      </w:r>
      <w:r w:rsidR="002F01A6">
        <w:t xml:space="preserve">able at </w:t>
      </w:r>
      <w:r w:rsidR="00F95BE6">
        <w:t xml:space="preserve">law or in equity to collect the balance due and payable. In the event that Lender places this Note with the Texas Attorney General or other attorney for collection, or effects collection by legal </w:t>
      </w:r>
      <w:r w:rsidR="00F95BE6" w:rsidRPr="00197545">
        <w:t xml:space="preserve">proceedings of any kind, </w:t>
      </w:r>
      <w:r w:rsidR="007926BD">
        <w:t>Borrower(s)</w:t>
      </w:r>
      <w:r w:rsidR="00F95BE6" w:rsidRPr="00197545">
        <w:t xml:space="preserve"> agree to pay Lender’s costs of collection, including but not limited to court costs and reasonable attorneys’</w:t>
      </w:r>
      <w:r w:rsidR="00F95BE6" w:rsidRPr="00197545">
        <w:rPr>
          <w:spacing w:val="-35"/>
        </w:rPr>
        <w:t xml:space="preserve"> </w:t>
      </w:r>
      <w:r w:rsidR="00F95BE6" w:rsidRPr="00197545">
        <w:t>fees.</w:t>
      </w:r>
    </w:p>
    <w:p w14:paraId="075F1493" w14:textId="15B7464C" w:rsidR="000E01F8" w:rsidRDefault="007766E8" w:rsidP="00117AAE">
      <w:pPr>
        <w:pStyle w:val="BodyText"/>
        <w:numPr>
          <w:ilvl w:val="0"/>
          <w:numId w:val="8"/>
        </w:numPr>
        <w:tabs>
          <w:tab w:val="left" w:pos="720"/>
        </w:tabs>
        <w:spacing w:before="120"/>
        <w:ind w:left="360" w:right="115"/>
        <w:jc w:val="both"/>
      </w:pPr>
      <w:r w:rsidRPr="00197545">
        <w:t>B</w:t>
      </w:r>
      <w:r w:rsidR="00EB2A08" w:rsidRPr="00197545">
        <w:t xml:space="preserve">efore the completion of </w:t>
      </w:r>
      <w:r w:rsidR="006A0794" w:rsidRPr="00197545">
        <w:t>rehabilitation, reconstruction, or new construction</w:t>
      </w:r>
      <w:r w:rsidR="007A1E24" w:rsidRPr="00197545">
        <w:t xml:space="preserve"> </w:t>
      </w:r>
      <w:r w:rsidR="00C177F7" w:rsidRPr="00197545">
        <w:t>of</w:t>
      </w:r>
      <w:r w:rsidR="00922A59" w:rsidRPr="00197545">
        <w:t xml:space="preserve"> improvements </w:t>
      </w:r>
      <w:r w:rsidR="00C177F7" w:rsidRPr="00197545">
        <w:t xml:space="preserve">to </w:t>
      </w:r>
      <w:r w:rsidR="00922A59" w:rsidRPr="00197545">
        <w:t>the Property</w:t>
      </w:r>
      <w:r w:rsidR="00711BDD" w:rsidRPr="00197545">
        <w:t>,</w:t>
      </w:r>
      <w:r w:rsidR="000431F0" w:rsidRPr="00197545">
        <w:t xml:space="preserve"> and upon the occurr</w:t>
      </w:r>
      <w:r w:rsidR="00B074DF" w:rsidRPr="00197545">
        <w:t>e</w:t>
      </w:r>
      <w:r w:rsidR="000431F0" w:rsidRPr="00197545">
        <w:t>nce</w:t>
      </w:r>
      <w:r w:rsidR="00006252" w:rsidRPr="00197545">
        <w:t xml:space="preserve"> </w:t>
      </w:r>
      <w:r w:rsidR="00B074DF" w:rsidRPr="00197545">
        <w:t xml:space="preserve">of an </w:t>
      </w:r>
      <w:r w:rsidR="00237799" w:rsidRPr="00197545">
        <w:t xml:space="preserve">Event of Default </w:t>
      </w:r>
      <w:r w:rsidR="00895BE4" w:rsidRPr="00197545">
        <w:t xml:space="preserve">described </w:t>
      </w:r>
      <w:r w:rsidR="00006252" w:rsidRPr="00197545">
        <w:t>in Section 2.5(</w:t>
      </w:r>
      <w:r w:rsidR="00F172E0">
        <w:t>c</w:t>
      </w:r>
      <w:r w:rsidR="00006252" w:rsidRPr="00197545">
        <w:t>)</w:t>
      </w:r>
      <w:r w:rsidR="00411ABC" w:rsidRPr="00197545">
        <w:t>,</w:t>
      </w:r>
      <w:r w:rsidR="00006252" w:rsidRPr="00197545">
        <w:t xml:space="preserve"> </w:t>
      </w:r>
      <w:r w:rsidR="00237799" w:rsidRPr="00197545">
        <w:t>above</w:t>
      </w:r>
      <w:r w:rsidR="00411ABC" w:rsidRPr="00197545">
        <w:t>,</w:t>
      </w:r>
      <w:r w:rsidRPr="00197545">
        <w:t xml:space="preserve"> </w:t>
      </w:r>
      <w:r w:rsidR="00351E11" w:rsidRPr="00197545">
        <w:t>and</w:t>
      </w:r>
      <w:r w:rsidRPr="00197545">
        <w:t xml:space="preserve"> a</w:t>
      </w:r>
      <w:r w:rsidR="00556BAE" w:rsidRPr="00197545">
        <w:t xml:space="preserve">n initial </w:t>
      </w:r>
      <w:r w:rsidRPr="00197545">
        <w:t xml:space="preserve">determination by Lender </w:t>
      </w:r>
      <w:r w:rsidR="00351E11" w:rsidRPr="00197545">
        <w:t xml:space="preserve">that </w:t>
      </w:r>
      <w:r w:rsidRPr="00197545">
        <w:t>Borrower</w:t>
      </w:r>
      <w:r w:rsidR="008D58CD">
        <w:t>(s)</w:t>
      </w:r>
      <w:r w:rsidRPr="00197545">
        <w:t xml:space="preserve"> </w:t>
      </w:r>
      <w:r w:rsidR="00401246" w:rsidRPr="00197545">
        <w:t>are</w:t>
      </w:r>
      <w:r w:rsidR="00351E11" w:rsidRPr="00197545">
        <w:t xml:space="preserve"> ineligible for </w:t>
      </w:r>
      <w:r w:rsidR="008042D8" w:rsidRPr="00197545">
        <w:t xml:space="preserve">Program </w:t>
      </w:r>
      <w:r w:rsidR="00351E11" w:rsidRPr="00197545">
        <w:t>assistance</w:t>
      </w:r>
      <w:r w:rsidR="00EB2A08" w:rsidRPr="00197545">
        <w:t>,</w:t>
      </w:r>
      <w:r w:rsidR="009C266E" w:rsidRPr="00197545">
        <w:t xml:space="preserve"> this Note shall be considered null and void</w:t>
      </w:r>
      <w:r w:rsidR="003C0B54" w:rsidRPr="00197545">
        <w:t xml:space="preserve"> immediately</w:t>
      </w:r>
      <w:r w:rsidR="00401246" w:rsidRPr="00197545">
        <w:t xml:space="preserve">.  </w:t>
      </w:r>
      <w:r w:rsidR="00006252" w:rsidRPr="00197545">
        <w:t xml:space="preserve"> </w:t>
      </w:r>
      <w:r w:rsidR="00401246" w:rsidRPr="00197545">
        <w:t>Upon such determination</w:t>
      </w:r>
      <w:r w:rsidR="008C7B5C" w:rsidRPr="00197545">
        <w:t xml:space="preserve"> of ineligibility</w:t>
      </w:r>
      <w:r w:rsidR="00E20EFB" w:rsidRPr="00197545">
        <w:t xml:space="preserve"> and nullification of this Note</w:t>
      </w:r>
      <w:r w:rsidR="00401246" w:rsidRPr="00197545">
        <w:t xml:space="preserve">, </w:t>
      </w:r>
      <w:r w:rsidR="00006252" w:rsidRPr="00197545">
        <w:t xml:space="preserve">Lender shall </w:t>
      </w:r>
      <w:r w:rsidR="00782B63" w:rsidRPr="00197545">
        <w:t>notify Borrower</w:t>
      </w:r>
      <w:r w:rsidR="008D58CD">
        <w:t>(s)</w:t>
      </w:r>
      <w:r w:rsidR="00B4569F" w:rsidRPr="00197545">
        <w:t xml:space="preserve"> </w:t>
      </w:r>
      <w:r w:rsidR="009426FB" w:rsidRPr="00197545">
        <w:t xml:space="preserve">of same </w:t>
      </w:r>
      <w:r w:rsidR="00B4569F" w:rsidRPr="00197545">
        <w:t xml:space="preserve">and </w:t>
      </w:r>
      <w:r w:rsidR="00F357F4" w:rsidRPr="00197545">
        <w:t xml:space="preserve">pursue any and all remedies available at law </w:t>
      </w:r>
      <w:r w:rsidR="005023AE" w:rsidRPr="00197545">
        <w:t xml:space="preserve">or </w:t>
      </w:r>
      <w:r w:rsidR="00E54F05" w:rsidRPr="00197545">
        <w:t>a</w:t>
      </w:r>
      <w:r w:rsidR="00122721" w:rsidRPr="00197545">
        <w:t>vailable under the</w:t>
      </w:r>
      <w:r w:rsidR="00E05684" w:rsidRPr="00197545">
        <w:t xml:space="preserve"> </w:t>
      </w:r>
      <w:r w:rsidR="007531E8" w:rsidRPr="00197545">
        <w:t>P</w:t>
      </w:r>
      <w:r w:rsidR="00531586" w:rsidRPr="00197545">
        <w:t>rogram</w:t>
      </w:r>
      <w:r w:rsidR="00442772" w:rsidRPr="00197545">
        <w:t xml:space="preserve">, </w:t>
      </w:r>
      <w:r w:rsidR="00F357F4" w:rsidRPr="00197545">
        <w:t>including</w:t>
      </w:r>
      <w:r w:rsidR="00442772" w:rsidRPr="00197545">
        <w:t>, but not limited to,</w:t>
      </w:r>
      <w:r w:rsidR="007F3A09" w:rsidRPr="00197545">
        <w:t xml:space="preserve"> </w:t>
      </w:r>
      <w:r w:rsidR="00F357F4" w:rsidRPr="00197545">
        <w:t>seeking reimbursement for the</w:t>
      </w:r>
      <w:r w:rsidR="00006252" w:rsidRPr="00197545">
        <w:t xml:space="preserve"> total amount of funds expended by the Lender for </w:t>
      </w:r>
      <w:r w:rsidR="006A0794" w:rsidRPr="00197545">
        <w:t>rehabilitation, reconstruction, or new construction</w:t>
      </w:r>
      <w:r w:rsidR="007A1E24" w:rsidRPr="00197545">
        <w:t xml:space="preserve"> </w:t>
      </w:r>
      <w:r w:rsidR="009133D5" w:rsidRPr="00197545">
        <w:t>of</w:t>
      </w:r>
      <w:r w:rsidR="00A656F3" w:rsidRPr="00197545">
        <w:t xml:space="preserve"> </w:t>
      </w:r>
      <w:r w:rsidR="00BA37C0" w:rsidRPr="00197545">
        <w:t>i</w:t>
      </w:r>
      <w:r w:rsidR="00F41967" w:rsidRPr="00197545">
        <w:t>mprovement</w:t>
      </w:r>
      <w:r w:rsidR="008B3941" w:rsidRPr="00197545">
        <w:t xml:space="preserve">s </w:t>
      </w:r>
      <w:r w:rsidR="00DA3B6A">
        <w:t>to</w:t>
      </w:r>
      <w:r w:rsidR="008B3941" w:rsidRPr="00197545">
        <w:t xml:space="preserve"> the</w:t>
      </w:r>
      <w:r w:rsidR="00006252" w:rsidRPr="00197545">
        <w:t xml:space="preserve"> Property on behalf of the Borrower</w:t>
      </w:r>
      <w:r w:rsidR="008D58CD">
        <w:t>(s)</w:t>
      </w:r>
      <w:r w:rsidR="00006252" w:rsidRPr="00197545">
        <w:t>.</w:t>
      </w:r>
    </w:p>
    <w:p w14:paraId="7D36B5A3" w14:textId="77777777" w:rsidR="00FE6BC6" w:rsidRDefault="00FE6BC6" w:rsidP="00FE6BC6">
      <w:pPr>
        <w:pStyle w:val="BodyText"/>
        <w:tabs>
          <w:tab w:val="left" w:pos="3331"/>
          <w:tab w:val="left" w:pos="8067"/>
        </w:tabs>
        <w:ind w:right="115"/>
        <w:jc w:val="both"/>
        <w:rPr>
          <w:b/>
        </w:rPr>
      </w:pPr>
    </w:p>
    <w:p w14:paraId="0FB78278" w14:textId="13E797F9" w:rsidR="00EB04BC" w:rsidRDefault="00EB04BC" w:rsidP="00434717">
      <w:pPr>
        <w:pStyle w:val="BodyText"/>
        <w:tabs>
          <w:tab w:val="left" w:pos="360"/>
        </w:tabs>
        <w:spacing w:after="120"/>
        <w:ind w:right="115"/>
        <w:jc w:val="both"/>
        <w:rPr>
          <w:b/>
        </w:rPr>
      </w:pPr>
      <w:r>
        <w:rPr>
          <w:b/>
        </w:rPr>
        <w:t>2.7 Non-Waiver of Rights</w:t>
      </w:r>
    </w:p>
    <w:p w14:paraId="4C9BB0C2" w14:textId="197977DE" w:rsidR="006B2FF6" w:rsidRDefault="00EB04BC" w:rsidP="001A768D">
      <w:pPr>
        <w:pStyle w:val="BodyText"/>
        <w:ind w:right="116"/>
        <w:jc w:val="both"/>
      </w:pPr>
      <w:r>
        <w:t xml:space="preserve">Lender’s failure or delay to exercise any right, power, or privilege under this Note shall not constitute a waiver thereof, nor shall any single or partial exercise of such right, power, or privilege preclude any other or further exercise of any other such right, power, or privilege. No waiver of or departure from the terms and conditions of the Note by </w:t>
      </w:r>
      <w:r w:rsidR="008D58CD">
        <w:t>Borrower(s)</w:t>
      </w:r>
      <w:r>
        <w:t xml:space="preserve"> shall be effective unless the same is in writing and signed by the Parties.</w:t>
      </w:r>
    </w:p>
    <w:p w14:paraId="1FC39945" w14:textId="77777777" w:rsidR="00EB04BC" w:rsidRPr="00EB04BC" w:rsidRDefault="00EB04BC" w:rsidP="006B2FF6">
      <w:pPr>
        <w:pStyle w:val="BodyText"/>
        <w:ind w:right="116"/>
        <w:jc w:val="both"/>
      </w:pPr>
    </w:p>
    <w:p w14:paraId="7F952328" w14:textId="36BDF6B0" w:rsidR="00EB04BC" w:rsidRDefault="00EB04BC" w:rsidP="006B2FF6">
      <w:pPr>
        <w:pStyle w:val="BodyText"/>
        <w:ind w:right="116"/>
        <w:jc w:val="both"/>
        <w:rPr>
          <w:b/>
        </w:rPr>
      </w:pPr>
      <w:r>
        <w:rPr>
          <w:b/>
        </w:rPr>
        <w:t xml:space="preserve">2.8 </w:t>
      </w:r>
      <w:r w:rsidR="00F95BE6">
        <w:rPr>
          <w:b/>
        </w:rPr>
        <w:t>Miscellaneous</w:t>
      </w:r>
    </w:p>
    <w:p w14:paraId="3CBFD0D4" w14:textId="77777777" w:rsidR="00541DEC" w:rsidRDefault="00541DEC" w:rsidP="006B2FF6">
      <w:pPr>
        <w:pStyle w:val="BodyText"/>
        <w:ind w:right="116"/>
        <w:jc w:val="both"/>
      </w:pPr>
    </w:p>
    <w:p w14:paraId="6BA30710" w14:textId="249599A8" w:rsidR="00773B50" w:rsidRDefault="004A33BD" w:rsidP="00AB1D7E">
      <w:pPr>
        <w:pStyle w:val="BodyText"/>
        <w:numPr>
          <w:ilvl w:val="0"/>
          <w:numId w:val="9"/>
        </w:numPr>
        <w:jc w:val="both"/>
        <w:rPr>
          <w:bCs/>
        </w:rPr>
      </w:pPr>
      <w:r w:rsidRPr="006307DF">
        <w:rPr>
          <w:bCs/>
        </w:rPr>
        <w:t xml:space="preserve">If the Note is amended, </w:t>
      </w:r>
      <w:r w:rsidR="005B7219" w:rsidRPr="006307DF">
        <w:rPr>
          <w:bCs/>
        </w:rPr>
        <w:t>such</w:t>
      </w:r>
      <w:r w:rsidR="00044B4D" w:rsidRPr="006307DF">
        <w:rPr>
          <w:bCs/>
        </w:rPr>
        <w:t xml:space="preserve"> amendment </w:t>
      </w:r>
      <w:r w:rsidR="000101E0" w:rsidRPr="006307DF">
        <w:rPr>
          <w:bCs/>
        </w:rPr>
        <w:t xml:space="preserve">shall be a full restatement of the Note and </w:t>
      </w:r>
      <w:r w:rsidR="00044B4D" w:rsidRPr="006307DF">
        <w:rPr>
          <w:bCs/>
        </w:rPr>
        <w:t xml:space="preserve">shall </w:t>
      </w:r>
      <w:r w:rsidR="00044B4D" w:rsidRPr="00FB46A8">
        <w:rPr>
          <w:bCs/>
        </w:rPr>
        <w:t>super</w:t>
      </w:r>
      <w:r w:rsidR="00F63513" w:rsidRPr="00FB46A8">
        <w:rPr>
          <w:bCs/>
        </w:rPr>
        <w:t>s</w:t>
      </w:r>
      <w:r w:rsidR="00044B4D" w:rsidRPr="00FB46A8">
        <w:rPr>
          <w:bCs/>
        </w:rPr>
        <w:t xml:space="preserve">ede </w:t>
      </w:r>
      <w:r w:rsidR="00130315" w:rsidRPr="00FB46A8">
        <w:rPr>
          <w:bCs/>
        </w:rPr>
        <w:t>the Note and any prior amendments executed.</w:t>
      </w:r>
    </w:p>
    <w:p w14:paraId="1A347FDA" w14:textId="77777777" w:rsidR="00AB1D7E" w:rsidRPr="00AB1D7E" w:rsidRDefault="00AB1D7E" w:rsidP="008068AB">
      <w:pPr>
        <w:pStyle w:val="BodyText"/>
        <w:spacing w:line="140" w:lineRule="exact"/>
        <w:ind w:left="360"/>
        <w:jc w:val="both"/>
        <w:rPr>
          <w:bCs/>
        </w:rPr>
      </w:pPr>
    </w:p>
    <w:p w14:paraId="2DF71BAA" w14:textId="44E4F7C1" w:rsidR="00D35B12" w:rsidRPr="00FB46A8" w:rsidRDefault="00D35B12" w:rsidP="00E31608">
      <w:pPr>
        <w:pStyle w:val="BodyText"/>
        <w:numPr>
          <w:ilvl w:val="0"/>
          <w:numId w:val="9"/>
        </w:numPr>
        <w:jc w:val="both"/>
        <w:rPr>
          <w:bCs/>
        </w:rPr>
      </w:pPr>
      <w:r>
        <w:rPr>
          <w:bCs/>
        </w:rPr>
        <w:t>Parties shall ex</w:t>
      </w:r>
      <w:r w:rsidR="00C5432F">
        <w:rPr>
          <w:bCs/>
        </w:rPr>
        <w:t>ecute an original Promissory Note prior to commencement of re</w:t>
      </w:r>
      <w:r w:rsidR="009F55B3">
        <w:rPr>
          <w:bCs/>
        </w:rPr>
        <w:t xml:space="preserve">habilitation, reconstruction, or new construction services of improvements to the Property.  Upon completion of rehabilitation, reconstruction, or new construction services and, if required, from time to time </w:t>
      </w:r>
      <w:r w:rsidR="009F55B3" w:rsidRPr="003401D0">
        <w:rPr>
          <w:bCs/>
        </w:rPr>
        <w:t>during the term of the Note</w:t>
      </w:r>
      <w:r w:rsidR="009F55B3">
        <w:rPr>
          <w:bCs/>
        </w:rPr>
        <w:t xml:space="preserve">, </w:t>
      </w:r>
      <w:r w:rsidR="007926BD">
        <w:rPr>
          <w:bCs/>
        </w:rPr>
        <w:t>Borrower(s)</w:t>
      </w:r>
      <w:r w:rsidR="009F55B3">
        <w:rPr>
          <w:bCs/>
        </w:rPr>
        <w:t xml:space="preserve"> shall execute any amendments to the Note provided by the GLO, including, but not limited to, changes reflecting additional costs associated with the rehabilitation, reconstruction, or new construction services and corresponding changes to the Note’s Effective and Maturity Dates.</w:t>
      </w:r>
    </w:p>
    <w:p w14:paraId="4AD4F6B3" w14:textId="1A34A35E" w:rsidR="00EB04BC" w:rsidRDefault="00EB04BC" w:rsidP="00773B50">
      <w:pPr>
        <w:pStyle w:val="BodyText"/>
        <w:numPr>
          <w:ilvl w:val="0"/>
          <w:numId w:val="9"/>
        </w:numPr>
        <w:spacing w:before="120" w:after="120"/>
        <w:ind w:right="115"/>
        <w:jc w:val="both"/>
      </w:pPr>
      <w:r w:rsidRPr="0084589B">
        <w:t>All duties or obligations under this Note are the joint and several duties</w:t>
      </w:r>
      <w:r>
        <w:t xml:space="preserve"> or obligations of each signatory.</w:t>
      </w:r>
    </w:p>
    <w:p w14:paraId="088EAB7E" w14:textId="552E7FB7" w:rsidR="00EB04BC" w:rsidRDefault="00EB04BC" w:rsidP="00434717">
      <w:pPr>
        <w:pStyle w:val="BodyText"/>
        <w:numPr>
          <w:ilvl w:val="0"/>
          <w:numId w:val="9"/>
        </w:numPr>
        <w:spacing w:before="120" w:after="120"/>
        <w:ind w:right="115"/>
        <w:jc w:val="both"/>
      </w:pPr>
      <w:r>
        <w:t>This Note</w:t>
      </w:r>
      <w:r w:rsidR="00A06BC4">
        <w:t xml:space="preserve"> </w:t>
      </w:r>
      <w:r>
        <w:t>represent</w:t>
      </w:r>
      <w:r w:rsidR="00A06BC4">
        <w:t>s</w:t>
      </w:r>
      <w:r>
        <w:t xml:space="preserve"> the final agreement, unless amended in writing, between or among the Parties regarding the subject matter thereof, and may not be contradicted by evidence of prior, contemporaneous or subsequent oral agreement. There are no unwritten agreements between or among the</w:t>
      </w:r>
      <w:r>
        <w:rPr>
          <w:spacing w:val="-17"/>
        </w:rPr>
        <w:t xml:space="preserve"> </w:t>
      </w:r>
      <w:r>
        <w:t>Parties.</w:t>
      </w:r>
    </w:p>
    <w:p w14:paraId="781EA620" w14:textId="42EFF68D" w:rsidR="00EB04BC" w:rsidRDefault="00F95BE6" w:rsidP="00434717">
      <w:pPr>
        <w:pStyle w:val="BodyText"/>
        <w:numPr>
          <w:ilvl w:val="0"/>
          <w:numId w:val="9"/>
        </w:numPr>
        <w:spacing w:before="120" w:after="120"/>
        <w:ind w:right="115"/>
        <w:jc w:val="both"/>
      </w:pPr>
      <w:r>
        <w:t>No modification or amendment of this Note shall be valid or effective unless it is in writing and signed by the Part</w:t>
      </w:r>
      <w:r w:rsidR="005A610B">
        <w:t>ies</w:t>
      </w:r>
      <w:r>
        <w:t xml:space="preserve"> against whom it is sought to be enforced.</w:t>
      </w:r>
    </w:p>
    <w:p w14:paraId="235FD909" w14:textId="77777777" w:rsidR="00EB04BC" w:rsidRDefault="00F95BE6" w:rsidP="00434717">
      <w:pPr>
        <w:pStyle w:val="BodyText"/>
        <w:numPr>
          <w:ilvl w:val="0"/>
          <w:numId w:val="9"/>
        </w:numPr>
        <w:spacing w:before="120" w:after="120"/>
        <w:ind w:right="115"/>
        <w:jc w:val="both"/>
      </w:pPr>
      <w:r>
        <w:t>This Note shall be governed by and construed in accordance with the law of the State of Texas and applicable federal law.</w:t>
      </w:r>
    </w:p>
    <w:p w14:paraId="34CE0A41" w14:textId="0F26AAA7" w:rsidR="000120B5" w:rsidRPr="005057BD" w:rsidRDefault="00F95BE6" w:rsidP="005057BD">
      <w:pPr>
        <w:pStyle w:val="BodyText"/>
        <w:numPr>
          <w:ilvl w:val="0"/>
          <w:numId w:val="9"/>
        </w:numPr>
        <w:spacing w:before="10" w:after="120"/>
        <w:ind w:right="115"/>
        <w:jc w:val="both"/>
        <w:rPr>
          <w:sz w:val="23"/>
        </w:rPr>
      </w:pPr>
      <w:r>
        <w:t>This Note may be separately executed in any number of counterparts, each of which shall be an original, but all of which, taken together, shall be deemed to constitute one and the same instrument.</w:t>
      </w:r>
    </w:p>
    <w:tbl>
      <w:tblPr>
        <w:tblStyle w:val="TableGrid"/>
        <w:tblW w:w="11160" w:type="dxa"/>
        <w:jc w:val="center"/>
        <w:tblLook w:val="04A0" w:firstRow="1" w:lastRow="0" w:firstColumn="1" w:lastColumn="0" w:noHBand="0" w:noVBand="1"/>
      </w:tblPr>
      <w:tblGrid>
        <w:gridCol w:w="7015"/>
        <w:gridCol w:w="4145"/>
      </w:tblGrid>
      <w:tr w:rsidR="00212943" w14:paraId="52293E04" w14:textId="77777777" w:rsidTr="00C158AB">
        <w:trPr>
          <w:trHeight w:val="360"/>
          <w:jc w:val="center"/>
        </w:trPr>
        <w:tc>
          <w:tcPr>
            <w:tcW w:w="11160" w:type="dxa"/>
            <w:gridSpan w:val="2"/>
            <w:shd w:val="clear" w:color="auto" w:fill="0D1E2D"/>
            <w:vAlign w:val="center"/>
          </w:tcPr>
          <w:p w14:paraId="3BC3644F" w14:textId="77777777" w:rsidR="00212943" w:rsidRPr="00AA3C83" w:rsidRDefault="00212943" w:rsidP="00E97E40">
            <w:pPr>
              <w:pStyle w:val="BodyText"/>
              <w:spacing w:before="1"/>
              <w:jc w:val="center"/>
              <w:rPr>
                <w:b/>
                <w:bCs/>
              </w:rPr>
            </w:pPr>
            <w:r w:rsidRPr="00AA3C83">
              <w:rPr>
                <w:b/>
                <w:bCs/>
                <w:color w:val="FFFFFF" w:themeColor="background1"/>
              </w:rPr>
              <w:t>Signatures</w:t>
            </w:r>
          </w:p>
        </w:tc>
      </w:tr>
      <w:tr w:rsidR="00F55EE9" w14:paraId="4F3A96DA" w14:textId="77777777" w:rsidTr="005057BD">
        <w:trPr>
          <w:trHeight w:val="1565"/>
          <w:jc w:val="center"/>
        </w:trPr>
        <w:tc>
          <w:tcPr>
            <w:tcW w:w="11160" w:type="dxa"/>
            <w:gridSpan w:val="2"/>
            <w:shd w:val="clear" w:color="auto" w:fill="auto"/>
            <w:vAlign w:val="center"/>
          </w:tcPr>
          <w:p w14:paraId="21D99972" w14:textId="7EF3BF9C" w:rsidR="00364147" w:rsidRPr="00C158AB" w:rsidRDefault="00364147" w:rsidP="00C158AB">
            <w:pPr>
              <w:spacing w:before="120" w:after="60"/>
              <w:jc w:val="both"/>
            </w:pPr>
            <w:r w:rsidRPr="0004022E">
              <w:t xml:space="preserve">Under penalties of perjury, I certify that the information presented in this document is true and accurate to the best of my knowledge and belief. I further understand that providing false representations herein constitutes an act of fraud. False, </w:t>
            </w:r>
            <w:proofErr w:type="gramStart"/>
            <w:r w:rsidRPr="0004022E">
              <w:t>misleading</w:t>
            </w:r>
            <w:proofErr w:type="gramEnd"/>
            <w:r w:rsidRPr="0004022E">
              <w:t xml:space="preserve"> or incomplete information may result in my ineligibility to participate in this program or any other programs that will accept this document. </w:t>
            </w:r>
          </w:p>
          <w:p w14:paraId="563520DD" w14:textId="6317C47B" w:rsidR="00F55EE9" w:rsidRPr="00C158AB" w:rsidRDefault="00F55EE9" w:rsidP="00F55EE9">
            <w:pPr>
              <w:pStyle w:val="BodyText"/>
              <w:spacing w:before="1"/>
              <w:rPr>
                <w:b/>
                <w:color w:val="FFFFFF" w:themeColor="background1"/>
                <w:sz w:val="22"/>
                <w:szCs w:val="22"/>
              </w:rPr>
            </w:pPr>
            <w:r w:rsidRPr="00C158AB">
              <w:rPr>
                <w:b/>
                <w:sz w:val="22"/>
                <w:szCs w:val="22"/>
              </w:rPr>
              <w:t>Warning: Any person who knowingly makes a false claim or statement to HUD may be subject to civil or criminal penalties under 18 U.S.C. 287, 1001 and 31 U.S.C. 3729.</w:t>
            </w:r>
          </w:p>
        </w:tc>
      </w:tr>
      <w:tr w:rsidR="00212943" w14:paraId="49CB1ED3" w14:textId="77777777" w:rsidTr="005057BD">
        <w:trPr>
          <w:trHeight w:val="288"/>
          <w:jc w:val="center"/>
        </w:trPr>
        <w:tc>
          <w:tcPr>
            <w:tcW w:w="7015" w:type="dxa"/>
            <w:vAlign w:val="center"/>
          </w:tcPr>
          <w:p w14:paraId="470662E7" w14:textId="77777777" w:rsidR="00212943" w:rsidRPr="00212943" w:rsidRDefault="00212943" w:rsidP="00C158AB">
            <w:pPr>
              <w:pStyle w:val="BodyText"/>
              <w:spacing w:before="1"/>
              <w:rPr>
                <w:b/>
                <w:sz w:val="22"/>
                <w:szCs w:val="22"/>
              </w:rPr>
            </w:pPr>
            <w:r w:rsidRPr="00C158AB">
              <w:rPr>
                <w:b/>
                <w:sz w:val="22"/>
                <w:szCs w:val="22"/>
              </w:rPr>
              <w:t xml:space="preserve">Borrower Name: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c>
          <w:tcPr>
            <w:tcW w:w="4145" w:type="dxa"/>
            <w:vMerge w:val="restart"/>
            <w:vAlign w:val="center"/>
          </w:tcPr>
          <w:p w14:paraId="228B9303" w14:textId="0A2C8CB8" w:rsidR="00212943" w:rsidRPr="00C158AB" w:rsidRDefault="00212943" w:rsidP="00C158AB">
            <w:pPr>
              <w:pStyle w:val="BodyText"/>
              <w:spacing w:before="1"/>
              <w:rPr>
                <w:b/>
                <w:sz w:val="22"/>
                <w:szCs w:val="22"/>
              </w:rPr>
            </w:pPr>
            <w:r w:rsidRPr="00C158AB">
              <w:rPr>
                <w:b/>
                <w:sz w:val="22"/>
                <w:szCs w:val="22"/>
              </w:rPr>
              <w:t xml:space="preserve">Date: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r>
      <w:tr w:rsidR="00212943" w14:paraId="30F95C23" w14:textId="77777777" w:rsidTr="005057BD">
        <w:trPr>
          <w:trHeight w:val="360"/>
          <w:jc w:val="center"/>
        </w:trPr>
        <w:tc>
          <w:tcPr>
            <w:tcW w:w="7015" w:type="dxa"/>
            <w:vAlign w:val="center"/>
          </w:tcPr>
          <w:p w14:paraId="7A0E5630" w14:textId="77777777" w:rsidR="00212943" w:rsidRPr="00212943" w:rsidRDefault="00212943" w:rsidP="00C158AB">
            <w:pPr>
              <w:pStyle w:val="BodyText"/>
              <w:spacing w:before="1"/>
              <w:rPr>
                <w:b/>
                <w:sz w:val="22"/>
                <w:szCs w:val="22"/>
              </w:rPr>
            </w:pPr>
            <w:r w:rsidRPr="00C158AB">
              <w:rPr>
                <w:b/>
                <w:sz w:val="22"/>
                <w:szCs w:val="22"/>
              </w:rPr>
              <w:t xml:space="preserve">Borrower Signature: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c>
          <w:tcPr>
            <w:tcW w:w="4145" w:type="dxa"/>
            <w:vMerge/>
            <w:vAlign w:val="center"/>
          </w:tcPr>
          <w:p w14:paraId="520D185A" w14:textId="7708081F" w:rsidR="00212943" w:rsidRPr="00C158AB" w:rsidRDefault="00212943" w:rsidP="00C158AB">
            <w:pPr>
              <w:pStyle w:val="BodyText"/>
              <w:spacing w:before="1"/>
              <w:rPr>
                <w:b/>
                <w:sz w:val="22"/>
                <w:szCs w:val="22"/>
              </w:rPr>
            </w:pPr>
          </w:p>
        </w:tc>
      </w:tr>
      <w:tr w:rsidR="00212943" w14:paraId="59B48AA1" w14:textId="77777777" w:rsidTr="005057BD">
        <w:trPr>
          <w:trHeight w:val="288"/>
          <w:jc w:val="center"/>
        </w:trPr>
        <w:tc>
          <w:tcPr>
            <w:tcW w:w="7015" w:type="dxa"/>
            <w:vAlign w:val="center"/>
          </w:tcPr>
          <w:p w14:paraId="37B3E1ED" w14:textId="17652F16" w:rsidR="00212943" w:rsidRPr="00212943" w:rsidRDefault="00B075E6" w:rsidP="00C158AB">
            <w:pPr>
              <w:pStyle w:val="BodyText"/>
              <w:spacing w:before="1"/>
              <w:rPr>
                <w:b/>
                <w:sz w:val="22"/>
                <w:szCs w:val="22"/>
              </w:rPr>
            </w:pPr>
            <w:r>
              <w:rPr>
                <w:b/>
                <w:sz w:val="22"/>
                <w:szCs w:val="22"/>
              </w:rPr>
              <w:t xml:space="preserve">Additional </w:t>
            </w:r>
            <w:r w:rsidR="00212943" w:rsidRPr="00C158AB">
              <w:rPr>
                <w:b/>
                <w:sz w:val="22"/>
                <w:szCs w:val="22"/>
              </w:rPr>
              <w:t>Borrower(s) Name</w:t>
            </w:r>
            <w:r>
              <w:rPr>
                <w:b/>
                <w:sz w:val="22"/>
                <w:szCs w:val="22"/>
              </w:rPr>
              <w:t>(s)</w:t>
            </w:r>
            <w:r w:rsidR="00212943" w:rsidRPr="00C158AB">
              <w:rPr>
                <w:b/>
                <w:sz w:val="22"/>
                <w:szCs w:val="22"/>
              </w:rPr>
              <w:t xml:space="preserve">: </w:t>
            </w:r>
            <w:r w:rsidR="00212943" w:rsidRPr="00C158AB">
              <w:rPr>
                <w:b/>
                <w:sz w:val="22"/>
                <w:szCs w:val="22"/>
              </w:rPr>
              <w:fldChar w:fldCharType="begin">
                <w:ffData>
                  <w:name w:val="Text5"/>
                  <w:enabled/>
                  <w:calcOnExit w:val="0"/>
                  <w:statusText w:type="text" w:val="Draw Number"/>
                  <w:textInput/>
                </w:ffData>
              </w:fldChar>
            </w:r>
            <w:r w:rsidR="00212943" w:rsidRPr="00C158AB">
              <w:rPr>
                <w:b/>
                <w:sz w:val="22"/>
                <w:szCs w:val="22"/>
              </w:rPr>
              <w:instrText xml:space="preserve"> FORMTEXT </w:instrText>
            </w:r>
            <w:r w:rsidR="00212943" w:rsidRPr="00C158AB">
              <w:rPr>
                <w:b/>
                <w:sz w:val="22"/>
                <w:szCs w:val="22"/>
              </w:rPr>
            </w:r>
            <w:r w:rsidR="00212943" w:rsidRPr="00C158AB">
              <w:rPr>
                <w:b/>
                <w:sz w:val="22"/>
                <w:szCs w:val="22"/>
              </w:rPr>
              <w:fldChar w:fldCharType="separate"/>
            </w:r>
            <w:r w:rsidR="00212943" w:rsidRPr="00C158AB">
              <w:rPr>
                <w:b/>
                <w:sz w:val="22"/>
                <w:szCs w:val="22"/>
              </w:rPr>
              <w:t> </w:t>
            </w:r>
            <w:r w:rsidR="00212943" w:rsidRPr="00C158AB">
              <w:rPr>
                <w:b/>
                <w:sz w:val="22"/>
                <w:szCs w:val="22"/>
              </w:rPr>
              <w:t> </w:t>
            </w:r>
            <w:r w:rsidR="00212943" w:rsidRPr="00C158AB">
              <w:rPr>
                <w:b/>
                <w:sz w:val="22"/>
                <w:szCs w:val="22"/>
              </w:rPr>
              <w:t> </w:t>
            </w:r>
            <w:r w:rsidR="00212943" w:rsidRPr="00C158AB">
              <w:rPr>
                <w:b/>
                <w:sz w:val="22"/>
                <w:szCs w:val="22"/>
              </w:rPr>
              <w:t> </w:t>
            </w:r>
            <w:r w:rsidR="00212943" w:rsidRPr="00C158AB">
              <w:rPr>
                <w:b/>
                <w:sz w:val="22"/>
                <w:szCs w:val="22"/>
              </w:rPr>
              <w:t> </w:t>
            </w:r>
            <w:r w:rsidR="00212943" w:rsidRPr="00C158AB">
              <w:rPr>
                <w:b/>
                <w:sz w:val="22"/>
                <w:szCs w:val="22"/>
              </w:rPr>
              <w:fldChar w:fldCharType="end"/>
            </w:r>
          </w:p>
        </w:tc>
        <w:tc>
          <w:tcPr>
            <w:tcW w:w="4145" w:type="dxa"/>
            <w:vMerge w:val="restart"/>
            <w:vAlign w:val="center"/>
          </w:tcPr>
          <w:p w14:paraId="091C2A5B" w14:textId="3E574015" w:rsidR="00212943" w:rsidRPr="00C158AB" w:rsidRDefault="00212943" w:rsidP="00C158AB">
            <w:pPr>
              <w:pStyle w:val="BodyText"/>
              <w:spacing w:before="1"/>
              <w:rPr>
                <w:b/>
                <w:sz w:val="22"/>
                <w:szCs w:val="22"/>
              </w:rPr>
            </w:pPr>
            <w:r w:rsidRPr="00C158AB">
              <w:rPr>
                <w:b/>
                <w:sz w:val="22"/>
                <w:szCs w:val="22"/>
              </w:rPr>
              <w:t xml:space="preserve">Date: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r>
      <w:tr w:rsidR="00212943" w14:paraId="2BC39403" w14:textId="77777777" w:rsidTr="005057BD">
        <w:trPr>
          <w:trHeight w:val="360"/>
          <w:jc w:val="center"/>
        </w:trPr>
        <w:tc>
          <w:tcPr>
            <w:tcW w:w="7015" w:type="dxa"/>
            <w:vAlign w:val="center"/>
          </w:tcPr>
          <w:p w14:paraId="1444F15F" w14:textId="54E8DBBD" w:rsidR="00212943" w:rsidRPr="00212943" w:rsidRDefault="00B075E6" w:rsidP="00C158AB">
            <w:pPr>
              <w:pStyle w:val="BodyText"/>
              <w:spacing w:before="1"/>
              <w:rPr>
                <w:b/>
                <w:sz w:val="22"/>
                <w:szCs w:val="22"/>
              </w:rPr>
            </w:pPr>
            <w:r>
              <w:rPr>
                <w:b/>
                <w:sz w:val="22"/>
                <w:szCs w:val="22"/>
              </w:rPr>
              <w:t xml:space="preserve">Additional </w:t>
            </w:r>
            <w:r w:rsidR="00212943" w:rsidRPr="00C158AB">
              <w:rPr>
                <w:b/>
                <w:sz w:val="22"/>
                <w:szCs w:val="22"/>
              </w:rPr>
              <w:t>Borrower(s) Signature</w:t>
            </w:r>
            <w:r>
              <w:rPr>
                <w:b/>
                <w:sz w:val="22"/>
                <w:szCs w:val="22"/>
              </w:rPr>
              <w:t>(s)</w:t>
            </w:r>
            <w:r w:rsidR="00212943" w:rsidRPr="00C158AB">
              <w:rPr>
                <w:b/>
                <w:sz w:val="22"/>
                <w:szCs w:val="22"/>
              </w:rPr>
              <w:t xml:space="preserve">: </w:t>
            </w:r>
            <w:r w:rsidR="00212943" w:rsidRPr="00C158AB">
              <w:rPr>
                <w:b/>
                <w:sz w:val="22"/>
                <w:szCs w:val="22"/>
              </w:rPr>
              <w:fldChar w:fldCharType="begin">
                <w:ffData>
                  <w:name w:val="Text5"/>
                  <w:enabled/>
                  <w:calcOnExit w:val="0"/>
                  <w:statusText w:type="text" w:val="Draw Number"/>
                  <w:textInput/>
                </w:ffData>
              </w:fldChar>
            </w:r>
            <w:r w:rsidR="00212943" w:rsidRPr="00C158AB">
              <w:rPr>
                <w:b/>
                <w:sz w:val="22"/>
                <w:szCs w:val="22"/>
              </w:rPr>
              <w:instrText xml:space="preserve"> FORMTEXT </w:instrText>
            </w:r>
            <w:r w:rsidR="00212943" w:rsidRPr="00C158AB">
              <w:rPr>
                <w:b/>
                <w:sz w:val="22"/>
                <w:szCs w:val="22"/>
              </w:rPr>
            </w:r>
            <w:r w:rsidR="00212943" w:rsidRPr="00C158AB">
              <w:rPr>
                <w:b/>
                <w:sz w:val="22"/>
                <w:szCs w:val="22"/>
              </w:rPr>
              <w:fldChar w:fldCharType="separate"/>
            </w:r>
            <w:r w:rsidR="00212943" w:rsidRPr="00C158AB">
              <w:rPr>
                <w:b/>
                <w:sz w:val="22"/>
                <w:szCs w:val="22"/>
              </w:rPr>
              <w:t> </w:t>
            </w:r>
            <w:r w:rsidR="00212943" w:rsidRPr="00C158AB">
              <w:rPr>
                <w:b/>
                <w:sz w:val="22"/>
                <w:szCs w:val="22"/>
              </w:rPr>
              <w:t> </w:t>
            </w:r>
            <w:r w:rsidR="00212943" w:rsidRPr="00C158AB">
              <w:rPr>
                <w:b/>
                <w:sz w:val="22"/>
                <w:szCs w:val="22"/>
              </w:rPr>
              <w:t> </w:t>
            </w:r>
            <w:r w:rsidR="00212943" w:rsidRPr="00C158AB">
              <w:rPr>
                <w:b/>
                <w:sz w:val="22"/>
                <w:szCs w:val="22"/>
              </w:rPr>
              <w:t> </w:t>
            </w:r>
            <w:r w:rsidR="00212943" w:rsidRPr="00C158AB">
              <w:rPr>
                <w:b/>
                <w:sz w:val="22"/>
                <w:szCs w:val="22"/>
              </w:rPr>
              <w:t> </w:t>
            </w:r>
            <w:r w:rsidR="00212943" w:rsidRPr="00C158AB">
              <w:rPr>
                <w:b/>
                <w:sz w:val="22"/>
                <w:szCs w:val="22"/>
              </w:rPr>
              <w:fldChar w:fldCharType="end"/>
            </w:r>
          </w:p>
        </w:tc>
        <w:tc>
          <w:tcPr>
            <w:tcW w:w="4145" w:type="dxa"/>
            <w:vMerge/>
            <w:vAlign w:val="center"/>
          </w:tcPr>
          <w:p w14:paraId="31E20613" w14:textId="7C9013DF" w:rsidR="00212943" w:rsidRPr="00C158AB" w:rsidRDefault="00212943" w:rsidP="00C158AB">
            <w:pPr>
              <w:pStyle w:val="BodyText"/>
              <w:spacing w:before="1"/>
              <w:rPr>
                <w:b/>
                <w:sz w:val="22"/>
                <w:szCs w:val="22"/>
              </w:rPr>
            </w:pPr>
          </w:p>
        </w:tc>
      </w:tr>
      <w:tr w:rsidR="00212943" w14:paraId="6B56AF9D" w14:textId="77777777" w:rsidTr="00C158AB">
        <w:trPr>
          <w:trHeight w:val="576"/>
          <w:jc w:val="center"/>
        </w:trPr>
        <w:tc>
          <w:tcPr>
            <w:tcW w:w="7015" w:type="dxa"/>
            <w:vAlign w:val="center"/>
          </w:tcPr>
          <w:p w14:paraId="6F9601F4" w14:textId="77777777" w:rsidR="00364147" w:rsidRDefault="00212943" w:rsidP="00C158AB">
            <w:pPr>
              <w:pStyle w:val="BodyText"/>
              <w:spacing w:before="1"/>
              <w:rPr>
                <w:b/>
                <w:sz w:val="22"/>
                <w:szCs w:val="22"/>
              </w:rPr>
            </w:pPr>
            <w:r w:rsidRPr="00C158AB">
              <w:rPr>
                <w:b/>
                <w:sz w:val="22"/>
                <w:szCs w:val="22"/>
              </w:rPr>
              <w:t>Lender (or GLO Designated Representative’s) Name:</w:t>
            </w:r>
          </w:p>
          <w:p w14:paraId="5DA81369" w14:textId="295CFE56" w:rsidR="00212943" w:rsidRPr="00212943" w:rsidRDefault="00212943" w:rsidP="00C158AB">
            <w:pPr>
              <w:pStyle w:val="BodyText"/>
              <w:spacing w:before="1"/>
              <w:rPr>
                <w:b/>
                <w:sz w:val="22"/>
                <w:szCs w:val="22"/>
              </w:rPr>
            </w:pPr>
            <w:r w:rsidRPr="00C158AB">
              <w:rPr>
                <w:b/>
                <w:sz w:val="22"/>
                <w:szCs w:val="22"/>
              </w:rPr>
              <w:t xml:space="preserve">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c>
          <w:tcPr>
            <w:tcW w:w="4145" w:type="dxa"/>
            <w:vMerge w:val="restart"/>
            <w:vAlign w:val="center"/>
          </w:tcPr>
          <w:p w14:paraId="4EC89E2D" w14:textId="2BC3DA5C" w:rsidR="00212943" w:rsidRPr="00C158AB" w:rsidRDefault="00212943" w:rsidP="00C158AB">
            <w:pPr>
              <w:pStyle w:val="BodyText"/>
              <w:spacing w:before="1"/>
              <w:rPr>
                <w:b/>
                <w:sz w:val="22"/>
                <w:szCs w:val="22"/>
              </w:rPr>
            </w:pPr>
            <w:r w:rsidRPr="00C158AB">
              <w:rPr>
                <w:b/>
                <w:sz w:val="22"/>
                <w:szCs w:val="22"/>
              </w:rPr>
              <w:t xml:space="preserve">Date: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r>
      <w:tr w:rsidR="00212943" w14:paraId="40341440" w14:textId="77777777" w:rsidTr="005057BD">
        <w:trPr>
          <w:trHeight w:val="576"/>
          <w:jc w:val="center"/>
        </w:trPr>
        <w:tc>
          <w:tcPr>
            <w:tcW w:w="7015" w:type="dxa"/>
            <w:vAlign w:val="center"/>
          </w:tcPr>
          <w:p w14:paraId="3A9C3D73" w14:textId="77777777" w:rsidR="00364147" w:rsidRDefault="00212943" w:rsidP="00C158AB">
            <w:pPr>
              <w:pStyle w:val="BodyText"/>
              <w:spacing w:before="1"/>
              <w:rPr>
                <w:b/>
                <w:sz w:val="22"/>
                <w:szCs w:val="22"/>
              </w:rPr>
            </w:pPr>
            <w:r w:rsidRPr="00C158AB">
              <w:rPr>
                <w:b/>
                <w:sz w:val="22"/>
                <w:szCs w:val="22"/>
              </w:rPr>
              <w:t>Lender (or GLO Designated Representative’s) Signature:</w:t>
            </w:r>
          </w:p>
          <w:p w14:paraId="74742448" w14:textId="1A57EFEE" w:rsidR="00212943" w:rsidRPr="00212943" w:rsidRDefault="00212943" w:rsidP="00C158AB">
            <w:pPr>
              <w:pStyle w:val="BodyText"/>
              <w:spacing w:before="1"/>
              <w:rPr>
                <w:b/>
                <w:sz w:val="22"/>
                <w:szCs w:val="22"/>
              </w:rPr>
            </w:pPr>
            <w:r w:rsidRPr="00C158AB">
              <w:rPr>
                <w:b/>
                <w:sz w:val="22"/>
                <w:szCs w:val="22"/>
              </w:rPr>
              <w:t xml:space="preserve"> </w:t>
            </w:r>
            <w:r w:rsidRPr="00C158AB">
              <w:rPr>
                <w:b/>
                <w:sz w:val="22"/>
                <w:szCs w:val="22"/>
              </w:rPr>
              <w:fldChar w:fldCharType="begin">
                <w:ffData>
                  <w:name w:val="Text5"/>
                  <w:enabled/>
                  <w:calcOnExit w:val="0"/>
                  <w:statusText w:type="text" w:val="Draw Number"/>
                  <w:textInput/>
                </w:ffData>
              </w:fldChar>
            </w:r>
            <w:r w:rsidRPr="00C158AB">
              <w:rPr>
                <w:b/>
                <w:sz w:val="22"/>
                <w:szCs w:val="22"/>
              </w:rPr>
              <w:instrText xml:space="preserve"> FORMTEXT </w:instrText>
            </w:r>
            <w:r w:rsidRPr="00C158AB">
              <w:rPr>
                <w:b/>
                <w:sz w:val="22"/>
                <w:szCs w:val="22"/>
              </w:rPr>
            </w:r>
            <w:r w:rsidRPr="00C158AB">
              <w:rPr>
                <w:b/>
                <w:sz w:val="22"/>
                <w:szCs w:val="22"/>
              </w:rPr>
              <w:fldChar w:fldCharType="separate"/>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t> </w:t>
            </w:r>
            <w:r w:rsidRPr="00C158AB">
              <w:rPr>
                <w:b/>
                <w:sz w:val="22"/>
                <w:szCs w:val="22"/>
              </w:rPr>
              <w:fldChar w:fldCharType="end"/>
            </w:r>
          </w:p>
        </w:tc>
        <w:tc>
          <w:tcPr>
            <w:tcW w:w="4145" w:type="dxa"/>
            <w:vMerge/>
          </w:tcPr>
          <w:p w14:paraId="6754B20E" w14:textId="290E7C50" w:rsidR="00212943" w:rsidRPr="00C158AB" w:rsidRDefault="00212943">
            <w:pPr>
              <w:pStyle w:val="BodyText"/>
              <w:spacing w:before="1"/>
              <w:jc w:val="both"/>
              <w:rPr>
                <w:b/>
                <w:sz w:val="22"/>
                <w:szCs w:val="22"/>
              </w:rPr>
            </w:pPr>
          </w:p>
        </w:tc>
      </w:tr>
    </w:tbl>
    <w:p w14:paraId="62EBF3C5" w14:textId="77777777" w:rsidR="000120B5" w:rsidRDefault="000120B5" w:rsidP="00C158AB">
      <w:pPr>
        <w:pStyle w:val="BodyText"/>
        <w:spacing w:before="1"/>
        <w:jc w:val="both"/>
      </w:pPr>
    </w:p>
    <w:sectPr w:rsidR="000120B5" w:rsidSect="00A202C3">
      <w:footerReference w:type="default" r:id="rId13"/>
      <w:headerReference w:type="first" r:id="rId14"/>
      <w:footerReference w:type="first" r:id="rId15"/>
      <w:pgSz w:w="12240" w:h="15840"/>
      <w:pgMar w:top="1152" w:right="1325" w:bottom="1440" w:left="1325" w:header="288"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18C6A" w14:textId="77777777" w:rsidR="00095686" w:rsidRDefault="00095686">
      <w:r>
        <w:separator/>
      </w:r>
    </w:p>
  </w:endnote>
  <w:endnote w:type="continuationSeparator" w:id="0">
    <w:p w14:paraId="2AC4A350" w14:textId="77777777" w:rsidR="00095686" w:rsidRDefault="00095686">
      <w:r>
        <w:continuationSeparator/>
      </w:r>
    </w:p>
  </w:endnote>
  <w:endnote w:type="continuationNotice" w:id="1">
    <w:p w14:paraId="7CC335FB" w14:textId="77777777" w:rsidR="00095686" w:rsidRDefault="00095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2165A" w14:textId="25B19232" w:rsidR="00A202C3" w:rsidRPr="00654C2A" w:rsidRDefault="00AA3C83" w:rsidP="00C158AB">
    <w:pPr>
      <w:pStyle w:val="Footer"/>
      <w:tabs>
        <w:tab w:val="clear" w:pos="4680"/>
        <w:tab w:val="clear" w:pos="9360"/>
        <w:tab w:val="center" w:pos="5400"/>
        <w:tab w:val="right" w:pos="10800"/>
      </w:tabs>
      <w:ind w:left="-540" w:right="-310"/>
      <w:jc w:val="center"/>
      <w:rPr>
        <w:sz w:val="20"/>
        <w:szCs w:val="20"/>
      </w:rPr>
    </w:pPr>
    <w:r>
      <w:rPr>
        <w:sz w:val="20"/>
        <w:szCs w:val="20"/>
      </w:rPr>
      <w:t>Unsecured Forgivable Promissory Note</w:t>
    </w:r>
    <w:r w:rsidR="00A202C3" w:rsidRPr="00654C2A">
      <w:rPr>
        <w:sz w:val="20"/>
        <w:szCs w:val="20"/>
      </w:rPr>
      <w:tab/>
    </w:r>
    <w:r w:rsidR="00280110">
      <w:rPr>
        <w:sz w:val="20"/>
        <w:szCs w:val="20"/>
      </w:rPr>
      <w:t>February 2022</w:t>
    </w:r>
    <w:r w:rsidR="00A202C3" w:rsidRPr="00654C2A">
      <w:rPr>
        <w:sz w:val="20"/>
        <w:szCs w:val="20"/>
      </w:rPr>
      <w:tab/>
      <w:t xml:space="preserve">Page </w:t>
    </w:r>
    <w:r w:rsidR="00A202C3" w:rsidRPr="00654C2A">
      <w:rPr>
        <w:sz w:val="20"/>
        <w:szCs w:val="20"/>
      </w:rPr>
      <w:fldChar w:fldCharType="begin"/>
    </w:r>
    <w:r w:rsidR="00A202C3" w:rsidRPr="00654C2A">
      <w:rPr>
        <w:sz w:val="20"/>
        <w:szCs w:val="20"/>
      </w:rPr>
      <w:instrText xml:space="preserve"> PAGE   \* MERGEFORMAT </w:instrText>
    </w:r>
    <w:r w:rsidR="00A202C3" w:rsidRPr="00654C2A">
      <w:rPr>
        <w:sz w:val="20"/>
        <w:szCs w:val="20"/>
      </w:rPr>
      <w:fldChar w:fldCharType="separate"/>
    </w:r>
    <w:r w:rsidR="00A202C3">
      <w:rPr>
        <w:sz w:val="20"/>
        <w:szCs w:val="20"/>
      </w:rPr>
      <w:t>1</w:t>
    </w:r>
    <w:r w:rsidR="00A202C3" w:rsidRPr="00654C2A">
      <w:rPr>
        <w:noProof/>
        <w:sz w:val="20"/>
        <w:szCs w:val="20"/>
      </w:rPr>
      <w:fldChar w:fldCharType="end"/>
    </w:r>
    <w:r w:rsidR="00A202C3" w:rsidRPr="00654C2A">
      <w:rPr>
        <w:sz w:val="20"/>
        <w:szCs w:val="20"/>
      </w:rPr>
      <w:t xml:space="preserve"> of </w:t>
    </w:r>
    <w:r w:rsidR="007C7FCB">
      <w:rPr>
        <w:sz w:val="20"/>
        <w:szCs w:val="20"/>
      </w:rPr>
      <w:t>8</w:t>
    </w:r>
  </w:p>
  <w:p w14:paraId="40A06D69" w14:textId="77777777" w:rsidR="00A202C3" w:rsidRPr="0033157E" w:rsidRDefault="00A202C3" w:rsidP="00C158AB">
    <w:pPr>
      <w:pStyle w:val="Footer"/>
      <w:ind w:left="-540"/>
      <w:rPr>
        <w:sz w:val="8"/>
        <w:szCs w:val="8"/>
      </w:rPr>
    </w:pPr>
  </w:p>
  <w:p w14:paraId="65923281" w14:textId="77777777" w:rsidR="00A202C3" w:rsidRPr="00FA5122" w:rsidRDefault="00A202C3" w:rsidP="00C158AB">
    <w:pPr>
      <w:ind w:left="-540" w:right="-400"/>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0888FBDA" w14:textId="78D30C0C" w:rsidR="00237799" w:rsidRPr="00A202C3" w:rsidRDefault="00237799" w:rsidP="00A202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9CBE8" w14:textId="05598DD2" w:rsidR="006163D2" w:rsidRPr="00654C2A" w:rsidRDefault="00A202C3" w:rsidP="00C158AB">
    <w:pPr>
      <w:pStyle w:val="Footer"/>
      <w:tabs>
        <w:tab w:val="clear" w:pos="4680"/>
        <w:tab w:val="clear" w:pos="9360"/>
        <w:tab w:val="center" w:pos="5400"/>
        <w:tab w:val="right" w:pos="10800"/>
      </w:tabs>
      <w:ind w:left="-540" w:right="-400"/>
      <w:jc w:val="center"/>
      <w:rPr>
        <w:sz w:val="20"/>
        <w:szCs w:val="20"/>
      </w:rPr>
    </w:pPr>
    <w:r>
      <w:rPr>
        <w:sz w:val="20"/>
        <w:szCs w:val="20"/>
      </w:rPr>
      <w:t>Unsecured Forgivable Promissory Note</w:t>
    </w:r>
    <w:r w:rsidR="006163D2" w:rsidRPr="00654C2A">
      <w:rPr>
        <w:sz w:val="20"/>
        <w:szCs w:val="20"/>
      </w:rPr>
      <w:tab/>
    </w:r>
    <w:r w:rsidR="00280110">
      <w:rPr>
        <w:sz w:val="20"/>
        <w:szCs w:val="20"/>
      </w:rPr>
      <w:t>February 2022</w:t>
    </w:r>
    <w:r w:rsidR="006163D2" w:rsidRPr="00654C2A">
      <w:rPr>
        <w:sz w:val="20"/>
        <w:szCs w:val="20"/>
      </w:rPr>
      <w:tab/>
      <w:t xml:space="preserve">Page </w:t>
    </w:r>
    <w:r w:rsidR="006163D2" w:rsidRPr="00654C2A">
      <w:rPr>
        <w:sz w:val="20"/>
        <w:szCs w:val="20"/>
      </w:rPr>
      <w:fldChar w:fldCharType="begin"/>
    </w:r>
    <w:r w:rsidR="006163D2" w:rsidRPr="00654C2A">
      <w:rPr>
        <w:sz w:val="20"/>
        <w:szCs w:val="20"/>
      </w:rPr>
      <w:instrText xml:space="preserve"> PAGE   \* MERGEFORMAT </w:instrText>
    </w:r>
    <w:r w:rsidR="006163D2" w:rsidRPr="00654C2A">
      <w:rPr>
        <w:sz w:val="20"/>
        <w:szCs w:val="20"/>
      </w:rPr>
      <w:fldChar w:fldCharType="separate"/>
    </w:r>
    <w:r w:rsidR="006163D2">
      <w:rPr>
        <w:sz w:val="20"/>
        <w:szCs w:val="20"/>
      </w:rPr>
      <w:t>1</w:t>
    </w:r>
    <w:r w:rsidR="006163D2" w:rsidRPr="00654C2A">
      <w:rPr>
        <w:noProof/>
        <w:sz w:val="20"/>
        <w:szCs w:val="20"/>
      </w:rPr>
      <w:fldChar w:fldCharType="end"/>
    </w:r>
    <w:r w:rsidR="006163D2" w:rsidRPr="00654C2A">
      <w:rPr>
        <w:sz w:val="20"/>
        <w:szCs w:val="20"/>
      </w:rPr>
      <w:t xml:space="preserve"> of </w:t>
    </w:r>
    <w:r w:rsidR="007C7FCB">
      <w:rPr>
        <w:sz w:val="20"/>
        <w:szCs w:val="20"/>
      </w:rPr>
      <w:t>8</w:t>
    </w:r>
  </w:p>
  <w:p w14:paraId="36306CB5" w14:textId="77777777" w:rsidR="006163D2" w:rsidRPr="0033157E" w:rsidRDefault="006163D2" w:rsidP="00C158AB">
    <w:pPr>
      <w:pStyle w:val="Footer"/>
      <w:ind w:left="-540" w:right="-400"/>
      <w:rPr>
        <w:sz w:val="8"/>
        <w:szCs w:val="8"/>
      </w:rPr>
    </w:pPr>
  </w:p>
  <w:p w14:paraId="7AC72508" w14:textId="77777777" w:rsidR="006163D2" w:rsidRPr="00FA5122" w:rsidRDefault="006163D2" w:rsidP="00C158AB">
    <w:pPr>
      <w:ind w:left="-540" w:right="-400"/>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110FFD37" w14:textId="77777777" w:rsidR="00237799" w:rsidRDefault="00237799" w:rsidP="006A5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40397" w14:textId="77777777" w:rsidR="00095686" w:rsidRDefault="00095686">
      <w:r>
        <w:separator/>
      </w:r>
    </w:p>
  </w:footnote>
  <w:footnote w:type="continuationSeparator" w:id="0">
    <w:p w14:paraId="38F82513" w14:textId="77777777" w:rsidR="00095686" w:rsidRDefault="00095686">
      <w:r>
        <w:continuationSeparator/>
      </w:r>
    </w:p>
  </w:footnote>
  <w:footnote w:type="continuationNotice" w:id="1">
    <w:p w14:paraId="49C8CBBA" w14:textId="77777777" w:rsidR="00095686" w:rsidRDefault="000956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F646" w14:textId="716226C4" w:rsidR="00237799" w:rsidRDefault="006D23DD">
    <w:pPr>
      <w:pStyle w:val="Header"/>
    </w:pPr>
    <w:r w:rsidRPr="00201CE3">
      <w:rPr>
        <w:b/>
        <w:noProof/>
        <w:sz w:val="28"/>
        <w:szCs w:val="28"/>
      </w:rPr>
      <w:drawing>
        <wp:anchor distT="0" distB="0" distL="114300" distR="114300" simplePos="0" relativeHeight="251658240" behindDoc="0" locked="0" layoutInCell="1" allowOverlap="1" wp14:anchorId="080B5FE2" wp14:editId="56C737A0">
          <wp:simplePos x="0" y="0"/>
          <wp:positionH relativeFrom="column">
            <wp:posOffset>-288925</wp:posOffset>
          </wp:positionH>
          <wp:positionV relativeFrom="paragraph">
            <wp:posOffset>204470</wp:posOffset>
          </wp:positionV>
          <wp:extent cx="872197" cy="872197"/>
          <wp:effectExtent l="0" t="0" r="4445" b="4445"/>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72197" cy="872197"/>
                  </a:xfrm>
                  <a:prstGeom prst="rect">
                    <a:avLst/>
                  </a:prstGeom>
                </pic:spPr>
              </pic:pic>
            </a:graphicData>
          </a:graphic>
          <wp14:sizeRelH relativeFrom="margin">
            <wp14:pctWidth>0</wp14:pctWidth>
          </wp14:sizeRelH>
          <wp14:sizeRelV relativeFrom="margin">
            <wp14:pctHeight>0</wp14:pctHeight>
          </wp14:sizeRelV>
        </wp:anchor>
      </w:drawing>
    </w:r>
  </w:p>
  <w:p w14:paraId="08CE6F91" w14:textId="50A5B8D4" w:rsidR="00237799" w:rsidRDefault="00237799" w:rsidP="00D708FB">
    <w:pPr>
      <w:jc w:val="center"/>
      <w:rPr>
        <w:b/>
      </w:rPr>
    </w:pPr>
  </w:p>
  <w:p w14:paraId="4D6B69A7" w14:textId="033859A0" w:rsidR="00237799" w:rsidRPr="009E315A" w:rsidRDefault="00237799" w:rsidP="00C158AB">
    <w:pPr>
      <w:ind w:right="-670"/>
      <w:jc w:val="right"/>
      <w:rPr>
        <w:b/>
      </w:rPr>
    </w:pPr>
    <w:r w:rsidRPr="00A0746C">
      <w:rPr>
        <w:b/>
        <w:sz w:val="28"/>
        <w:szCs w:val="28"/>
      </w:rPr>
      <w:t>Texas General Land Office</w:t>
    </w:r>
  </w:p>
  <w:p w14:paraId="3FC4D6D1" w14:textId="77777777" w:rsidR="00237799" w:rsidRPr="00AB2DA4" w:rsidRDefault="00237799" w:rsidP="00C158AB">
    <w:pPr>
      <w:ind w:right="-670"/>
      <w:jc w:val="right"/>
      <w:rPr>
        <w:b/>
        <w:sz w:val="24"/>
        <w:szCs w:val="24"/>
      </w:rPr>
    </w:pPr>
    <w:r w:rsidRPr="00AB2DA4">
      <w:rPr>
        <w:b/>
        <w:sz w:val="24"/>
        <w:szCs w:val="24"/>
      </w:rPr>
      <w:t>Community Development and Revitalization</w:t>
    </w:r>
  </w:p>
  <w:p w14:paraId="708AA006" w14:textId="6CB77200" w:rsidR="00237799" w:rsidRDefault="00237799" w:rsidP="00C158AB">
    <w:pPr>
      <w:pStyle w:val="NoSpacing"/>
      <w:ind w:right="-670"/>
      <w:jc w:val="right"/>
      <w:outlineLvl w:val="0"/>
      <w:rPr>
        <w:rFonts w:ascii="Times New Roman" w:hAnsi="Times New Roman"/>
        <w:b/>
        <w:sz w:val="24"/>
        <w:szCs w:val="24"/>
      </w:rPr>
    </w:pPr>
    <w:r w:rsidRPr="00AB2DA4">
      <w:rPr>
        <w:rFonts w:ascii="Times New Roman" w:hAnsi="Times New Roman"/>
        <w:b/>
        <w:sz w:val="24"/>
        <w:szCs w:val="24"/>
      </w:rPr>
      <w:t>Unsecured Forgivable Promissory Note</w:t>
    </w:r>
    <w:r>
      <w:rPr>
        <w:rFonts w:ascii="Times New Roman" w:hAnsi="Times New Roman"/>
        <w:b/>
        <w:sz w:val="24"/>
        <w:szCs w:val="24"/>
      </w:rPr>
      <w:t xml:space="preserve"> – State-Run Program</w:t>
    </w:r>
  </w:p>
  <w:p w14:paraId="549D5DEA" w14:textId="78FFD37D" w:rsidR="008A7432" w:rsidRPr="00AB2DA4" w:rsidRDefault="008A7432" w:rsidP="00C158AB">
    <w:pPr>
      <w:pStyle w:val="NoSpacing"/>
      <w:ind w:right="-670"/>
      <w:jc w:val="right"/>
      <w:outlineLvl w:val="0"/>
      <w:rPr>
        <w:rFonts w:ascii="Times New Roman" w:hAnsi="Times New Roman"/>
        <w:b/>
        <w:sz w:val="24"/>
        <w:szCs w:val="24"/>
      </w:rPr>
    </w:pPr>
    <w:r>
      <w:rPr>
        <w:rFonts w:ascii="Times New Roman" w:hAnsi="Times New Roman"/>
        <w:b/>
        <w:sz w:val="24"/>
        <w:szCs w:val="24"/>
      </w:rPr>
      <w:t xml:space="preserve">Homeowner </w:t>
    </w:r>
    <w:r w:rsidR="0040438C">
      <w:rPr>
        <w:rFonts w:ascii="Times New Roman" w:hAnsi="Times New Roman"/>
        <w:b/>
        <w:sz w:val="24"/>
        <w:szCs w:val="24"/>
      </w:rPr>
      <w:t>Assistance</w:t>
    </w:r>
    <w:r>
      <w:rPr>
        <w:rFonts w:ascii="Times New Roman" w:hAnsi="Times New Roman"/>
        <w:b/>
        <w:sz w:val="24"/>
        <w:szCs w:val="24"/>
      </w:rPr>
      <w:t xml:space="preserve"> Program</w:t>
    </w:r>
    <w:r w:rsidR="0040438C">
      <w:rPr>
        <w:rFonts w:ascii="Times New Roman" w:hAnsi="Times New Roman"/>
        <w:b/>
        <w:sz w:val="24"/>
        <w:szCs w:val="24"/>
      </w:rPr>
      <w:t xml:space="preserve"> (“HAP”)</w:t>
    </w:r>
  </w:p>
  <w:p w14:paraId="61CDCEAD" w14:textId="77777777" w:rsidR="00237799" w:rsidRDefault="002377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D7FDA"/>
    <w:multiLevelType w:val="hybridMultilevel"/>
    <w:tmpl w:val="BC92CD38"/>
    <w:lvl w:ilvl="0" w:tplc="976C7FF8">
      <w:start w:val="1"/>
      <w:numFmt w:val="lowerLetter"/>
      <w:lvlText w:val="(%1)"/>
      <w:lvlJc w:val="left"/>
      <w:pPr>
        <w:ind w:left="100" w:hanging="333"/>
      </w:pPr>
      <w:rPr>
        <w:rFonts w:ascii="Times New Roman" w:eastAsia="Times New Roman" w:hAnsi="Times New Roman" w:cs="Times New Roman" w:hint="default"/>
        <w:spacing w:val="0"/>
        <w:w w:val="100"/>
        <w:sz w:val="24"/>
        <w:szCs w:val="24"/>
      </w:rPr>
    </w:lvl>
    <w:lvl w:ilvl="1" w:tplc="1E806020">
      <w:numFmt w:val="bullet"/>
      <w:lvlText w:val="•"/>
      <w:lvlJc w:val="left"/>
      <w:pPr>
        <w:ind w:left="1048" w:hanging="333"/>
      </w:pPr>
      <w:rPr>
        <w:rFonts w:hint="default"/>
      </w:rPr>
    </w:lvl>
    <w:lvl w:ilvl="2" w:tplc="31DC568C">
      <w:numFmt w:val="bullet"/>
      <w:lvlText w:val="•"/>
      <w:lvlJc w:val="left"/>
      <w:pPr>
        <w:ind w:left="1996" w:hanging="333"/>
      </w:pPr>
      <w:rPr>
        <w:rFonts w:hint="default"/>
      </w:rPr>
    </w:lvl>
    <w:lvl w:ilvl="3" w:tplc="C6CCF78C">
      <w:numFmt w:val="bullet"/>
      <w:lvlText w:val="•"/>
      <w:lvlJc w:val="left"/>
      <w:pPr>
        <w:ind w:left="2944" w:hanging="333"/>
      </w:pPr>
      <w:rPr>
        <w:rFonts w:hint="default"/>
      </w:rPr>
    </w:lvl>
    <w:lvl w:ilvl="4" w:tplc="6ABE91F0">
      <w:numFmt w:val="bullet"/>
      <w:lvlText w:val="•"/>
      <w:lvlJc w:val="left"/>
      <w:pPr>
        <w:ind w:left="3892" w:hanging="333"/>
      </w:pPr>
      <w:rPr>
        <w:rFonts w:hint="default"/>
      </w:rPr>
    </w:lvl>
    <w:lvl w:ilvl="5" w:tplc="08FABD78">
      <w:numFmt w:val="bullet"/>
      <w:lvlText w:val="•"/>
      <w:lvlJc w:val="left"/>
      <w:pPr>
        <w:ind w:left="4840" w:hanging="333"/>
      </w:pPr>
      <w:rPr>
        <w:rFonts w:hint="default"/>
      </w:rPr>
    </w:lvl>
    <w:lvl w:ilvl="6" w:tplc="3CB68128">
      <w:numFmt w:val="bullet"/>
      <w:lvlText w:val="•"/>
      <w:lvlJc w:val="left"/>
      <w:pPr>
        <w:ind w:left="5788" w:hanging="333"/>
      </w:pPr>
      <w:rPr>
        <w:rFonts w:hint="default"/>
      </w:rPr>
    </w:lvl>
    <w:lvl w:ilvl="7" w:tplc="545A87F6">
      <w:numFmt w:val="bullet"/>
      <w:lvlText w:val="•"/>
      <w:lvlJc w:val="left"/>
      <w:pPr>
        <w:ind w:left="6736" w:hanging="333"/>
      </w:pPr>
      <w:rPr>
        <w:rFonts w:hint="default"/>
      </w:rPr>
    </w:lvl>
    <w:lvl w:ilvl="8" w:tplc="8ACAC880">
      <w:numFmt w:val="bullet"/>
      <w:lvlText w:val="•"/>
      <w:lvlJc w:val="left"/>
      <w:pPr>
        <w:ind w:left="7684" w:hanging="333"/>
      </w:pPr>
      <w:rPr>
        <w:rFonts w:hint="default"/>
      </w:rPr>
    </w:lvl>
  </w:abstractNum>
  <w:abstractNum w:abstractNumId="1" w15:restartNumberingAfterBreak="0">
    <w:nsid w:val="25613D1E"/>
    <w:multiLevelType w:val="hybridMultilevel"/>
    <w:tmpl w:val="95D8079A"/>
    <w:lvl w:ilvl="0" w:tplc="E7D0A230">
      <w:start w:val="1"/>
      <w:numFmt w:val="upperLetter"/>
      <w:lvlText w:val="%1."/>
      <w:lvlJc w:val="left"/>
      <w:pPr>
        <w:ind w:left="108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F97E9A"/>
    <w:multiLevelType w:val="hybridMultilevel"/>
    <w:tmpl w:val="6F9ADB12"/>
    <w:lvl w:ilvl="0" w:tplc="FD56706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AD7B96"/>
    <w:multiLevelType w:val="hybridMultilevel"/>
    <w:tmpl w:val="9134FF74"/>
    <w:lvl w:ilvl="0" w:tplc="9E62BD1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755DD0"/>
    <w:multiLevelType w:val="hybridMultilevel"/>
    <w:tmpl w:val="B03C652A"/>
    <w:lvl w:ilvl="0" w:tplc="6BEA8DEA">
      <w:start w:val="1"/>
      <w:numFmt w:val="decimal"/>
      <w:lvlText w:val="%1)"/>
      <w:lvlJc w:val="left"/>
      <w:pPr>
        <w:ind w:left="100" w:hanging="299"/>
      </w:pPr>
      <w:rPr>
        <w:rFonts w:hint="default"/>
        <w:w w:val="100"/>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5" w15:restartNumberingAfterBreak="0">
    <w:nsid w:val="3F720C49"/>
    <w:multiLevelType w:val="hybridMultilevel"/>
    <w:tmpl w:val="07F25DEE"/>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D2709AB"/>
    <w:multiLevelType w:val="hybridMultilevel"/>
    <w:tmpl w:val="19AEA3CA"/>
    <w:lvl w:ilvl="0" w:tplc="87E283E4">
      <w:start w:val="1"/>
      <w:numFmt w:val="lowerLetter"/>
      <w:lvlText w:val="(%1)"/>
      <w:lvlJc w:val="left"/>
      <w:pPr>
        <w:ind w:left="360" w:hanging="360"/>
      </w:pPr>
      <w:rPr>
        <w:rFonts w:hint="default"/>
        <w:b w:val="0"/>
        <w:bCs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4D2E17BA"/>
    <w:multiLevelType w:val="hybridMultilevel"/>
    <w:tmpl w:val="DB84D08A"/>
    <w:lvl w:ilvl="0" w:tplc="7A7A1942">
      <w:start w:val="1"/>
      <w:numFmt w:val="lowerLetter"/>
      <w:lvlText w:val="(%1)"/>
      <w:lvlJc w:val="left"/>
      <w:pPr>
        <w:ind w:left="460" w:hanging="360"/>
      </w:pPr>
      <w:rPr>
        <w:rFonts w:hint="default"/>
      </w:rPr>
    </w:lvl>
    <w:lvl w:ilvl="1" w:tplc="0409000F">
      <w:start w:val="1"/>
      <w:numFmt w:val="decimal"/>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5D43237D"/>
    <w:multiLevelType w:val="hybridMultilevel"/>
    <w:tmpl w:val="6038CECC"/>
    <w:lvl w:ilvl="0" w:tplc="7A7A1942">
      <w:start w:val="1"/>
      <w:numFmt w:val="lowerLetter"/>
      <w:lvlText w:val="(%1)"/>
      <w:lvlJc w:val="left"/>
      <w:pPr>
        <w:ind w:left="460" w:hanging="360"/>
      </w:pPr>
      <w:rPr>
        <w:rFonts w:hint="default"/>
      </w:rPr>
    </w:lvl>
    <w:lvl w:ilvl="1" w:tplc="04090011">
      <w:start w:val="1"/>
      <w:numFmt w:val="decimal"/>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9" w15:restartNumberingAfterBreak="0">
    <w:nsid w:val="5E8E332D"/>
    <w:multiLevelType w:val="hybridMultilevel"/>
    <w:tmpl w:val="1E0E55DC"/>
    <w:lvl w:ilvl="0" w:tplc="72801C4A">
      <w:start w:val="1"/>
      <w:numFmt w:val="lowerRoman"/>
      <w:lvlText w:val="(%1)"/>
      <w:lvlJc w:val="left"/>
      <w:pPr>
        <w:ind w:left="100" w:hanging="299"/>
      </w:pPr>
      <w:rPr>
        <w:rFonts w:ascii="Times New Roman" w:eastAsia="Times New Roman" w:hAnsi="Times New Roman" w:cs="Times New Roman"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10" w15:restartNumberingAfterBreak="0">
    <w:nsid w:val="6E255EE4"/>
    <w:multiLevelType w:val="hybridMultilevel"/>
    <w:tmpl w:val="5BD8D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C03632"/>
    <w:multiLevelType w:val="hybridMultilevel"/>
    <w:tmpl w:val="61AEBC82"/>
    <w:lvl w:ilvl="0" w:tplc="FE1AEB10">
      <w:start w:val="1"/>
      <w:numFmt w:val="lowerLetter"/>
      <w:lvlText w:val="(%1)"/>
      <w:lvlJc w:val="left"/>
      <w:pPr>
        <w:ind w:left="3165" w:hanging="360"/>
      </w:pPr>
      <w:rPr>
        <w:rFonts w:hint="default"/>
      </w:rPr>
    </w:lvl>
    <w:lvl w:ilvl="1" w:tplc="04090019" w:tentative="1">
      <w:start w:val="1"/>
      <w:numFmt w:val="lowerLetter"/>
      <w:lvlText w:val="%2."/>
      <w:lvlJc w:val="left"/>
      <w:pPr>
        <w:ind w:left="3885" w:hanging="360"/>
      </w:pPr>
    </w:lvl>
    <w:lvl w:ilvl="2" w:tplc="0409001B" w:tentative="1">
      <w:start w:val="1"/>
      <w:numFmt w:val="lowerRoman"/>
      <w:lvlText w:val="%3."/>
      <w:lvlJc w:val="right"/>
      <w:pPr>
        <w:ind w:left="4605" w:hanging="180"/>
      </w:pPr>
    </w:lvl>
    <w:lvl w:ilvl="3" w:tplc="0409000F" w:tentative="1">
      <w:start w:val="1"/>
      <w:numFmt w:val="decimal"/>
      <w:lvlText w:val="%4."/>
      <w:lvlJc w:val="left"/>
      <w:pPr>
        <w:ind w:left="5325" w:hanging="360"/>
      </w:pPr>
    </w:lvl>
    <w:lvl w:ilvl="4" w:tplc="04090019" w:tentative="1">
      <w:start w:val="1"/>
      <w:numFmt w:val="lowerLetter"/>
      <w:lvlText w:val="%5."/>
      <w:lvlJc w:val="left"/>
      <w:pPr>
        <w:ind w:left="6045" w:hanging="360"/>
      </w:pPr>
    </w:lvl>
    <w:lvl w:ilvl="5" w:tplc="0409001B" w:tentative="1">
      <w:start w:val="1"/>
      <w:numFmt w:val="lowerRoman"/>
      <w:lvlText w:val="%6."/>
      <w:lvlJc w:val="right"/>
      <w:pPr>
        <w:ind w:left="6765" w:hanging="180"/>
      </w:pPr>
    </w:lvl>
    <w:lvl w:ilvl="6" w:tplc="0409000F" w:tentative="1">
      <w:start w:val="1"/>
      <w:numFmt w:val="decimal"/>
      <w:lvlText w:val="%7."/>
      <w:lvlJc w:val="left"/>
      <w:pPr>
        <w:ind w:left="7485" w:hanging="360"/>
      </w:pPr>
    </w:lvl>
    <w:lvl w:ilvl="7" w:tplc="04090019" w:tentative="1">
      <w:start w:val="1"/>
      <w:numFmt w:val="lowerLetter"/>
      <w:lvlText w:val="%8."/>
      <w:lvlJc w:val="left"/>
      <w:pPr>
        <w:ind w:left="8205" w:hanging="360"/>
      </w:pPr>
    </w:lvl>
    <w:lvl w:ilvl="8" w:tplc="0409001B" w:tentative="1">
      <w:start w:val="1"/>
      <w:numFmt w:val="lowerRoman"/>
      <w:lvlText w:val="%9."/>
      <w:lvlJc w:val="right"/>
      <w:pPr>
        <w:ind w:left="8925" w:hanging="180"/>
      </w:pPr>
    </w:lvl>
  </w:abstractNum>
  <w:abstractNum w:abstractNumId="12" w15:restartNumberingAfterBreak="0">
    <w:nsid w:val="725C7694"/>
    <w:multiLevelType w:val="hybridMultilevel"/>
    <w:tmpl w:val="7FC04CB2"/>
    <w:lvl w:ilvl="0" w:tplc="7A7A194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BC115F"/>
    <w:multiLevelType w:val="hybridMultilevel"/>
    <w:tmpl w:val="5C5CCE74"/>
    <w:lvl w:ilvl="0" w:tplc="6232A96E">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9"/>
  </w:num>
  <w:num w:numId="2">
    <w:abstractNumId w:val="0"/>
  </w:num>
  <w:num w:numId="3">
    <w:abstractNumId w:val="4"/>
  </w:num>
  <w:num w:numId="4">
    <w:abstractNumId w:val="13"/>
  </w:num>
  <w:num w:numId="5">
    <w:abstractNumId w:val="11"/>
  </w:num>
  <w:num w:numId="6">
    <w:abstractNumId w:val="6"/>
  </w:num>
  <w:num w:numId="7">
    <w:abstractNumId w:val="2"/>
  </w:num>
  <w:num w:numId="8">
    <w:abstractNumId w:val="7"/>
  </w:num>
  <w:num w:numId="9">
    <w:abstractNumId w:val="12"/>
  </w:num>
  <w:num w:numId="10">
    <w:abstractNumId w:val="1"/>
  </w:num>
  <w:num w:numId="11">
    <w:abstractNumId w:val="10"/>
  </w:num>
  <w:num w:numId="12">
    <w:abstractNumId w:val="3"/>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ocumentProtection w:edit="forms" w:enforcement="1" w:cryptProviderType="rsaAES" w:cryptAlgorithmClass="hash" w:cryptAlgorithmType="typeAny" w:cryptAlgorithmSid="14" w:cryptSpinCount="100000" w:hash="qdN6S1t/Frtu/FNYA/Nsy9bCGHP0pPa30xh7TKYmLYcPQBts8rc1P8HuSrQ1mhf/Ds+rM3Yw3Kv2x4h3wYqw6g==" w:salt="rcY/Z7OOkrdPi0pRdPmTgw=="/>
  <w:defaultTabStop w:val="720"/>
  <w:drawingGridHorizontalSpacing w:val="110"/>
  <w:drawingGridVerticalSpacing w:val="140"/>
  <w:displayHorizontalDrawingGridEvery w:val="2"/>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TEyMzC2MLI0MTVX0lEKTi0uzszPAykwrAUA9e5E9SwAAAA="/>
  </w:docVars>
  <w:rsids>
    <w:rsidRoot w:val="004E5DA1"/>
    <w:rsid w:val="000015D4"/>
    <w:rsid w:val="00001B85"/>
    <w:rsid w:val="0000218F"/>
    <w:rsid w:val="000021F3"/>
    <w:rsid w:val="00002BB5"/>
    <w:rsid w:val="000055F1"/>
    <w:rsid w:val="00006252"/>
    <w:rsid w:val="00007483"/>
    <w:rsid w:val="000101E0"/>
    <w:rsid w:val="0001068D"/>
    <w:rsid w:val="00011071"/>
    <w:rsid w:val="000120B5"/>
    <w:rsid w:val="00012AC3"/>
    <w:rsid w:val="00012D0C"/>
    <w:rsid w:val="00012DA2"/>
    <w:rsid w:val="00013A82"/>
    <w:rsid w:val="00014C1B"/>
    <w:rsid w:val="00015FD8"/>
    <w:rsid w:val="00016F5B"/>
    <w:rsid w:val="000171D9"/>
    <w:rsid w:val="00017A2D"/>
    <w:rsid w:val="00020ADF"/>
    <w:rsid w:val="00021367"/>
    <w:rsid w:val="000218D5"/>
    <w:rsid w:val="000226C4"/>
    <w:rsid w:val="00023A00"/>
    <w:rsid w:val="00026D59"/>
    <w:rsid w:val="00027352"/>
    <w:rsid w:val="00031897"/>
    <w:rsid w:val="00033459"/>
    <w:rsid w:val="00033DA6"/>
    <w:rsid w:val="00035791"/>
    <w:rsid w:val="00037F68"/>
    <w:rsid w:val="00040542"/>
    <w:rsid w:val="000431F0"/>
    <w:rsid w:val="000435DA"/>
    <w:rsid w:val="00043701"/>
    <w:rsid w:val="0004435C"/>
    <w:rsid w:val="000446B4"/>
    <w:rsid w:val="00044B4D"/>
    <w:rsid w:val="00045E9F"/>
    <w:rsid w:val="00047670"/>
    <w:rsid w:val="00051B6A"/>
    <w:rsid w:val="00053087"/>
    <w:rsid w:val="00053B49"/>
    <w:rsid w:val="00054601"/>
    <w:rsid w:val="00054C82"/>
    <w:rsid w:val="000554FA"/>
    <w:rsid w:val="0006362C"/>
    <w:rsid w:val="0006404F"/>
    <w:rsid w:val="000647CF"/>
    <w:rsid w:val="000672B4"/>
    <w:rsid w:val="00067EF5"/>
    <w:rsid w:val="00071134"/>
    <w:rsid w:val="00071190"/>
    <w:rsid w:val="00072011"/>
    <w:rsid w:val="00072C94"/>
    <w:rsid w:val="000807D3"/>
    <w:rsid w:val="000824D9"/>
    <w:rsid w:val="000866DE"/>
    <w:rsid w:val="000911EA"/>
    <w:rsid w:val="00091483"/>
    <w:rsid w:val="00092409"/>
    <w:rsid w:val="00095686"/>
    <w:rsid w:val="00096452"/>
    <w:rsid w:val="00096829"/>
    <w:rsid w:val="00096C7C"/>
    <w:rsid w:val="00096CE4"/>
    <w:rsid w:val="000A1BCC"/>
    <w:rsid w:val="000A3827"/>
    <w:rsid w:val="000A581E"/>
    <w:rsid w:val="000A6D93"/>
    <w:rsid w:val="000B0AF6"/>
    <w:rsid w:val="000B0D49"/>
    <w:rsid w:val="000B4484"/>
    <w:rsid w:val="000B5818"/>
    <w:rsid w:val="000B5E8F"/>
    <w:rsid w:val="000B642E"/>
    <w:rsid w:val="000B7A22"/>
    <w:rsid w:val="000C1323"/>
    <w:rsid w:val="000C19FE"/>
    <w:rsid w:val="000C1D4F"/>
    <w:rsid w:val="000C2A8A"/>
    <w:rsid w:val="000C2D71"/>
    <w:rsid w:val="000C2FF1"/>
    <w:rsid w:val="000C3536"/>
    <w:rsid w:val="000C4E1E"/>
    <w:rsid w:val="000C57D4"/>
    <w:rsid w:val="000D33A4"/>
    <w:rsid w:val="000D3414"/>
    <w:rsid w:val="000E01F8"/>
    <w:rsid w:val="000E1136"/>
    <w:rsid w:val="000E137D"/>
    <w:rsid w:val="000E3508"/>
    <w:rsid w:val="000E3A3F"/>
    <w:rsid w:val="000E3EC0"/>
    <w:rsid w:val="000E532A"/>
    <w:rsid w:val="000E534A"/>
    <w:rsid w:val="000E621F"/>
    <w:rsid w:val="000E747C"/>
    <w:rsid w:val="000F0C6D"/>
    <w:rsid w:val="000F2F24"/>
    <w:rsid w:val="000F52C6"/>
    <w:rsid w:val="000F7B25"/>
    <w:rsid w:val="000F7FC9"/>
    <w:rsid w:val="00100043"/>
    <w:rsid w:val="00101403"/>
    <w:rsid w:val="00101A92"/>
    <w:rsid w:val="00102993"/>
    <w:rsid w:val="00104E16"/>
    <w:rsid w:val="00107659"/>
    <w:rsid w:val="00107A55"/>
    <w:rsid w:val="0011028E"/>
    <w:rsid w:val="001103C5"/>
    <w:rsid w:val="00112DD5"/>
    <w:rsid w:val="00114B0D"/>
    <w:rsid w:val="001152D6"/>
    <w:rsid w:val="00115EBE"/>
    <w:rsid w:val="001167B1"/>
    <w:rsid w:val="00117AAE"/>
    <w:rsid w:val="00120939"/>
    <w:rsid w:val="00121AEF"/>
    <w:rsid w:val="001224DA"/>
    <w:rsid w:val="00122721"/>
    <w:rsid w:val="00122D63"/>
    <w:rsid w:val="0012474C"/>
    <w:rsid w:val="00124E48"/>
    <w:rsid w:val="00126B2B"/>
    <w:rsid w:val="00127727"/>
    <w:rsid w:val="00127D15"/>
    <w:rsid w:val="00130315"/>
    <w:rsid w:val="001308EF"/>
    <w:rsid w:val="0013161D"/>
    <w:rsid w:val="00133322"/>
    <w:rsid w:val="00133560"/>
    <w:rsid w:val="00134341"/>
    <w:rsid w:val="00134889"/>
    <w:rsid w:val="0013534F"/>
    <w:rsid w:val="001358E2"/>
    <w:rsid w:val="001411E3"/>
    <w:rsid w:val="00141BB4"/>
    <w:rsid w:val="001458D9"/>
    <w:rsid w:val="00146299"/>
    <w:rsid w:val="00147B90"/>
    <w:rsid w:val="00150736"/>
    <w:rsid w:val="00150AC5"/>
    <w:rsid w:val="00151C31"/>
    <w:rsid w:val="001524BA"/>
    <w:rsid w:val="001549F6"/>
    <w:rsid w:val="00154B23"/>
    <w:rsid w:val="00155A86"/>
    <w:rsid w:val="00156FC9"/>
    <w:rsid w:val="00160AA7"/>
    <w:rsid w:val="0016108F"/>
    <w:rsid w:val="001622CC"/>
    <w:rsid w:val="001628E2"/>
    <w:rsid w:val="00162D51"/>
    <w:rsid w:val="0016382C"/>
    <w:rsid w:val="00163D6A"/>
    <w:rsid w:val="0016534F"/>
    <w:rsid w:val="00165E0F"/>
    <w:rsid w:val="001673D3"/>
    <w:rsid w:val="00167FB6"/>
    <w:rsid w:val="00170E68"/>
    <w:rsid w:val="0017146B"/>
    <w:rsid w:val="00172F92"/>
    <w:rsid w:val="0017359E"/>
    <w:rsid w:val="00177AD6"/>
    <w:rsid w:val="0018060F"/>
    <w:rsid w:val="0018105D"/>
    <w:rsid w:val="00183C8F"/>
    <w:rsid w:val="00184417"/>
    <w:rsid w:val="00185970"/>
    <w:rsid w:val="00186DED"/>
    <w:rsid w:val="00187F4E"/>
    <w:rsid w:val="00190D24"/>
    <w:rsid w:val="0019203E"/>
    <w:rsid w:val="00194303"/>
    <w:rsid w:val="00197300"/>
    <w:rsid w:val="00197545"/>
    <w:rsid w:val="00197835"/>
    <w:rsid w:val="001A30B1"/>
    <w:rsid w:val="001A3F79"/>
    <w:rsid w:val="001A7210"/>
    <w:rsid w:val="001A768D"/>
    <w:rsid w:val="001B118C"/>
    <w:rsid w:val="001B2C4C"/>
    <w:rsid w:val="001B3E48"/>
    <w:rsid w:val="001B6369"/>
    <w:rsid w:val="001C168D"/>
    <w:rsid w:val="001C1DFC"/>
    <w:rsid w:val="001C29FC"/>
    <w:rsid w:val="001C5073"/>
    <w:rsid w:val="001C59F4"/>
    <w:rsid w:val="001C6252"/>
    <w:rsid w:val="001C7DA6"/>
    <w:rsid w:val="001D1D52"/>
    <w:rsid w:val="001D4CC7"/>
    <w:rsid w:val="001D5FC4"/>
    <w:rsid w:val="001E181D"/>
    <w:rsid w:val="001E1DE2"/>
    <w:rsid w:val="001E2971"/>
    <w:rsid w:val="001E2F99"/>
    <w:rsid w:val="001E31C1"/>
    <w:rsid w:val="001E34F6"/>
    <w:rsid w:val="001E395B"/>
    <w:rsid w:val="001E4002"/>
    <w:rsid w:val="001E440A"/>
    <w:rsid w:val="001E45F5"/>
    <w:rsid w:val="001E5DFE"/>
    <w:rsid w:val="001E625E"/>
    <w:rsid w:val="001E7DDE"/>
    <w:rsid w:val="001F0919"/>
    <w:rsid w:val="001F098B"/>
    <w:rsid w:val="001F0CC8"/>
    <w:rsid w:val="001F3D97"/>
    <w:rsid w:val="001F58D7"/>
    <w:rsid w:val="001F6D2B"/>
    <w:rsid w:val="001F7A2D"/>
    <w:rsid w:val="0020129C"/>
    <w:rsid w:val="00201FD9"/>
    <w:rsid w:val="00202A1E"/>
    <w:rsid w:val="00202D38"/>
    <w:rsid w:val="0020448F"/>
    <w:rsid w:val="00204E83"/>
    <w:rsid w:val="00210271"/>
    <w:rsid w:val="00210D0E"/>
    <w:rsid w:val="002110A8"/>
    <w:rsid w:val="00212943"/>
    <w:rsid w:val="00212D36"/>
    <w:rsid w:val="00213443"/>
    <w:rsid w:val="002134FE"/>
    <w:rsid w:val="00213FF9"/>
    <w:rsid w:val="00215F46"/>
    <w:rsid w:val="00217DEA"/>
    <w:rsid w:val="00220AC2"/>
    <w:rsid w:val="00223624"/>
    <w:rsid w:val="0022407D"/>
    <w:rsid w:val="00226154"/>
    <w:rsid w:val="00226310"/>
    <w:rsid w:val="0023655B"/>
    <w:rsid w:val="00236F7C"/>
    <w:rsid w:val="00237799"/>
    <w:rsid w:val="0024040C"/>
    <w:rsid w:val="00241353"/>
    <w:rsid w:val="00242E1A"/>
    <w:rsid w:val="00243D10"/>
    <w:rsid w:val="00244340"/>
    <w:rsid w:val="00246059"/>
    <w:rsid w:val="00246744"/>
    <w:rsid w:val="002504D0"/>
    <w:rsid w:val="002536C6"/>
    <w:rsid w:val="00253C1C"/>
    <w:rsid w:val="00254425"/>
    <w:rsid w:val="00255462"/>
    <w:rsid w:val="00260E28"/>
    <w:rsid w:val="002619ED"/>
    <w:rsid w:val="00261A6F"/>
    <w:rsid w:val="002625E9"/>
    <w:rsid w:val="002641D4"/>
    <w:rsid w:val="002647B5"/>
    <w:rsid w:val="00265406"/>
    <w:rsid w:val="0026564D"/>
    <w:rsid w:val="00270EA2"/>
    <w:rsid w:val="002726AE"/>
    <w:rsid w:val="00273244"/>
    <w:rsid w:val="00274B6F"/>
    <w:rsid w:val="00274BA7"/>
    <w:rsid w:val="00274C6F"/>
    <w:rsid w:val="00274EEE"/>
    <w:rsid w:val="002770EC"/>
    <w:rsid w:val="00280110"/>
    <w:rsid w:val="00281AE2"/>
    <w:rsid w:val="002821D7"/>
    <w:rsid w:val="00283FBB"/>
    <w:rsid w:val="00284DB5"/>
    <w:rsid w:val="002869B0"/>
    <w:rsid w:val="002906B3"/>
    <w:rsid w:val="00290C66"/>
    <w:rsid w:val="00291963"/>
    <w:rsid w:val="00291A9D"/>
    <w:rsid w:val="002963F0"/>
    <w:rsid w:val="002A2194"/>
    <w:rsid w:val="002A2D37"/>
    <w:rsid w:val="002A435E"/>
    <w:rsid w:val="002A4993"/>
    <w:rsid w:val="002A6F13"/>
    <w:rsid w:val="002A7E5C"/>
    <w:rsid w:val="002A7F80"/>
    <w:rsid w:val="002B0AF0"/>
    <w:rsid w:val="002B389B"/>
    <w:rsid w:val="002B4BA9"/>
    <w:rsid w:val="002B5935"/>
    <w:rsid w:val="002B7577"/>
    <w:rsid w:val="002C0A07"/>
    <w:rsid w:val="002C12C5"/>
    <w:rsid w:val="002C2C6A"/>
    <w:rsid w:val="002C4B60"/>
    <w:rsid w:val="002C5305"/>
    <w:rsid w:val="002C5811"/>
    <w:rsid w:val="002C6896"/>
    <w:rsid w:val="002C6CEA"/>
    <w:rsid w:val="002C75A0"/>
    <w:rsid w:val="002C7A3B"/>
    <w:rsid w:val="002C7A7E"/>
    <w:rsid w:val="002D142F"/>
    <w:rsid w:val="002D1C17"/>
    <w:rsid w:val="002D43FF"/>
    <w:rsid w:val="002D4921"/>
    <w:rsid w:val="002D61FB"/>
    <w:rsid w:val="002D7D5A"/>
    <w:rsid w:val="002E0332"/>
    <w:rsid w:val="002E103C"/>
    <w:rsid w:val="002E3978"/>
    <w:rsid w:val="002E433E"/>
    <w:rsid w:val="002E4B3F"/>
    <w:rsid w:val="002E5F93"/>
    <w:rsid w:val="002E606A"/>
    <w:rsid w:val="002E6EC2"/>
    <w:rsid w:val="002F01A6"/>
    <w:rsid w:val="002F0CE1"/>
    <w:rsid w:val="002F0EFE"/>
    <w:rsid w:val="002F3FB7"/>
    <w:rsid w:val="002F5CD6"/>
    <w:rsid w:val="002F63BD"/>
    <w:rsid w:val="002F6873"/>
    <w:rsid w:val="002F6A28"/>
    <w:rsid w:val="002F74D2"/>
    <w:rsid w:val="002F74FB"/>
    <w:rsid w:val="002F7F84"/>
    <w:rsid w:val="003008A3"/>
    <w:rsid w:val="00302999"/>
    <w:rsid w:val="0030492E"/>
    <w:rsid w:val="00304FCC"/>
    <w:rsid w:val="00305CDE"/>
    <w:rsid w:val="00307146"/>
    <w:rsid w:val="0031012C"/>
    <w:rsid w:val="00314AE8"/>
    <w:rsid w:val="00315CDC"/>
    <w:rsid w:val="003171D3"/>
    <w:rsid w:val="00320745"/>
    <w:rsid w:val="0032176F"/>
    <w:rsid w:val="00322463"/>
    <w:rsid w:val="00323995"/>
    <w:rsid w:val="00326470"/>
    <w:rsid w:val="0032703C"/>
    <w:rsid w:val="00327066"/>
    <w:rsid w:val="00327155"/>
    <w:rsid w:val="00331628"/>
    <w:rsid w:val="00333F2E"/>
    <w:rsid w:val="003341CD"/>
    <w:rsid w:val="00334512"/>
    <w:rsid w:val="00334749"/>
    <w:rsid w:val="00335F19"/>
    <w:rsid w:val="00336CB6"/>
    <w:rsid w:val="003401D0"/>
    <w:rsid w:val="00341832"/>
    <w:rsid w:val="00342A1D"/>
    <w:rsid w:val="00344F24"/>
    <w:rsid w:val="00350470"/>
    <w:rsid w:val="00351C9E"/>
    <w:rsid w:val="00351E11"/>
    <w:rsid w:val="00352AD6"/>
    <w:rsid w:val="00355300"/>
    <w:rsid w:val="003602C0"/>
    <w:rsid w:val="00360E92"/>
    <w:rsid w:val="00361D9F"/>
    <w:rsid w:val="00364147"/>
    <w:rsid w:val="00365998"/>
    <w:rsid w:val="003664A5"/>
    <w:rsid w:val="00366DEC"/>
    <w:rsid w:val="003673FD"/>
    <w:rsid w:val="003700F8"/>
    <w:rsid w:val="003727B8"/>
    <w:rsid w:val="00372FF3"/>
    <w:rsid w:val="00374287"/>
    <w:rsid w:val="00374712"/>
    <w:rsid w:val="00375FFF"/>
    <w:rsid w:val="003763C0"/>
    <w:rsid w:val="0037697C"/>
    <w:rsid w:val="00381B7B"/>
    <w:rsid w:val="00383D43"/>
    <w:rsid w:val="00385493"/>
    <w:rsid w:val="00386253"/>
    <w:rsid w:val="00392CF7"/>
    <w:rsid w:val="00394D6A"/>
    <w:rsid w:val="00394DB9"/>
    <w:rsid w:val="003973BE"/>
    <w:rsid w:val="003A08E0"/>
    <w:rsid w:val="003A0E36"/>
    <w:rsid w:val="003A4686"/>
    <w:rsid w:val="003A7A55"/>
    <w:rsid w:val="003B3F05"/>
    <w:rsid w:val="003B3F8B"/>
    <w:rsid w:val="003B54DD"/>
    <w:rsid w:val="003B7D1A"/>
    <w:rsid w:val="003C0B54"/>
    <w:rsid w:val="003C12DE"/>
    <w:rsid w:val="003C1C9A"/>
    <w:rsid w:val="003C1CB4"/>
    <w:rsid w:val="003C2128"/>
    <w:rsid w:val="003C4AE1"/>
    <w:rsid w:val="003C5607"/>
    <w:rsid w:val="003C616C"/>
    <w:rsid w:val="003D1D60"/>
    <w:rsid w:val="003D4801"/>
    <w:rsid w:val="003D5748"/>
    <w:rsid w:val="003D6859"/>
    <w:rsid w:val="003D73BF"/>
    <w:rsid w:val="003D750A"/>
    <w:rsid w:val="003E3A35"/>
    <w:rsid w:val="003E539F"/>
    <w:rsid w:val="003E5D26"/>
    <w:rsid w:val="003F1B83"/>
    <w:rsid w:val="003F217A"/>
    <w:rsid w:val="003F2B09"/>
    <w:rsid w:val="003F41C0"/>
    <w:rsid w:val="003F5067"/>
    <w:rsid w:val="00401246"/>
    <w:rsid w:val="00403F74"/>
    <w:rsid w:val="0040438C"/>
    <w:rsid w:val="004079A9"/>
    <w:rsid w:val="00411ABC"/>
    <w:rsid w:val="004130C4"/>
    <w:rsid w:val="00414EF7"/>
    <w:rsid w:val="004163DE"/>
    <w:rsid w:val="0042029E"/>
    <w:rsid w:val="004224A5"/>
    <w:rsid w:val="00423346"/>
    <w:rsid w:val="0042341C"/>
    <w:rsid w:val="00424944"/>
    <w:rsid w:val="00425558"/>
    <w:rsid w:val="00426CDA"/>
    <w:rsid w:val="004272DE"/>
    <w:rsid w:val="00427A17"/>
    <w:rsid w:val="004311E3"/>
    <w:rsid w:val="0043134F"/>
    <w:rsid w:val="00434004"/>
    <w:rsid w:val="00434717"/>
    <w:rsid w:val="00434AB9"/>
    <w:rsid w:val="004353DB"/>
    <w:rsid w:val="0043606A"/>
    <w:rsid w:val="00436876"/>
    <w:rsid w:val="0043781B"/>
    <w:rsid w:val="00441964"/>
    <w:rsid w:val="00442772"/>
    <w:rsid w:val="0044342E"/>
    <w:rsid w:val="004449AF"/>
    <w:rsid w:val="00445C98"/>
    <w:rsid w:val="004477A4"/>
    <w:rsid w:val="00450B9F"/>
    <w:rsid w:val="00451FC6"/>
    <w:rsid w:val="00453819"/>
    <w:rsid w:val="00455411"/>
    <w:rsid w:val="004559CD"/>
    <w:rsid w:val="00455C2E"/>
    <w:rsid w:val="004566BB"/>
    <w:rsid w:val="00456AF9"/>
    <w:rsid w:val="00457276"/>
    <w:rsid w:val="0045744E"/>
    <w:rsid w:val="004579F8"/>
    <w:rsid w:val="00460428"/>
    <w:rsid w:val="004607C8"/>
    <w:rsid w:val="00461EE3"/>
    <w:rsid w:val="0046287E"/>
    <w:rsid w:val="00462F20"/>
    <w:rsid w:val="004640B1"/>
    <w:rsid w:val="00466476"/>
    <w:rsid w:val="004706C8"/>
    <w:rsid w:val="00470DCB"/>
    <w:rsid w:val="004720DD"/>
    <w:rsid w:val="004727A1"/>
    <w:rsid w:val="0047489E"/>
    <w:rsid w:val="0047541F"/>
    <w:rsid w:val="00475DB0"/>
    <w:rsid w:val="00480240"/>
    <w:rsid w:val="0048394D"/>
    <w:rsid w:val="0048521F"/>
    <w:rsid w:val="00486BE5"/>
    <w:rsid w:val="00486D3C"/>
    <w:rsid w:val="00487A76"/>
    <w:rsid w:val="00487CFF"/>
    <w:rsid w:val="004905CC"/>
    <w:rsid w:val="00490AEE"/>
    <w:rsid w:val="00490D96"/>
    <w:rsid w:val="00491E02"/>
    <w:rsid w:val="00492AB3"/>
    <w:rsid w:val="0049724C"/>
    <w:rsid w:val="004A154F"/>
    <w:rsid w:val="004A33BD"/>
    <w:rsid w:val="004A4BF2"/>
    <w:rsid w:val="004A5CFA"/>
    <w:rsid w:val="004A6524"/>
    <w:rsid w:val="004B0994"/>
    <w:rsid w:val="004B112F"/>
    <w:rsid w:val="004B3287"/>
    <w:rsid w:val="004B5378"/>
    <w:rsid w:val="004B58E2"/>
    <w:rsid w:val="004B6EBE"/>
    <w:rsid w:val="004B7243"/>
    <w:rsid w:val="004C0E1E"/>
    <w:rsid w:val="004C1EB6"/>
    <w:rsid w:val="004C3C92"/>
    <w:rsid w:val="004C3FBF"/>
    <w:rsid w:val="004C5393"/>
    <w:rsid w:val="004C642C"/>
    <w:rsid w:val="004C6D4C"/>
    <w:rsid w:val="004D28E1"/>
    <w:rsid w:val="004D6163"/>
    <w:rsid w:val="004D6CBD"/>
    <w:rsid w:val="004E29B4"/>
    <w:rsid w:val="004E318A"/>
    <w:rsid w:val="004E5DA1"/>
    <w:rsid w:val="004E663B"/>
    <w:rsid w:val="004E6973"/>
    <w:rsid w:val="004E6EB1"/>
    <w:rsid w:val="004E6F74"/>
    <w:rsid w:val="004E7817"/>
    <w:rsid w:val="004F0026"/>
    <w:rsid w:val="004F0298"/>
    <w:rsid w:val="004F0CD7"/>
    <w:rsid w:val="004F235E"/>
    <w:rsid w:val="004F2801"/>
    <w:rsid w:val="004F43A6"/>
    <w:rsid w:val="004F4A13"/>
    <w:rsid w:val="004F5067"/>
    <w:rsid w:val="004F61F1"/>
    <w:rsid w:val="004F6272"/>
    <w:rsid w:val="004F76CC"/>
    <w:rsid w:val="004F7D30"/>
    <w:rsid w:val="00501D12"/>
    <w:rsid w:val="0050204A"/>
    <w:rsid w:val="005020D9"/>
    <w:rsid w:val="005023AE"/>
    <w:rsid w:val="00503F78"/>
    <w:rsid w:val="005048B5"/>
    <w:rsid w:val="005057BD"/>
    <w:rsid w:val="0050587A"/>
    <w:rsid w:val="00505F0F"/>
    <w:rsid w:val="00507917"/>
    <w:rsid w:val="00507C3E"/>
    <w:rsid w:val="005110B6"/>
    <w:rsid w:val="00511DDA"/>
    <w:rsid w:val="00511F29"/>
    <w:rsid w:val="0051367A"/>
    <w:rsid w:val="00514B83"/>
    <w:rsid w:val="00515CE2"/>
    <w:rsid w:val="0052024E"/>
    <w:rsid w:val="0052202C"/>
    <w:rsid w:val="00522370"/>
    <w:rsid w:val="0052304E"/>
    <w:rsid w:val="005232AB"/>
    <w:rsid w:val="005232FB"/>
    <w:rsid w:val="005236E2"/>
    <w:rsid w:val="00524EA4"/>
    <w:rsid w:val="00525660"/>
    <w:rsid w:val="005260AE"/>
    <w:rsid w:val="005270C2"/>
    <w:rsid w:val="00527356"/>
    <w:rsid w:val="00527380"/>
    <w:rsid w:val="00530D9E"/>
    <w:rsid w:val="00531586"/>
    <w:rsid w:val="00533163"/>
    <w:rsid w:val="00536C5C"/>
    <w:rsid w:val="0053773D"/>
    <w:rsid w:val="00541DEC"/>
    <w:rsid w:val="005424D4"/>
    <w:rsid w:val="0054493A"/>
    <w:rsid w:val="00546815"/>
    <w:rsid w:val="00546E57"/>
    <w:rsid w:val="00550EBB"/>
    <w:rsid w:val="005518FA"/>
    <w:rsid w:val="0055204F"/>
    <w:rsid w:val="00553A79"/>
    <w:rsid w:val="0055508F"/>
    <w:rsid w:val="005553D2"/>
    <w:rsid w:val="00556BAE"/>
    <w:rsid w:val="00556C5F"/>
    <w:rsid w:val="00556E14"/>
    <w:rsid w:val="00557DD1"/>
    <w:rsid w:val="00561A13"/>
    <w:rsid w:val="00562BCF"/>
    <w:rsid w:val="0056307D"/>
    <w:rsid w:val="005634DC"/>
    <w:rsid w:val="00563793"/>
    <w:rsid w:val="00563839"/>
    <w:rsid w:val="0056540D"/>
    <w:rsid w:val="00571F1F"/>
    <w:rsid w:val="005767A1"/>
    <w:rsid w:val="005803FA"/>
    <w:rsid w:val="00581BC2"/>
    <w:rsid w:val="00583804"/>
    <w:rsid w:val="0058487D"/>
    <w:rsid w:val="005866C5"/>
    <w:rsid w:val="0058715D"/>
    <w:rsid w:val="00591BF4"/>
    <w:rsid w:val="005923A9"/>
    <w:rsid w:val="005925A4"/>
    <w:rsid w:val="00592E85"/>
    <w:rsid w:val="00595184"/>
    <w:rsid w:val="00595606"/>
    <w:rsid w:val="00595E5D"/>
    <w:rsid w:val="00596B15"/>
    <w:rsid w:val="00597597"/>
    <w:rsid w:val="005A1C8C"/>
    <w:rsid w:val="005A2BA7"/>
    <w:rsid w:val="005A5A7D"/>
    <w:rsid w:val="005A610B"/>
    <w:rsid w:val="005A6D82"/>
    <w:rsid w:val="005A7359"/>
    <w:rsid w:val="005B0114"/>
    <w:rsid w:val="005B0217"/>
    <w:rsid w:val="005B03C9"/>
    <w:rsid w:val="005B0E38"/>
    <w:rsid w:val="005B2369"/>
    <w:rsid w:val="005B2754"/>
    <w:rsid w:val="005B487D"/>
    <w:rsid w:val="005B55DA"/>
    <w:rsid w:val="005B56F6"/>
    <w:rsid w:val="005B7219"/>
    <w:rsid w:val="005B7505"/>
    <w:rsid w:val="005C1654"/>
    <w:rsid w:val="005C23FE"/>
    <w:rsid w:val="005C3160"/>
    <w:rsid w:val="005C43FD"/>
    <w:rsid w:val="005C52BB"/>
    <w:rsid w:val="005C62F1"/>
    <w:rsid w:val="005C7098"/>
    <w:rsid w:val="005C78D2"/>
    <w:rsid w:val="005D0389"/>
    <w:rsid w:val="005D053F"/>
    <w:rsid w:val="005D099C"/>
    <w:rsid w:val="005D241C"/>
    <w:rsid w:val="005D357F"/>
    <w:rsid w:val="005D4904"/>
    <w:rsid w:val="005D69B2"/>
    <w:rsid w:val="005D6EE3"/>
    <w:rsid w:val="005E0D7E"/>
    <w:rsid w:val="005E279C"/>
    <w:rsid w:val="005E28A4"/>
    <w:rsid w:val="005E5A74"/>
    <w:rsid w:val="005E5ECA"/>
    <w:rsid w:val="005E787B"/>
    <w:rsid w:val="005F0396"/>
    <w:rsid w:val="005F0E4E"/>
    <w:rsid w:val="005F25B2"/>
    <w:rsid w:val="005F2C2F"/>
    <w:rsid w:val="005F3762"/>
    <w:rsid w:val="005F4382"/>
    <w:rsid w:val="005F653A"/>
    <w:rsid w:val="0060119F"/>
    <w:rsid w:val="00602A64"/>
    <w:rsid w:val="00602C7C"/>
    <w:rsid w:val="006044BD"/>
    <w:rsid w:val="00607474"/>
    <w:rsid w:val="00610054"/>
    <w:rsid w:val="00610ED1"/>
    <w:rsid w:val="006115EA"/>
    <w:rsid w:val="00613D7A"/>
    <w:rsid w:val="0061443E"/>
    <w:rsid w:val="006154F1"/>
    <w:rsid w:val="006163D2"/>
    <w:rsid w:val="00616F73"/>
    <w:rsid w:val="00620773"/>
    <w:rsid w:val="00620C6B"/>
    <w:rsid w:val="00624F65"/>
    <w:rsid w:val="00625FCE"/>
    <w:rsid w:val="0062726D"/>
    <w:rsid w:val="006307DF"/>
    <w:rsid w:val="00632273"/>
    <w:rsid w:val="00633962"/>
    <w:rsid w:val="006358EC"/>
    <w:rsid w:val="00635ADC"/>
    <w:rsid w:val="00635DCB"/>
    <w:rsid w:val="006366E9"/>
    <w:rsid w:val="00637433"/>
    <w:rsid w:val="00637AD3"/>
    <w:rsid w:val="00637BA5"/>
    <w:rsid w:val="006402B6"/>
    <w:rsid w:val="006423DC"/>
    <w:rsid w:val="006438A5"/>
    <w:rsid w:val="00647A63"/>
    <w:rsid w:val="006515C1"/>
    <w:rsid w:val="00651CEF"/>
    <w:rsid w:val="00654E53"/>
    <w:rsid w:val="00657026"/>
    <w:rsid w:val="006576D4"/>
    <w:rsid w:val="00665E7E"/>
    <w:rsid w:val="00665FD1"/>
    <w:rsid w:val="00666702"/>
    <w:rsid w:val="00666B80"/>
    <w:rsid w:val="00670A89"/>
    <w:rsid w:val="006714B6"/>
    <w:rsid w:val="00671896"/>
    <w:rsid w:val="0067459A"/>
    <w:rsid w:val="00674B02"/>
    <w:rsid w:val="00675DD7"/>
    <w:rsid w:val="00677514"/>
    <w:rsid w:val="00677E71"/>
    <w:rsid w:val="006805E4"/>
    <w:rsid w:val="00681121"/>
    <w:rsid w:val="00682259"/>
    <w:rsid w:val="006831A0"/>
    <w:rsid w:val="00683682"/>
    <w:rsid w:val="00684E26"/>
    <w:rsid w:val="006862DD"/>
    <w:rsid w:val="006866CC"/>
    <w:rsid w:val="00693CDA"/>
    <w:rsid w:val="00694100"/>
    <w:rsid w:val="00694778"/>
    <w:rsid w:val="00697E1A"/>
    <w:rsid w:val="006A0794"/>
    <w:rsid w:val="006A1545"/>
    <w:rsid w:val="006A23B8"/>
    <w:rsid w:val="006A3309"/>
    <w:rsid w:val="006A44DA"/>
    <w:rsid w:val="006A47F9"/>
    <w:rsid w:val="006A5052"/>
    <w:rsid w:val="006A51D0"/>
    <w:rsid w:val="006A648D"/>
    <w:rsid w:val="006A6FAC"/>
    <w:rsid w:val="006A712F"/>
    <w:rsid w:val="006B09A3"/>
    <w:rsid w:val="006B0D47"/>
    <w:rsid w:val="006B21ED"/>
    <w:rsid w:val="006B21FA"/>
    <w:rsid w:val="006B2D3B"/>
    <w:rsid w:val="006B2D5D"/>
    <w:rsid w:val="006B2DE9"/>
    <w:rsid w:val="006B2FF6"/>
    <w:rsid w:val="006B3E08"/>
    <w:rsid w:val="006B4603"/>
    <w:rsid w:val="006B4759"/>
    <w:rsid w:val="006B4994"/>
    <w:rsid w:val="006B49EA"/>
    <w:rsid w:val="006B534F"/>
    <w:rsid w:val="006B65DC"/>
    <w:rsid w:val="006B7513"/>
    <w:rsid w:val="006C1576"/>
    <w:rsid w:val="006C16C3"/>
    <w:rsid w:val="006C1D6F"/>
    <w:rsid w:val="006C1E30"/>
    <w:rsid w:val="006C336D"/>
    <w:rsid w:val="006C3AA7"/>
    <w:rsid w:val="006C463B"/>
    <w:rsid w:val="006C524F"/>
    <w:rsid w:val="006C6F3A"/>
    <w:rsid w:val="006D23DD"/>
    <w:rsid w:val="006D3DCB"/>
    <w:rsid w:val="006D461D"/>
    <w:rsid w:val="006D4D84"/>
    <w:rsid w:val="006D5126"/>
    <w:rsid w:val="006D632A"/>
    <w:rsid w:val="006D65BB"/>
    <w:rsid w:val="006D7024"/>
    <w:rsid w:val="006E2627"/>
    <w:rsid w:val="006E4930"/>
    <w:rsid w:val="006E7933"/>
    <w:rsid w:val="006F366C"/>
    <w:rsid w:val="006F45EB"/>
    <w:rsid w:val="007029DC"/>
    <w:rsid w:val="00705103"/>
    <w:rsid w:val="007053F7"/>
    <w:rsid w:val="00706555"/>
    <w:rsid w:val="00706C77"/>
    <w:rsid w:val="007071EB"/>
    <w:rsid w:val="00707C4E"/>
    <w:rsid w:val="00711A6A"/>
    <w:rsid w:val="00711BDD"/>
    <w:rsid w:val="00712DDA"/>
    <w:rsid w:val="007156E2"/>
    <w:rsid w:val="007207A3"/>
    <w:rsid w:val="007227EF"/>
    <w:rsid w:val="00723A04"/>
    <w:rsid w:val="00725365"/>
    <w:rsid w:val="00725EC5"/>
    <w:rsid w:val="00730F57"/>
    <w:rsid w:val="007325B3"/>
    <w:rsid w:val="0073261D"/>
    <w:rsid w:val="00733351"/>
    <w:rsid w:val="00733837"/>
    <w:rsid w:val="007400B4"/>
    <w:rsid w:val="00740D4A"/>
    <w:rsid w:val="007414BE"/>
    <w:rsid w:val="007440D3"/>
    <w:rsid w:val="00745520"/>
    <w:rsid w:val="00745CE0"/>
    <w:rsid w:val="007461F7"/>
    <w:rsid w:val="00747D40"/>
    <w:rsid w:val="00750A67"/>
    <w:rsid w:val="007519CB"/>
    <w:rsid w:val="00751DC4"/>
    <w:rsid w:val="0075208D"/>
    <w:rsid w:val="007531E8"/>
    <w:rsid w:val="00753CE9"/>
    <w:rsid w:val="007549BE"/>
    <w:rsid w:val="00754DAE"/>
    <w:rsid w:val="00755595"/>
    <w:rsid w:val="00756398"/>
    <w:rsid w:val="00756D06"/>
    <w:rsid w:val="00757289"/>
    <w:rsid w:val="00760827"/>
    <w:rsid w:val="00760E9E"/>
    <w:rsid w:val="00762893"/>
    <w:rsid w:val="00762E9D"/>
    <w:rsid w:val="007631B1"/>
    <w:rsid w:val="00765913"/>
    <w:rsid w:val="00766A85"/>
    <w:rsid w:val="00767B12"/>
    <w:rsid w:val="00770E15"/>
    <w:rsid w:val="00772405"/>
    <w:rsid w:val="00772D76"/>
    <w:rsid w:val="00772F3B"/>
    <w:rsid w:val="00773B50"/>
    <w:rsid w:val="00774516"/>
    <w:rsid w:val="007747FE"/>
    <w:rsid w:val="0077480F"/>
    <w:rsid w:val="00774C8C"/>
    <w:rsid w:val="0077551F"/>
    <w:rsid w:val="00775CA5"/>
    <w:rsid w:val="007766E8"/>
    <w:rsid w:val="00777456"/>
    <w:rsid w:val="00777F77"/>
    <w:rsid w:val="0078110D"/>
    <w:rsid w:val="00781F65"/>
    <w:rsid w:val="00782B63"/>
    <w:rsid w:val="0078301F"/>
    <w:rsid w:val="00784294"/>
    <w:rsid w:val="00785E0C"/>
    <w:rsid w:val="0079115B"/>
    <w:rsid w:val="007915A1"/>
    <w:rsid w:val="007926BD"/>
    <w:rsid w:val="007A1E24"/>
    <w:rsid w:val="007A2F58"/>
    <w:rsid w:val="007A43E3"/>
    <w:rsid w:val="007A6558"/>
    <w:rsid w:val="007B078F"/>
    <w:rsid w:val="007B0DC2"/>
    <w:rsid w:val="007B1242"/>
    <w:rsid w:val="007B230D"/>
    <w:rsid w:val="007B27B1"/>
    <w:rsid w:val="007B31DE"/>
    <w:rsid w:val="007B62FB"/>
    <w:rsid w:val="007B7760"/>
    <w:rsid w:val="007B7B09"/>
    <w:rsid w:val="007C09AC"/>
    <w:rsid w:val="007C0CA3"/>
    <w:rsid w:val="007C285F"/>
    <w:rsid w:val="007C2AD7"/>
    <w:rsid w:val="007C32C9"/>
    <w:rsid w:val="007C5128"/>
    <w:rsid w:val="007C5321"/>
    <w:rsid w:val="007C5845"/>
    <w:rsid w:val="007C5CF6"/>
    <w:rsid w:val="007C73D6"/>
    <w:rsid w:val="007C7FCB"/>
    <w:rsid w:val="007D09E0"/>
    <w:rsid w:val="007D0D0C"/>
    <w:rsid w:val="007D0F07"/>
    <w:rsid w:val="007D1CB7"/>
    <w:rsid w:val="007D372E"/>
    <w:rsid w:val="007E0734"/>
    <w:rsid w:val="007E1654"/>
    <w:rsid w:val="007E2CD3"/>
    <w:rsid w:val="007E4720"/>
    <w:rsid w:val="007E5235"/>
    <w:rsid w:val="007E73F7"/>
    <w:rsid w:val="007F3134"/>
    <w:rsid w:val="007F3A09"/>
    <w:rsid w:val="007F4444"/>
    <w:rsid w:val="007F6825"/>
    <w:rsid w:val="007F70E7"/>
    <w:rsid w:val="007F7371"/>
    <w:rsid w:val="00800596"/>
    <w:rsid w:val="008031DB"/>
    <w:rsid w:val="008042D8"/>
    <w:rsid w:val="0080431A"/>
    <w:rsid w:val="008063C9"/>
    <w:rsid w:val="008068AB"/>
    <w:rsid w:val="00810DA3"/>
    <w:rsid w:val="0081254C"/>
    <w:rsid w:val="00812E75"/>
    <w:rsid w:val="00814F85"/>
    <w:rsid w:val="00815121"/>
    <w:rsid w:val="00816804"/>
    <w:rsid w:val="00820185"/>
    <w:rsid w:val="008208A3"/>
    <w:rsid w:val="00822564"/>
    <w:rsid w:val="00823332"/>
    <w:rsid w:val="008264A3"/>
    <w:rsid w:val="00830995"/>
    <w:rsid w:val="00832076"/>
    <w:rsid w:val="008329CF"/>
    <w:rsid w:val="00832B75"/>
    <w:rsid w:val="00832CB5"/>
    <w:rsid w:val="00835959"/>
    <w:rsid w:val="008374A9"/>
    <w:rsid w:val="00837AC8"/>
    <w:rsid w:val="00837C80"/>
    <w:rsid w:val="00841E8C"/>
    <w:rsid w:val="00842D53"/>
    <w:rsid w:val="00842D60"/>
    <w:rsid w:val="0084331B"/>
    <w:rsid w:val="00843B7F"/>
    <w:rsid w:val="0084589B"/>
    <w:rsid w:val="00850495"/>
    <w:rsid w:val="008522B8"/>
    <w:rsid w:val="00852E7D"/>
    <w:rsid w:val="00852FC8"/>
    <w:rsid w:val="008531E5"/>
    <w:rsid w:val="00854254"/>
    <w:rsid w:val="00854E8C"/>
    <w:rsid w:val="008550E6"/>
    <w:rsid w:val="00857119"/>
    <w:rsid w:val="008574C1"/>
    <w:rsid w:val="00860E43"/>
    <w:rsid w:val="0086332D"/>
    <w:rsid w:val="00864F3B"/>
    <w:rsid w:val="00866011"/>
    <w:rsid w:val="00872CC4"/>
    <w:rsid w:val="0087511C"/>
    <w:rsid w:val="0087568A"/>
    <w:rsid w:val="00875BEF"/>
    <w:rsid w:val="00875DF5"/>
    <w:rsid w:val="00876A2B"/>
    <w:rsid w:val="008777D0"/>
    <w:rsid w:val="00880166"/>
    <w:rsid w:val="008806A2"/>
    <w:rsid w:val="00881E59"/>
    <w:rsid w:val="00881FD2"/>
    <w:rsid w:val="0088202B"/>
    <w:rsid w:val="00882204"/>
    <w:rsid w:val="00882478"/>
    <w:rsid w:val="008829C4"/>
    <w:rsid w:val="0088329B"/>
    <w:rsid w:val="00883E13"/>
    <w:rsid w:val="00884B0F"/>
    <w:rsid w:val="0088623A"/>
    <w:rsid w:val="008865E4"/>
    <w:rsid w:val="00886EC0"/>
    <w:rsid w:val="00887F3B"/>
    <w:rsid w:val="00890540"/>
    <w:rsid w:val="00890821"/>
    <w:rsid w:val="00890FA1"/>
    <w:rsid w:val="0089188F"/>
    <w:rsid w:val="00893203"/>
    <w:rsid w:val="00893D18"/>
    <w:rsid w:val="00894A7F"/>
    <w:rsid w:val="00895BE4"/>
    <w:rsid w:val="008A169F"/>
    <w:rsid w:val="008A3891"/>
    <w:rsid w:val="008A4C53"/>
    <w:rsid w:val="008A55CC"/>
    <w:rsid w:val="008A6A26"/>
    <w:rsid w:val="008A6DC5"/>
    <w:rsid w:val="008A7432"/>
    <w:rsid w:val="008B3941"/>
    <w:rsid w:val="008B634B"/>
    <w:rsid w:val="008C004B"/>
    <w:rsid w:val="008C350B"/>
    <w:rsid w:val="008C5139"/>
    <w:rsid w:val="008C7AA9"/>
    <w:rsid w:val="008C7B5C"/>
    <w:rsid w:val="008D1262"/>
    <w:rsid w:val="008D14FC"/>
    <w:rsid w:val="008D1FC6"/>
    <w:rsid w:val="008D2325"/>
    <w:rsid w:val="008D2DB0"/>
    <w:rsid w:val="008D364A"/>
    <w:rsid w:val="008D36D7"/>
    <w:rsid w:val="008D446A"/>
    <w:rsid w:val="008D58CD"/>
    <w:rsid w:val="008D608A"/>
    <w:rsid w:val="008D6DA8"/>
    <w:rsid w:val="008D721D"/>
    <w:rsid w:val="008D75D9"/>
    <w:rsid w:val="008E02AB"/>
    <w:rsid w:val="008E0F8B"/>
    <w:rsid w:val="008E1592"/>
    <w:rsid w:val="008E1A86"/>
    <w:rsid w:val="008E1AD1"/>
    <w:rsid w:val="008E3473"/>
    <w:rsid w:val="008E4C37"/>
    <w:rsid w:val="008E5CB5"/>
    <w:rsid w:val="008E5DD2"/>
    <w:rsid w:val="008F0543"/>
    <w:rsid w:val="008F0723"/>
    <w:rsid w:val="008F21A8"/>
    <w:rsid w:val="008F2674"/>
    <w:rsid w:val="008F268B"/>
    <w:rsid w:val="008F4A68"/>
    <w:rsid w:val="008F5F03"/>
    <w:rsid w:val="008F6FEB"/>
    <w:rsid w:val="00900398"/>
    <w:rsid w:val="009014E3"/>
    <w:rsid w:val="0090218C"/>
    <w:rsid w:val="00912541"/>
    <w:rsid w:val="00912853"/>
    <w:rsid w:val="009133D5"/>
    <w:rsid w:val="00920538"/>
    <w:rsid w:val="009224DD"/>
    <w:rsid w:val="00922A59"/>
    <w:rsid w:val="00922F40"/>
    <w:rsid w:val="00923E77"/>
    <w:rsid w:val="0092450E"/>
    <w:rsid w:val="00924F4A"/>
    <w:rsid w:val="0092557A"/>
    <w:rsid w:val="00927CC1"/>
    <w:rsid w:val="0093076E"/>
    <w:rsid w:val="00933384"/>
    <w:rsid w:val="00934A14"/>
    <w:rsid w:val="00934D15"/>
    <w:rsid w:val="0093560C"/>
    <w:rsid w:val="009403A0"/>
    <w:rsid w:val="009413A7"/>
    <w:rsid w:val="0094268F"/>
    <w:rsid w:val="009426FB"/>
    <w:rsid w:val="00943E41"/>
    <w:rsid w:val="00946408"/>
    <w:rsid w:val="00946524"/>
    <w:rsid w:val="00946C58"/>
    <w:rsid w:val="009470E1"/>
    <w:rsid w:val="009472A5"/>
    <w:rsid w:val="0094747E"/>
    <w:rsid w:val="009478D8"/>
    <w:rsid w:val="00947A34"/>
    <w:rsid w:val="00950F2F"/>
    <w:rsid w:val="00951170"/>
    <w:rsid w:val="00954864"/>
    <w:rsid w:val="00954F8F"/>
    <w:rsid w:val="00955598"/>
    <w:rsid w:val="00961329"/>
    <w:rsid w:val="00962C1A"/>
    <w:rsid w:val="00967DC0"/>
    <w:rsid w:val="00970668"/>
    <w:rsid w:val="00972646"/>
    <w:rsid w:val="00973A33"/>
    <w:rsid w:val="00974724"/>
    <w:rsid w:val="00975441"/>
    <w:rsid w:val="00975AD6"/>
    <w:rsid w:val="00975CCF"/>
    <w:rsid w:val="009765A6"/>
    <w:rsid w:val="00980153"/>
    <w:rsid w:val="0098219B"/>
    <w:rsid w:val="00984524"/>
    <w:rsid w:val="0098550B"/>
    <w:rsid w:val="00985907"/>
    <w:rsid w:val="00985B1D"/>
    <w:rsid w:val="0098615C"/>
    <w:rsid w:val="00987C58"/>
    <w:rsid w:val="00990F8E"/>
    <w:rsid w:val="0099121F"/>
    <w:rsid w:val="00992046"/>
    <w:rsid w:val="00992D05"/>
    <w:rsid w:val="00995CAF"/>
    <w:rsid w:val="00996189"/>
    <w:rsid w:val="00996490"/>
    <w:rsid w:val="00996868"/>
    <w:rsid w:val="009A0B1D"/>
    <w:rsid w:val="009A0D38"/>
    <w:rsid w:val="009A0D79"/>
    <w:rsid w:val="009A10DD"/>
    <w:rsid w:val="009A3A0A"/>
    <w:rsid w:val="009A4263"/>
    <w:rsid w:val="009A42D1"/>
    <w:rsid w:val="009A4486"/>
    <w:rsid w:val="009A5DA5"/>
    <w:rsid w:val="009A72C6"/>
    <w:rsid w:val="009A78AC"/>
    <w:rsid w:val="009B1810"/>
    <w:rsid w:val="009B1F6B"/>
    <w:rsid w:val="009B2B6D"/>
    <w:rsid w:val="009B3B0F"/>
    <w:rsid w:val="009B437B"/>
    <w:rsid w:val="009B5F0D"/>
    <w:rsid w:val="009B6FED"/>
    <w:rsid w:val="009B7B61"/>
    <w:rsid w:val="009B7EB5"/>
    <w:rsid w:val="009C04C6"/>
    <w:rsid w:val="009C0853"/>
    <w:rsid w:val="009C0CC6"/>
    <w:rsid w:val="009C266E"/>
    <w:rsid w:val="009C491F"/>
    <w:rsid w:val="009C4CBD"/>
    <w:rsid w:val="009D0948"/>
    <w:rsid w:val="009D3434"/>
    <w:rsid w:val="009D38B0"/>
    <w:rsid w:val="009D5BEF"/>
    <w:rsid w:val="009D6D6E"/>
    <w:rsid w:val="009D73CF"/>
    <w:rsid w:val="009D7EDD"/>
    <w:rsid w:val="009E012A"/>
    <w:rsid w:val="009E1CF3"/>
    <w:rsid w:val="009E1F9D"/>
    <w:rsid w:val="009E308C"/>
    <w:rsid w:val="009E3AB1"/>
    <w:rsid w:val="009E42E4"/>
    <w:rsid w:val="009E675F"/>
    <w:rsid w:val="009E721F"/>
    <w:rsid w:val="009F1327"/>
    <w:rsid w:val="009F52CA"/>
    <w:rsid w:val="009F55B3"/>
    <w:rsid w:val="009F7D0C"/>
    <w:rsid w:val="00A01D43"/>
    <w:rsid w:val="00A0473D"/>
    <w:rsid w:val="00A05C40"/>
    <w:rsid w:val="00A06BC4"/>
    <w:rsid w:val="00A0746C"/>
    <w:rsid w:val="00A12952"/>
    <w:rsid w:val="00A148E8"/>
    <w:rsid w:val="00A14F8B"/>
    <w:rsid w:val="00A14FFF"/>
    <w:rsid w:val="00A150F9"/>
    <w:rsid w:val="00A15138"/>
    <w:rsid w:val="00A16A7E"/>
    <w:rsid w:val="00A202C3"/>
    <w:rsid w:val="00A20AAB"/>
    <w:rsid w:val="00A23F22"/>
    <w:rsid w:val="00A24529"/>
    <w:rsid w:val="00A252AF"/>
    <w:rsid w:val="00A2687C"/>
    <w:rsid w:val="00A26978"/>
    <w:rsid w:val="00A26AF8"/>
    <w:rsid w:val="00A30B6B"/>
    <w:rsid w:val="00A30C0F"/>
    <w:rsid w:val="00A31092"/>
    <w:rsid w:val="00A31470"/>
    <w:rsid w:val="00A320F8"/>
    <w:rsid w:val="00A33335"/>
    <w:rsid w:val="00A335F6"/>
    <w:rsid w:val="00A341EB"/>
    <w:rsid w:val="00A34ADA"/>
    <w:rsid w:val="00A37AF1"/>
    <w:rsid w:val="00A37F53"/>
    <w:rsid w:val="00A40468"/>
    <w:rsid w:val="00A4074A"/>
    <w:rsid w:val="00A410F7"/>
    <w:rsid w:val="00A42940"/>
    <w:rsid w:val="00A45BDD"/>
    <w:rsid w:val="00A46E2F"/>
    <w:rsid w:val="00A47A06"/>
    <w:rsid w:val="00A5078D"/>
    <w:rsid w:val="00A50811"/>
    <w:rsid w:val="00A53D0C"/>
    <w:rsid w:val="00A55758"/>
    <w:rsid w:val="00A55853"/>
    <w:rsid w:val="00A55C93"/>
    <w:rsid w:val="00A56915"/>
    <w:rsid w:val="00A57E0F"/>
    <w:rsid w:val="00A608E3"/>
    <w:rsid w:val="00A61BB1"/>
    <w:rsid w:val="00A62DF2"/>
    <w:rsid w:val="00A63941"/>
    <w:rsid w:val="00A646BC"/>
    <w:rsid w:val="00A656F3"/>
    <w:rsid w:val="00A66DD8"/>
    <w:rsid w:val="00A7313A"/>
    <w:rsid w:val="00A7386E"/>
    <w:rsid w:val="00A73CB8"/>
    <w:rsid w:val="00A74289"/>
    <w:rsid w:val="00A742F7"/>
    <w:rsid w:val="00A74EE0"/>
    <w:rsid w:val="00A75990"/>
    <w:rsid w:val="00A75AA9"/>
    <w:rsid w:val="00A75B00"/>
    <w:rsid w:val="00A814CC"/>
    <w:rsid w:val="00A81689"/>
    <w:rsid w:val="00A82DFD"/>
    <w:rsid w:val="00A8347E"/>
    <w:rsid w:val="00A84A9E"/>
    <w:rsid w:val="00A85FCC"/>
    <w:rsid w:val="00A87C1B"/>
    <w:rsid w:val="00A92528"/>
    <w:rsid w:val="00A92922"/>
    <w:rsid w:val="00A93E3F"/>
    <w:rsid w:val="00A944AA"/>
    <w:rsid w:val="00A95EB3"/>
    <w:rsid w:val="00A973E0"/>
    <w:rsid w:val="00AA1A77"/>
    <w:rsid w:val="00AA3773"/>
    <w:rsid w:val="00AA395F"/>
    <w:rsid w:val="00AA3B4F"/>
    <w:rsid w:val="00AA3C83"/>
    <w:rsid w:val="00AA5C68"/>
    <w:rsid w:val="00AB1433"/>
    <w:rsid w:val="00AB1D7E"/>
    <w:rsid w:val="00AB20C3"/>
    <w:rsid w:val="00AB297F"/>
    <w:rsid w:val="00AB2DA4"/>
    <w:rsid w:val="00AB3B8B"/>
    <w:rsid w:val="00AB4345"/>
    <w:rsid w:val="00AB493A"/>
    <w:rsid w:val="00AB639A"/>
    <w:rsid w:val="00AB6AD0"/>
    <w:rsid w:val="00AB6D3E"/>
    <w:rsid w:val="00AB6D5F"/>
    <w:rsid w:val="00AC0863"/>
    <w:rsid w:val="00AC28A9"/>
    <w:rsid w:val="00AC2D1E"/>
    <w:rsid w:val="00AC436E"/>
    <w:rsid w:val="00AC488E"/>
    <w:rsid w:val="00AC7407"/>
    <w:rsid w:val="00AD1688"/>
    <w:rsid w:val="00AD2C76"/>
    <w:rsid w:val="00AD2CA3"/>
    <w:rsid w:val="00AD2E49"/>
    <w:rsid w:val="00AD35AD"/>
    <w:rsid w:val="00AD4968"/>
    <w:rsid w:val="00AD6F06"/>
    <w:rsid w:val="00AE00DA"/>
    <w:rsid w:val="00AE0A65"/>
    <w:rsid w:val="00AE0DB1"/>
    <w:rsid w:val="00AE15C3"/>
    <w:rsid w:val="00AE21B9"/>
    <w:rsid w:val="00AE2B97"/>
    <w:rsid w:val="00AE31F1"/>
    <w:rsid w:val="00AE5A6C"/>
    <w:rsid w:val="00AE6BE1"/>
    <w:rsid w:val="00AE6C67"/>
    <w:rsid w:val="00AF00B4"/>
    <w:rsid w:val="00AF1448"/>
    <w:rsid w:val="00AF27AA"/>
    <w:rsid w:val="00AF34B0"/>
    <w:rsid w:val="00AF4811"/>
    <w:rsid w:val="00AF620C"/>
    <w:rsid w:val="00AF7200"/>
    <w:rsid w:val="00B043A8"/>
    <w:rsid w:val="00B074DF"/>
    <w:rsid w:val="00B075E6"/>
    <w:rsid w:val="00B102C2"/>
    <w:rsid w:val="00B10C12"/>
    <w:rsid w:val="00B11354"/>
    <w:rsid w:val="00B13376"/>
    <w:rsid w:val="00B13596"/>
    <w:rsid w:val="00B13910"/>
    <w:rsid w:val="00B13B89"/>
    <w:rsid w:val="00B20C3A"/>
    <w:rsid w:val="00B20F8D"/>
    <w:rsid w:val="00B21541"/>
    <w:rsid w:val="00B21F30"/>
    <w:rsid w:val="00B23197"/>
    <w:rsid w:val="00B27952"/>
    <w:rsid w:val="00B30739"/>
    <w:rsid w:val="00B330B1"/>
    <w:rsid w:val="00B358FE"/>
    <w:rsid w:val="00B366BE"/>
    <w:rsid w:val="00B37060"/>
    <w:rsid w:val="00B374B1"/>
    <w:rsid w:val="00B37B6F"/>
    <w:rsid w:val="00B42479"/>
    <w:rsid w:val="00B445B2"/>
    <w:rsid w:val="00B4569F"/>
    <w:rsid w:val="00B45BE6"/>
    <w:rsid w:val="00B45D18"/>
    <w:rsid w:val="00B45FCB"/>
    <w:rsid w:val="00B467BF"/>
    <w:rsid w:val="00B46940"/>
    <w:rsid w:val="00B50010"/>
    <w:rsid w:val="00B51090"/>
    <w:rsid w:val="00B525A7"/>
    <w:rsid w:val="00B53A01"/>
    <w:rsid w:val="00B53AEE"/>
    <w:rsid w:val="00B54831"/>
    <w:rsid w:val="00B55CF9"/>
    <w:rsid w:val="00B5622B"/>
    <w:rsid w:val="00B57CB7"/>
    <w:rsid w:val="00B61815"/>
    <w:rsid w:val="00B6346D"/>
    <w:rsid w:val="00B65ADC"/>
    <w:rsid w:val="00B670AF"/>
    <w:rsid w:val="00B703CA"/>
    <w:rsid w:val="00B7150B"/>
    <w:rsid w:val="00B72DCB"/>
    <w:rsid w:val="00B734E7"/>
    <w:rsid w:val="00B73FE3"/>
    <w:rsid w:val="00B80727"/>
    <w:rsid w:val="00B83540"/>
    <w:rsid w:val="00B8405F"/>
    <w:rsid w:val="00B8485D"/>
    <w:rsid w:val="00B85A68"/>
    <w:rsid w:val="00B86576"/>
    <w:rsid w:val="00B868B2"/>
    <w:rsid w:val="00B86E65"/>
    <w:rsid w:val="00B87221"/>
    <w:rsid w:val="00B87793"/>
    <w:rsid w:val="00B91778"/>
    <w:rsid w:val="00B91906"/>
    <w:rsid w:val="00B91909"/>
    <w:rsid w:val="00B94D96"/>
    <w:rsid w:val="00B95FEF"/>
    <w:rsid w:val="00B97263"/>
    <w:rsid w:val="00BA222C"/>
    <w:rsid w:val="00BA2BF3"/>
    <w:rsid w:val="00BA2FA8"/>
    <w:rsid w:val="00BA34B2"/>
    <w:rsid w:val="00BA37C0"/>
    <w:rsid w:val="00BA3EDD"/>
    <w:rsid w:val="00BA547C"/>
    <w:rsid w:val="00BA5D54"/>
    <w:rsid w:val="00BA721D"/>
    <w:rsid w:val="00BA762B"/>
    <w:rsid w:val="00BB076C"/>
    <w:rsid w:val="00BB0786"/>
    <w:rsid w:val="00BB11CC"/>
    <w:rsid w:val="00BB1FDC"/>
    <w:rsid w:val="00BB2F71"/>
    <w:rsid w:val="00BB434B"/>
    <w:rsid w:val="00BB4658"/>
    <w:rsid w:val="00BB5856"/>
    <w:rsid w:val="00BB5F7C"/>
    <w:rsid w:val="00BC027A"/>
    <w:rsid w:val="00BC0CCC"/>
    <w:rsid w:val="00BC22CB"/>
    <w:rsid w:val="00BC329E"/>
    <w:rsid w:val="00BC52D4"/>
    <w:rsid w:val="00BC65F5"/>
    <w:rsid w:val="00BC7C6A"/>
    <w:rsid w:val="00BD053F"/>
    <w:rsid w:val="00BD0714"/>
    <w:rsid w:val="00BD0AB3"/>
    <w:rsid w:val="00BD0FD4"/>
    <w:rsid w:val="00BD1399"/>
    <w:rsid w:val="00BD36F7"/>
    <w:rsid w:val="00BD480F"/>
    <w:rsid w:val="00BD4FAA"/>
    <w:rsid w:val="00BD5E0C"/>
    <w:rsid w:val="00BD61D1"/>
    <w:rsid w:val="00BE0556"/>
    <w:rsid w:val="00BE0B1F"/>
    <w:rsid w:val="00BE1F15"/>
    <w:rsid w:val="00BE3322"/>
    <w:rsid w:val="00BE39C4"/>
    <w:rsid w:val="00BE3DCD"/>
    <w:rsid w:val="00BE46B2"/>
    <w:rsid w:val="00BE4B33"/>
    <w:rsid w:val="00BE638E"/>
    <w:rsid w:val="00BE7055"/>
    <w:rsid w:val="00BE76B4"/>
    <w:rsid w:val="00BF0C20"/>
    <w:rsid w:val="00BF2FAB"/>
    <w:rsid w:val="00BF4865"/>
    <w:rsid w:val="00BF5B24"/>
    <w:rsid w:val="00BF6076"/>
    <w:rsid w:val="00BF785C"/>
    <w:rsid w:val="00C02730"/>
    <w:rsid w:val="00C02E5E"/>
    <w:rsid w:val="00C10418"/>
    <w:rsid w:val="00C1299E"/>
    <w:rsid w:val="00C146DB"/>
    <w:rsid w:val="00C14E09"/>
    <w:rsid w:val="00C158AB"/>
    <w:rsid w:val="00C16EF8"/>
    <w:rsid w:val="00C177F7"/>
    <w:rsid w:val="00C17A06"/>
    <w:rsid w:val="00C21F20"/>
    <w:rsid w:val="00C22287"/>
    <w:rsid w:val="00C23706"/>
    <w:rsid w:val="00C23E46"/>
    <w:rsid w:val="00C257EE"/>
    <w:rsid w:val="00C25D8C"/>
    <w:rsid w:val="00C260DA"/>
    <w:rsid w:val="00C26AA5"/>
    <w:rsid w:val="00C26EFA"/>
    <w:rsid w:val="00C30227"/>
    <w:rsid w:val="00C30BB9"/>
    <w:rsid w:val="00C32CD3"/>
    <w:rsid w:val="00C34510"/>
    <w:rsid w:val="00C40DBE"/>
    <w:rsid w:val="00C44DA7"/>
    <w:rsid w:val="00C44F49"/>
    <w:rsid w:val="00C46F60"/>
    <w:rsid w:val="00C52A5D"/>
    <w:rsid w:val="00C52C33"/>
    <w:rsid w:val="00C5432F"/>
    <w:rsid w:val="00C55D6D"/>
    <w:rsid w:val="00C56955"/>
    <w:rsid w:val="00C56F54"/>
    <w:rsid w:val="00C60215"/>
    <w:rsid w:val="00C6235A"/>
    <w:rsid w:val="00C661D9"/>
    <w:rsid w:val="00C67903"/>
    <w:rsid w:val="00C67FDF"/>
    <w:rsid w:val="00C705C3"/>
    <w:rsid w:val="00C714B1"/>
    <w:rsid w:val="00C72CF3"/>
    <w:rsid w:val="00C73E87"/>
    <w:rsid w:val="00C7413C"/>
    <w:rsid w:val="00C74F62"/>
    <w:rsid w:val="00C80668"/>
    <w:rsid w:val="00C81675"/>
    <w:rsid w:val="00C82142"/>
    <w:rsid w:val="00C83D11"/>
    <w:rsid w:val="00C843B5"/>
    <w:rsid w:val="00C854E4"/>
    <w:rsid w:val="00C90F36"/>
    <w:rsid w:val="00C9127D"/>
    <w:rsid w:val="00C917D2"/>
    <w:rsid w:val="00C94229"/>
    <w:rsid w:val="00C94367"/>
    <w:rsid w:val="00C94967"/>
    <w:rsid w:val="00C9592D"/>
    <w:rsid w:val="00C95CC7"/>
    <w:rsid w:val="00C95FEF"/>
    <w:rsid w:val="00C97849"/>
    <w:rsid w:val="00C97C1D"/>
    <w:rsid w:val="00C97FB2"/>
    <w:rsid w:val="00CA2394"/>
    <w:rsid w:val="00CA2E6D"/>
    <w:rsid w:val="00CA3CDD"/>
    <w:rsid w:val="00CA4BD8"/>
    <w:rsid w:val="00CA6A7D"/>
    <w:rsid w:val="00CB0C08"/>
    <w:rsid w:val="00CB5AF4"/>
    <w:rsid w:val="00CB7FA2"/>
    <w:rsid w:val="00CC0493"/>
    <w:rsid w:val="00CC091D"/>
    <w:rsid w:val="00CC09C5"/>
    <w:rsid w:val="00CC19B5"/>
    <w:rsid w:val="00CC2BA3"/>
    <w:rsid w:val="00CC31EB"/>
    <w:rsid w:val="00CC40D7"/>
    <w:rsid w:val="00CC47AE"/>
    <w:rsid w:val="00CC5510"/>
    <w:rsid w:val="00CC59BD"/>
    <w:rsid w:val="00CD16ED"/>
    <w:rsid w:val="00CD1EEB"/>
    <w:rsid w:val="00CD3F1C"/>
    <w:rsid w:val="00CD499A"/>
    <w:rsid w:val="00CD6159"/>
    <w:rsid w:val="00CD67D4"/>
    <w:rsid w:val="00CD71BB"/>
    <w:rsid w:val="00CD7A28"/>
    <w:rsid w:val="00CD7DEF"/>
    <w:rsid w:val="00CE29D3"/>
    <w:rsid w:val="00CE3081"/>
    <w:rsid w:val="00CE3FDC"/>
    <w:rsid w:val="00CE4F66"/>
    <w:rsid w:val="00CE636A"/>
    <w:rsid w:val="00CE642E"/>
    <w:rsid w:val="00CF043A"/>
    <w:rsid w:val="00CF2CD8"/>
    <w:rsid w:val="00CF30C1"/>
    <w:rsid w:val="00CF3C56"/>
    <w:rsid w:val="00CF4B2D"/>
    <w:rsid w:val="00CF6C91"/>
    <w:rsid w:val="00CF7F88"/>
    <w:rsid w:val="00D018C5"/>
    <w:rsid w:val="00D026D3"/>
    <w:rsid w:val="00D02B57"/>
    <w:rsid w:val="00D03720"/>
    <w:rsid w:val="00D04B55"/>
    <w:rsid w:val="00D04EE8"/>
    <w:rsid w:val="00D0600F"/>
    <w:rsid w:val="00D06EEA"/>
    <w:rsid w:val="00D07F59"/>
    <w:rsid w:val="00D1158E"/>
    <w:rsid w:val="00D1188A"/>
    <w:rsid w:val="00D12976"/>
    <w:rsid w:val="00D13E98"/>
    <w:rsid w:val="00D14B6B"/>
    <w:rsid w:val="00D15F93"/>
    <w:rsid w:val="00D16D5B"/>
    <w:rsid w:val="00D1706A"/>
    <w:rsid w:val="00D17EAD"/>
    <w:rsid w:val="00D20BC1"/>
    <w:rsid w:val="00D215E7"/>
    <w:rsid w:val="00D2314C"/>
    <w:rsid w:val="00D242AE"/>
    <w:rsid w:val="00D24F4B"/>
    <w:rsid w:val="00D251DE"/>
    <w:rsid w:val="00D25EB4"/>
    <w:rsid w:val="00D2628B"/>
    <w:rsid w:val="00D265DF"/>
    <w:rsid w:val="00D26BC8"/>
    <w:rsid w:val="00D311FD"/>
    <w:rsid w:val="00D318BC"/>
    <w:rsid w:val="00D32222"/>
    <w:rsid w:val="00D323FE"/>
    <w:rsid w:val="00D3434F"/>
    <w:rsid w:val="00D358F3"/>
    <w:rsid w:val="00D35B12"/>
    <w:rsid w:val="00D35CAE"/>
    <w:rsid w:val="00D36461"/>
    <w:rsid w:val="00D412EE"/>
    <w:rsid w:val="00D42993"/>
    <w:rsid w:val="00D43272"/>
    <w:rsid w:val="00D476BD"/>
    <w:rsid w:val="00D47C85"/>
    <w:rsid w:val="00D5402D"/>
    <w:rsid w:val="00D545F5"/>
    <w:rsid w:val="00D558D1"/>
    <w:rsid w:val="00D56FAC"/>
    <w:rsid w:val="00D57682"/>
    <w:rsid w:val="00D609D5"/>
    <w:rsid w:val="00D609DB"/>
    <w:rsid w:val="00D7055C"/>
    <w:rsid w:val="00D708FB"/>
    <w:rsid w:val="00D70B95"/>
    <w:rsid w:val="00D715DB"/>
    <w:rsid w:val="00D71F81"/>
    <w:rsid w:val="00D724FE"/>
    <w:rsid w:val="00D72AA8"/>
    <w:rsid w:val="00D72F12"/>
    <w:rsid w:val="00D73E17"/>
    <w:rsid w:val="00D761B1"/>
    <w:rsid w:val="00D7731F"/>
    <w:rsid w:val="00D77B5B"/>
    <w:rsid w:val="00D80337"/>
    <w:rsid w:val="00D80C3A"/>
    <w:rsid w:val="00D813AD"/>
    <w:rsid w:val="00D81EB0"/>
    <w:rsid w:val="00D8452D"/>
    <w:rsid w:val="00D86087"/>
    <w:rsid w:val="00D861F4"/>
    <w:rsid w:val="00D904F6"/>
    <w:rsid w:val="00D915DE"/>
    <w:rsid w:val="00D92084"/>
    <w:rsid w:val="00D929DE"/>
    <w:rsid w:val="00DA0D5B"/>
    <w:rsid w:val="00DA1FD1"/>
    <w:rsid w:val="00DA2482"/>
    <w:rsid w:val="00DA3B6A"/>
    <w:rsid w:val="00DA4A1E"/>
    <w:rsid w:val="00DA5642"/>
    <w:rsid w:val="00DA6A5E"/>
    <w:rsid w:val="00DA718C"/>
    <w:rsid w:val="00DA7567"/>
    <w:rsid w:val="00DA7606"/>
    <w:rsid w:val="00DB2CCB"/>
    <w:rsid w:val="00DB2D13"/>
    <w:rsid w:val="00DB40E0"/>
    <w:rsid w:val="00DB6ADD"/>
    <w:rsid w:val="00DB6C75"/>
    <w:rsid w:val="00DC25F8"/>
    <w:rsid w:val="00DC4758"/>
    <w:rsid w:val="00DC5918"/>
    <w:rsid w:val="00DC5DA0"/>
    <w:rsid w:val="00DC6640"/>
    <w:rsid w:val="00DC74C3"/>
    <w:rsid w:val="00DC7709"/>
    <w:rsid w:val="00DC7CA8"/>
    <w:rsid w:val="00DD225E"/>
    <w:rsid w:val="00DD2E73"/>
    <w:rsid w:val="00DD2F58"/>
    <w:rsid w:val="00DD512C"/>
    <w:rsid w:val="00DE084D"/>
    <w:rsid w:val="00DE218A"/>
    <w:rsid w:val="00DE2963"/>
    <w:rsid w:val="00DE2B09"/>
    <w:rsid w:val="00DE4304"/>
    <w:rsid w:val="00DE4667"/>
    <w:rsid w:val="00DE5671"/>
    <w:rsid w:val="00DE57D3"/>
    <w:rsid w:val="00DE5B9D"/>
    <w:rsid w:val="00DF16DE"/>
    <w:rsid w:val="00DF17BF"/>
    <w:rsid w:val="00DF2683"/>
    <w:rsid w:val="00DF3EFB"/>
    <w:rsid w:val="00DF56B3"/>
    <w:rsid w:val="00E00891"/>
    <w:rsid w:val="00E011D8"/>
    <w:rsid w:val="00E0250C"/>
    <w:rsid w:val="00E0280E"/>
    <w:rsid w:val="00E02E71"/>
    <w:rsid w:val="00E05684"/>
    <w:rsid w:val="00E069E1"/>
    <w:rsid w:val="00E108F4"/>
    <w:rsid w:val="00E122C1"/>
    <w:rsid w:val="00E123E4"/>
    <w:rsid w:val="00E14462"/>
    <w:rsid w:val="00E16B23"/>
    <w:rsid w:val="00E20EFB"/>
    <w:rsid w:val="00E2218F"/>
    <w:rsid w:val="00E22C35"/>
    <w:rsid w:val="00E275EE"/>
    <w:rsid w:val="00E31608"/>
    <w:rsid w:val="00E32E1D"/>
    <w:rsid w:val="00E3361B"/>
    <w:rsid w:val="00E33A52"/>
    <w:rsid w:val="00E33C04"/>
    <w:rsid w:val="00E33C83"/>
    <w:rsid w:val="00E34A3C"/>
    <w:rsid w:val="00E35FBD"/>
    <w:rsid w:val="00E361F3"/>
    <w:rsid w:val="00E36C07"/>
    <w:rsid w:val="00E36F25"/>
    <w:rsid w:val="00E40C67"/>
    <w:rsid w:val="00E41F91"/>
    <w:rsid w:val="00E42964"/>
    <w:rsid w:val="00E43259"/>
    <w:rsid w:val="00E43299"/>
    <w:rsid w:val="00E44B56"/>
    <w:rsid w:val="00E4586F"/>
    <w:rsid w:val="00E45FCE"/>
    <w:rsid w:val="00E50853"/>
    <w:rsid w:val="00E51265"/>
    <w:rsid w:val="00E513F1"/>
    <w:rsid w:val="00E5224D"/>
    <w:rsid w:val="00E52E86"/>
    <w:rsid w:val="00E53F3F"/>
    <w:rsid w:val="00E54B17"/>
    <w:rsid w:val="00E54F05"/>
    <w:rsid w:val="00E55B5D"/>
    <w:rsid w:val="00E56926"/>
    <w:rsid w:val="00E57EB8"/>
    <w:rsid w:val="00E60DC1"/>
    <w:rsid w:val="00E64176"/>
    <w:rsid w:val="00E644DC"/>
    <w:rsid w:val="00E648A2"/>
    <w:rsid w:val="00E65EA7"/>
    <w:rsid w:val="00E667B1"/>
    <w:rsid w:val="00E74252"/>
    <w:rsid w:val="00E7460E"/>
    <w:rsid w:val="00E75134"/>
    <w:rsid w:val="00E75316"/>
    <w:rsid w:val="00E77385"/>
    <w:rsid w:val="00E81024"/>
    <w:rsid w:val="00E81C6B"/>
    <w:rsid w:val="00E8371C"/>
    <w:rsid w:val="00E84243"/>
    <w:rsid w:val="00E8734A"/>
    <w:rsid w:val="00E91360"/>
    <w:rsid w:val="00E916B6"/>
    <w:rsid w:val="00E91D61"/>
    <w:rsid w:val="00E91FA4"/>
    <w:rsid w:val="00E95057"/>
    <w:rsid w:val="00E95862"/>
    <w:rsid w:val="00E97E40"/>
    <w:rsid w:val="00EA1BD3"/>
    <w:rsid w:val="00EA4DA5"/>
    <w:rsid w:val="00EA5829"/>
    <w:rsid w:val="00EA5E43"/>
    <w:rsid w:val="00EB04BC"/>
    <w:rsid w:val="00EB08E5"/>
    <w:rsid w:val="00EB1841"/>
    <w:rsid w:val="00EB2359"/>
    <w:rsid w:val="00EB2654"/>
    <w:rsid w:val="00EB27F0"/>
    <w:rsid w:val="00EB2A08"/>
    <w:rsid w:val="00EB36C4"/>
    <w:rsid w:val="00EB52A9"/>
    <w:rsid w:val="00EB5436"/>
    <w:rsid w:val="00EB66B4"/>
    <w:rsid w:val="00EB6857"/>
    <w:rsid w:val="00EB6A41"/>
    <w:rsid w:val="00EB7835"/>
    <w:rsid w:val="00EB7A46"/>
    <w:rsid w:val="00EC058F"/>
    <w:rsid w:val="00EC0B5D"/>
    <w:rsid w:val="00EC1759"/>
    <w:rsid w:val="00EC1B32"/>
    <w:rsid w:val="00EC1DD0"/>
    <w:rsid w:val="00EC2154"/>
    <w:rsid w:val="00EC3AB2"/>
    <w:rsid w:val="00EC47A0"/>
    <w:rsid w:val="00EC50E2"/>
    <w:rsid w:val="00ED1D58"/>
    <w:rsid w:val="00ED2F2B"/>
    <w:rsid w:val="00ED36C0"/>
    <w:rsid w:val="00ED56A1"/>
    <w:rsid w:val="00EE0CAE"/>
    <w:rsid w:val="00EE0EE4"/>
    <w:rsid w:val="00EE4BEA"/>
    <w:rsid w:val="00EE7D9E"/>
    <w:rsid w:val="00EE7F46"/>
    <w:rsid w:val="00EF011E"/>
    <w:rsid w:val="00EF02E9"/>
    <w:rsid w:val="00EF28F5"/>
    <w:rsid w:val="00EF37C1"/>
    <w:rsid w:val="00EF3FF9"/>
    <w:rsid w:val="00EF43BF"/>
    <w:rsid w:val="00EF58F7"/>
    <w:rsid w:val="00EF7F79"/>
    <w:rsid w:val="00F01E03"/>
    <w:rsid w:val="00F02478"/>
    <w:rsid w:val="00F047BE"/>
    <w:rsid w:val="00F049B7"/>
    <w:rsid w:val="00F0528A"/>
    <w:rsid w:val="00F06FE9"/>
    <w:rsid w:val="00F11489"/>
    <w:rsid w:val="00F114A1"/>
    <w:rsid w:val="00F11EAF"/>
    <w:rsid w:val="00F13846"/>
    <w:rsid w:val="00F13A56"/>
    <w:rsid w:val="00F149F6"/>
    <w:rsid w:val="00F1561A"/>
    <w:rsid w:val="00F16A30"/>
    <w:rsid w:val="00F172E0"/>
    <w:rsid w:val="00F17AB8"/>
    <w:rsid w:val="00F2005C"/>
    <w:rsid w:val="00F21B27"/>
    <w:rsid w:val="00F21D14"/>
    <w:rsid w:val="00F227F1"/>
    <w:rsid w:val="00F23C0E"/>
    <w:rsid w:val="00F244F9"/>
    <w:rsid w:val="00F2540E"/>
    <w:rsid w:val="00F26190"/>
    <w:rsid w:val="00F26D6F"/>
    <w:rsid w:val="00F30CED"/>
    <w:rsid w:val="00F313F8"/>
    <w:rsid w:val="00F32D91"/>
    <w:rsid w:val="00F32DCA"/>
    <w:rsid w:val="00F33B6F"/>
    <w:rsid w:val="00F34091"/>
    <w:rsid w:val="00F350A2"/>
    <w:rsid w:val="00F357F4"/>
    <w:rsid w:val="00F35D4D"/>
    <w:rsid w:val="00F36833"/>
    <w:rsid w:val="00F41967"/>
    <w:rsid w:val="00F427D5"/>
    <w:rsid w:val="00F42A05"/>
    <w:rsid w:val="00F45573"/>
    <w:rsid w:val="00F462AE"/>
    <w:rsid w:val="00F46BDA"/>
    <w:rsid w:val="00F4710A"/>
    <w:rsid w:val="00F4715E"/>
    <w:rsid w:val="00F52089"/>
    <w:rsid w:val="00F5419A"/>
    <w:rsid w:val="00F54349"/>
    <w:rsid w:val="00F5509D"/>
    <w:rsid w:val="00F55EE9"/>
    <w:rsid w:val="00F56A98"/>
    <w:rsid w:val="00F56C09"/>
    <w:rsid w:val="00F57ADF"/>
    <w:rsid w:val="00F6025C"/>
    <w:rsid w:val="00F62AB9"/>
    <w:rsid w:val="00F630AF"/>
    <w:rsid w:val="00F63513"/>
    <w:rsid w:val="00F67D29"/>
    <w:rsid w:val="00F67E7A"/>
    <w:rsid w:val="00F72179"/>
    <w:rsid w:val="00F72193"/>
    <w:rsid w:val="00F735D0"/>
    <w:rsid w:val="00F7465A"/>
    <w:rsid w:val="00F74D37"/>
    <w:rsid w:val="00F759DE"/>
    <w:rsid w:val="00F818E8"/>
    <w:rsid w:val="00F82C12"/>
    <w:rsid w:val="00F83AD9"/>
    <w:rsid w:val="00F83CD3"/>
    <w:rsid w:val="00F83FD4"/>
    <w:rsid w:val="00F8433A"/>
    <w:rsid w:val="00F85C5D"/>
    <w:rsid w:val="00F862C1"/>
    <w:rsid w:val="00F90A63"/>
    <w:rsid w:val="00F9115E"/>
    <w:rsid w:val="00F926BD"/>
    <w:rsid w:val="00F92EF1"/>
    <w:rsid w:val="00F95BE6"/>
    <w:rsid w:val="00FA0B63"/>
    <w:rsid w:val="00FA0BD0"/>
    <w:rsid w:val="00FA2BB9"/>
    <w:rsid w:val="00FA5D21"/>
    <w:rsid w:val="00FA62BB"/>
    <w:rsid w:val="00FA7DAA"/>
    <w:rsid w:val="00FB16E8"/>
    <w:rsid w:val="00FB190E"/>
    <w:rsid w:val="00FB2E95"/>
    <w:rsid w:val="00FB46A8"/>
    <w:rsid w:val="00FB52BD"/>
    <w:rsid w:val="00FC7F0A"/>
    <w:rsid w:val="00FD078D"/>
    <w:rsid w:val="00FD0AA6"/>
    <w:rsid w:val="00FD285F"/>
    <w:rsid w:val="00FD4A7D"/>
    <w:rsid w:val="00FD7818"/>
    <w:rsid w:val="00FE2B30"/>
    <w:rsid w:val="00FE6174"/>
    <w:rsid w:val="00FE6549"/>
    <w:rsid w:val="00FE6BC6"/>
    <w:rsid w:val="00FE7852"/>
    <w:rsid w:val="00FE7BDF"/>
    <w:rsid w:val="00FF1532"/>
    <w:rsid w:val="00FF36B3"/>
    <w:rsid w:val="00FF4DDD"/>
    <w:rsid w:val="00FF4F16"/>
    <w:rsid w:val="00FF4FDE"/>
    <w:rsid w:val="00FF542A"/>
    <w:rsid w:val="00FF5B02"/>
    <w:rsid w:val="00FF62D7"/>
    <w:rsid w:val="00FF6668"/>
    <w:rsid w:val="0B121B30"/>
    <w:rsid w:val="0D45BA47"/>
    <w:rsid w:val="2BB9A836"/>
    <w:rsid w:val="4DDE49EB"/>
    <w:rsid w:val="5D1585DE"/>
    <w:rsid w:val="6FD62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34FB07"/>
  <w15:docId w15:val="{33218BC8-1326-41D4-B4A0-7E72A5FAE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aliases w:val="Bullet Paragraph,Style 10,Style 13,List Numbered,Number"/>
    <w:basedOn w:val="Normal"/>
    <w:link w:val="ListParagraphChar"/>
    <w:uiPriority w:val="34"/>
    <w:qFormat/>
    <w:pPr>
      <w:ind w:left="100" w:right="11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63793"/>
    <w:pPr>
      <w:tabs>
        <w:tab w:val="center" w:pos="4680"/>
        <w:tab w:val="right" w:pos="9360"/>
      </w:tabs>
    </w:pPr>
  </w:style>
  <w:style w:type="character" w:customStyle="1" w:styleId="HeaderChar">
    <w:name w:val="Header Char"/>
    <w:basedOn w:val="DefaultParagraphFont"/>
    <w:link w:val="Header"/>
    <w:uiPriority w:val="99"/>
    <w:rsid w:val="00563793"/>
    <w:rPr>
      <w:rFonts w:ascii="Times New Roman" w:eastAsia="Times New Roman" w:hAnsi="Times New Roman" w:cs="Times New Roman"/>
    </w:rPr>
  </w:style>
  <w:style w:type="paragraph" w:styleId="Footer">
    <w:name w:val="footer"/>
    <w:basedOn w:val="Normal"/>
    <w:link w:val="FooterChar"/>
    <w:uiPriority w:val="99"/>
    <w:unhideWhenUsed/>
    <w:rsid w:val="00563793"/>
    <w:pPr>
      <w:tabs>
        <w:tab w:val="center" w:pos="4680"/>
        <w:tab w:val="right" w:pos="9360"/>
      </w:tabs>
    </w:pPr>
  </w:style>
  <w:style w:type="character" w:customStyle="1" w:styleId="FooterChar">
    <w:name w:val="Footer Char"/>
    <w:basedOn w:val="DefaultParagraphFont"/>
    <w:link w:val="Footer"/>
    <w:uiPriority w:val="99"/>
    <w:rsid w:val="00563793"/>
    <w:rPr>
      <w:rFonts w:ascii="Times New Roman" w:eastAsia="Times New Roman" w:hAnsi="Times New Roman" w:cs="Times New Roman"/>
    </w:rPr>
  </w:style>
  <w:style w:type="paragraph" w:styleId="NoSpacing">
    <w:name w:val="No Spacing"/>
    <w:uiPriority w:val="1"/>
    <w:qFormat/>
    <w:rsid w:val="00563793"/>
    <w:pPr>
      <w:widowControl/>
      <w:autoSpaceDE/>
      <w:autoSpaceDN/>
    </w:pPr>
    <w:rPr>
      <w:rFonts w:ascii="Calibri" w:eastAsia="Calibri" w:hAnsi="Calibri" w:cs="Times New Roman"/>
    </w:rPr>
  </w:style>
  <w:style w:type="table" w:styleId="TableGrid">
    <w:name w:val="Table Grid"/>
    <w:basedOn w:val="TableNormal"/>
    <w:uiPriority w:val="39"/>
    <w:rsid w:val="0025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5462"/>
    <w:rPr>
      <w:color w:val="808080"/>
    </w:rPr>
  </w:style>
  <w:style w:type="character" w:styleId="Hyperlink">
    <w:name w:val="Hyperlink"/>
    <w:basedOn w:val="DefaultParagraphFont"/>
    <w:uiPriority w:val="99"/>
    <w:unhideWhenUsed/>
    <w:rsid w:val="00F95BE6"/>
    <w:rPr>
      <w:color w:val="0000FF" w:themeColor="hyperlink"/>
      <w:u w:val="single"/>
    </w:rPr>
  </w:style>
  <w:style w:type="character" w:styleId="UnresolvedMention">
    <w:name w:val="Unresolved Mention"/>
    <w:basedOn w:val="DefaultParagraphFont"/>
    <w:uiPriority w:val="99"/>
    <w:semiHidden/>
    <w:unhideWhenUsed/>
    <w:rsid w:val="00F95BE6"/>
    <w:rPr>
      <w:color w:val="808080"/>
      <w:shd w:val="clear" w:color="auto" w:fill="E6E6E6"/>
    </w:rPr>
  </w:style>
  <w:style w:type="paragraph" w:styleId="BalloonText">
    <w:name w:val="Balloon Text"/>
    <w:basedOn w:val="Normal"/>
    <w:link w:val="BalloonTextChar"/>
    <w:uiPriority w:val="99"/>
    <w:semiHidden/>
    <w:unhideWhenUsed/>
    <w:rsid w:val="006A5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05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054601"/>
    <w:rPr>
      <w:sz w:val="16"/>
      <w:szCs w:val="16"/>
    </w:rPr>
  </w:style>
  <w:style w:type="paragraph" w:styleId="CommentText">
    <w:name w:val="annotation text"/>
    <w:basedOn w:val="Normal"/>
    <w:link w:val="CommentTextChar"/>
    <w:uiPriority w:val="99"/>
    <w:unhideWhenUsed/>
    <w:rsid w:val="00054601"/>
    <w:rPr>
      <w:sz w:val="20"/>
      <w:szCs w:val="20"/>
    </w:rPr>
  </w:style>
  <w:style w:type="character" w:customStyle="1" w:styleId="CommentTextChar">
    <w:name w:val="Comment Text Char"/>
    <w:basedOn w:val="DefaultParagraphFont"/>
    <w:link w:val="CommentText"/>
    <w:uiPriority w:val="99"/>
    <w:rsid w:val="0005460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4601"/>
    <w:rPr>
      <w:b/>
      <w:bCs/>
    </w:rPr>
  </w:style>
  <w:style w:type="character" w:customStyle="1" w:styleId="CommentSubjectChar">
    <w:name w:val="Comment Subject Char"/>
    <w:basedOn w:val="CommentTextChar"/>
    <w:link w:val="CommentSubject"/>
    <w:uiPriority w:val="99"/>
    <w:semiHidden/>
    <w:rsid w:val="00054601"/>
    <w:rPr>
      <w:rFonts w:ascii="Times New Roman" w:eastAsia="Times New Roman" w:hAnsi="Times New Roman" w:cs="Times New Roman"/>
      <w:b/>
      <w:bCs/>
      <w:sz w:val="20"/>
      <w:szCs w:val="20"/>
    </w:rPr>
  </w:style>
  <w:style w:type="character" w:styleId="Emphasis">
    <w:name w:val="Emphasis"/>
    <w:basedOn w:val="DefaultParagraphFont"/>
    <w:uiPriority w:val="20"/>
    <w:qFormat/>
    <w:rsid w:val="00756D06"/>
    <w:rPr>
      <w:i/>
      <w:iCs/>
    </w:rPr>
  </w:style>
  <w:style w:type="character" w:styleId="FollowedHyperlink">
    <w:name w:val="FollowedHyperlink"/>
    <w:basedOn w:val="DefaultParagraphFont"/>
    <w:uiPriority w:val="99"/>
    <w:semiHidden/>
    <w:unhideWhenUsed/>
    <w:rsid w:val="004C3C92"/>
    <w:rPr>
      <w:color w:val="800080" w:themeColor="followedHyperlink"/>
      <w:u w:val="single"/>
    </w:rPr>
  </w:style>
  <w:style w:type="character" w:customStyle="1" w:styleId="ListParagraphChar">
    <w:name w:val="List Paragraph Char"/>
    <w:aliases w:val="Bullet Paragraph Char,Style 10 Char,Style 13 Char,List Numbered Char,Number Char"/>
    <w:link w:val="ListParagraph"/>
    <w:uiPriority w:val="34"/>
    <w:rsid w:val="000B0AF6"/>
    <w:rPr>
      <w:rFonts w:ascii="Times New Roman" w:eastAsia="Times New Roman" w:hAnsi="Times New Roman" w:cs="Times New Roman"/>
    </w:rPr>
  </w:style>
  <w:style w:type="paragraph" w:styleId="Revision">
    <w:name w:val="Revision"/>
    <w:hidden/>
    <w:uiPriority w:val="99"/>
    <w:semiHidden/>
    <w:rsid w:val="001C59F4"/>
    <w:pPr>
      <w:widowControl/>
      <w:autoSpaceDE/>
      <w:autoSpaceDN/>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C22287"/>
    <w:rPr>
      <w:rFonts w:ascii="Times New Roman" w:eastAsia="Times New Roman" w:hAnsi="Times New Roman" w:cs="Times New Roman"/>
      <w:sz w:val="24"/>
      <w:szCs w:val="24"/>
    </w:rPr>
  </w:style>
  <w:style w:type="paragraph" w:customStyle="1" w:styleId="Default">
    <w:name w:val="Default"/>
    <w:rsid w:val="00C90F36"/>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171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recovery.texas.gov/local-government/hud-requirements-reports/index.htm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782BDDFC14F4C58BE062FE6E8799A16"/>
        <w:category>
          <w:name w:val="General"/>
          <w:gallery w:val="placeholder"/>
        </w:category>
        <w:types>
          <w:type w:val="bbPlcHdr"/>
        </w:types>
        <w:behaviors>
          <w:behavior w:val="content"/>
        </w:behaviors>
        <w:guid w:val="{E957B5A6-6E02-4411-8ECC-EBBD9CF1A70E}"/>
      </w:docPartPr>
      <w:docPartBody>
        <w:p w:rsidR="00F20FF5" w:rsidRDefault="008506B8" w:rsidP="008506B8">
          <w:pPr>
            <w:pStyle w:val="9782BDDFC14F4C58BE062FE6E8799A1628"/>
          </w:pPr>
          <w:r w:rsidRPr="00BD36F7">
            <w:rPr>
              <w:rStyle w:val="PlaceholderText"/>
              <w:rFonts w:eastAsiaTheme="minorHAnsi"/>
            </w:rPr>
            <w:t>Choose an item.</w:t>
          </w:r>
        </w:p>
      </w:docPartBody>
    </w:docPart>
    <w:docPart>
      <w:docPartPr>
        <w:name w:val="6FD05B3ACBA3427B8931663F61CDE389"/>
        <w:category>
          <w:name w:val="General"/>
          <w:gallery w:val="placeholder"/>
        </w:category>
        <w:types>
          <w:type w:val="bbPlcHdr"/>
        </w:types>
        <w:behaviors>
          <w:behavior w:val="content"/>
        </w:behaviors>
        <w:guid w:val="{E646A15A-5638-4FFC-AEA3-0132863FE98A}"/>
      </w:docPartPr>
      <w:docPartBody>
        <w:p w:rsidR="00F20FF5" w:rsidRDefault="006278EF" w:rsidP="007A5912">
          <w:pPr>
            <w:pStyle w:val="6FD05B3ACBA3427B8931663F61CDE3897"/>
          </w:pPr>
          <w:r>
            <w:t>July 2, 2018</w:t>
          </w:r>
        </w:p>
      </w:docPartBody>
    </w:docPart>
    <w:docPart>
      <w:docPartPr>
        <w:name w:val="7EF1219F7BD04881882F14C45D36EABA"/>
        <w:category>
          <w:name w:val="General"/>
          <w:gallery w:val="placeholder"/>
        </w:category>
        <w:types>
          <w:type w:val="bbPlcHdr"/>
        </w:types>
        <w:behaviors>
          <w:behavior w:val="content"/>
        </w:behaviors>
        <w:guid w:val="{58636FC9-0517-4756-B9F4-73A60FAA8432}"/>
      </w:docPartPr>
      <w:docPartBody>
        <w:p w:rsidR="007A5912" w:rsidRDefault="008506B8" w:rsidP="008506B8">
          <w:pPr>
            <w:pStyle w:val="7EF1219F7BD04881882F14C45D36EABA13"/>
          </w:pPr>
          <w:r w:rsidRPr="00523CFC">
            <w:rPr>
              <w:rStyle w:val="PlaceholderText"/>
              <w:rFonts w:eastAsiaTheme="minorHAnsi"/>
            </w:rPr>
            <w:t>Choose an item.</w:t>
          </w:r>
        </w:p>
      </w:docPartBody>
    </w:docPart>
    <w:docPart>
      <w:docPartPr>
        <w:name w:val="3EBD7F7C5BB14F939DEC7E0B1E872451"/>
        <w:category>
          <w:name w:val="General"/>
          <w:gallery w:val="placeholder"/>
        </w:category>
        <w:types>
          <w:type w:val="bbPlcHdr"/>
        </w:types>
        <w:behaviors>
          <w:behavior w:val="content"/>
        </w:behaviors>
        <w:guid w:val="{91A7FFE6-C8BD-4B6E-8634-79123CA57C78}"/>
      </w:docPartPr>
      <w:docPartBody>
        <w:p w:rsidR="0093255F" w:rsidRDefault="008506B8" w:rsidP="008506B8">
          <w:pPr>
            <w:pStyle w:val="3EBD7F7C5BB14F939DEC7E0B1E87245112"/>
          </w:pPr>
          <w:r w:rsidRPr="003608AF">
            <w:rPr>
              <w:rStyle w:val="PlaceholderText"/>
              <w:rFonts w:eastAsiaTheme="minorHAnsi"/>
            </w:rPr>
            <w:t>Choose an item.</w:t>
          </w:r>
        </w:p>
      </w:docPartBody>
    </w:docPart>
    <w:docPart>
      <w:docPartPr>
        <w:name w:val="C08DA4AEABB94002A37D5B980DA38512"/>
        <w:category>
          <w:name w:val="General"/>
          <w:gallery w:val="placeholder"/>
        </w:category>
        <w:types>
          <w:type w:val="bbPlcHdr"/>
        </w:types>
        <w:behaviors>
          <w:behavior w:val="content"/>
        </w:behaviors>
        <w:guid w:val="{0D32EE29-2375-4B07-B3B6-AF37383F52E8}"/>
      </w:docPartPr>
      <w:docPartBody>
        <w:p w:rsidR="00F97060" w:rsidRDefault="00B21E7F" w:rsidP="00B21E7F">
          <w:pPr>
            <w:pStyle w:val="C08DA4AEABB94002A37D5B980DA38512"/>
          </w:pPr>
          <w:r>
            <w:t>July 2, 2018</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0FF5"/>
    <w:rsid w:val="000066F7"/>
    <w:rsid w:val="00071EED"/>
    <w:rsid w:val="00095E70"/>
    <w:rsid w:val="000F240C"/>
    <w:rsid w:val="00147AE5"/>
    <w:rsid w:val="00195E61"/>
    <w:rsid w:val="002D2FAF"/>
    <w:rsid w:val="00390DDF"/>
    <w:rsid w:val="00405C26"/>
    <w:rsid w:val="00433D06"/>
    <w:rsid w:val="0051056F"/>
    <w:rsid w:val="00520CA7"/>
    <w:rsid w:val="00541840"/>
    <w:rsid w:val="00583729"/>
    <w:rsid w:val="005B6955"/>
    <w:rsid w:val="0061181F"/>
    <w:rsid w:val="0061390F"/>
    <w:rsid w:val="006278EF"/>
    <w:rsid w:val="00636F61"/>
    <w:rsid w:val="00687838"/>
    <w:rsid w:val="006B6239"/>
    <w:rsid w:val="006C467C"/>
    <w:rsid w:val="00734F21"/>
    <w:rsid w:val="0074545E"/>
    <w:rsid w:val="007A5912"/>
    <w:rsid w:val="007F040B"/>
    <w:rsid w:val="008204EC"/>
    <w:rsid w:val="00841C64"/>
    <w:rsid w:val="008506B8"/>
    <w:rsid w:val="00866528"/>
    <w:rsid w:val="008A4FDD"/>
    <w:rsid w:val="008D60EF"/>
    <w:rsid w:val="008E432D"/>
    <w:rsid w:val="009104B1"/>
    <w:rsid w:val="0093255F"/>
    <w:rsid w:val="009446B7"/>
    <w:rsid w:val="00952077"/>
    <w:rsid w:val="009F3A48"/>
    <w:rsid w:val="00A06E37"/>
    <w:rsid w:val="00A95CD9"/>
    <w:rsid w:val="00AB3CD5"/>
    <w:rsid w:val="00AC739D"/>
    <w:rsid w:val="00B023FE"/>
    <w:rsid w:val="00B21E7F"/>
    <w:rsid w:val="00B54800"/>
    <w:rsid w:val="00B60CBC"/>
    <w:rsid w:val="00B91C77"/>
    <w:rsid w:val="00BA1FCD"/>
    <w:rsid w:val="00BB7F4E"/>
    <w:rsid w:val="00BF46B8"/>
    <w:rsid w:val="00C457CB"/>
    <w:rsid w:val="00C45C4C"/>
    <w:rsid w:val="00C51658"/>
    <w:rsid w:val="00C90D80"/>
    <w:rsid w:val="00D730B9"/>
    <w:rsid w:val="00D755C0"/>
    <w:rsid w:val="00EB5C4A"/>
    <w:rsid w:val="00EC2AF9"/>
    <w:rsid w:val="00EC6107"/>
    <w:rsid w:val="00EE3E2B"/>
    <w:rsid w:val="00F00892"/>
    <w:rsid w:val="00F044A5"/>
    <w:rsid w:val="00F20FF5"/>
    <w:rsid w:val="00F607A2"/>
    <w:rsid w:val="00F84E28"/>
    <w:rsid w:val="00F97060"/>
    <w:rsid w:val="00FA1C6E"/>
    <w:rsid w:val="00FC3A85"/>
    <w:rsid w:val="00FD0AC9"/>
    <w:rsid w:val="00FF5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06B8"/>
    <w:rPr>
      <w:color w:val="808080"/>
    </w:rPr>
  </w:style>
  <w:style w:type="paragraph" w:customStyle="1" w:styleId="6FD05B3ACBA3427B8931663F61CDE3897">
    <w:name w:val="6FD05B3ACBA3427B8931663F61CDE3897"/>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8">
    <w:name w:val="9782BDDFC14F4C58BE062FE6E8799A1628"/>
    <w:rsid w:val="00850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2">
    <w:name w:val="3EBD7F7C5BB14F939DEC7E0B1E87245112"/>
    <w:rsid w:val="00850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3">
    <w:name w:val="7EF1219F7BD04881882F14C45D36EABA13"/>
    <w:rsid w:val="00850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C08DA4AEABB94002A37D5B980DA38512">
    <w:name w:val="C08DA4AEABB94002A37D5B980DA38512"/>
    <w:rsid w:val="00B21E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27" ma:contentTypeDescription="Create a new document." ma:contentTypeScope="" ma:versionID="c539c6f941ff9156a83abb42ec66714b">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ede1bb6411a28effaa2f1c6bca66c6cc"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6919</_dlc_DocId>
    <_dlc_DocIdUrl xmlns="05ae06be-15d9-46bd-bcfe-bd38703688c6">
      <Url>https://texasrebuilds.sharepoint.com/sites/team-sites/housing/sf/_layouts/15/DocIdRedir.aspx?ID=5456MLPZ9F5K-253731926-526919</Url>
      <Description>5456MLPZ9F5K-253731926-526919</Description>
    </_dlc_DocIdUrl>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TaxCatchAll xmlns="05ae06be-15d9-46bd-bcfe-bd38703688c6">
      <Value>278</Value>
      <Value>269</Value>
      <Value>254</Value>
      <Value>288</Value>
    </TaxCatchAll>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documentManagement>
</p:properties>
</file>

<file path=customXml/itemProps1.xml><?xml version="1.0" encoding="utf-8"?>
<ds:datastoreItem xmlns:ds="http://schemas.openxmlformats.org/officeDocument/2006/customXml" ds:itemID="{CF15513C-52B3-4824-A199-4D70A0ED2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BF58CF-EF15-4B4C-B22A-BD2351179D46}">
  <ds:schemaRefs>
    <ds:schemaRef ds:uri="http://schemas.microsoft.com/sharepoint/v3/contenttype/forms"/>
  </ds:schemaRefs>
</ds:datastoreItem>
</file>

<file path=customXml/itemProps3.xml><?xml version="1.0" encoding="utf-8"?>
<ds:datastoreItem xmlns:ds="http://schemas.openxmlformats.org/officeDocument/2006/customXml" ds:itemID="{A4DCD398-A257-4388-B1A5-2865663DAB31}">
  <ds:schemaRefs>
    <ds:schemaRef ds:uri="http://schemas.microsoft.com/sharepoint/events"/>
  </ds:schemaRefs>
</ds:datastoreItem>
</file>

<file path=customXml/itemProps4.xml><?xml version="1.0" encoding="utf-8"?>
<ds:datastoreItem xmlns:ds="http://schemas.openxmlformats.org/officeDocument/2006/customXml" ds:itemID="{257038C5-8231-4BD3-A6E7-3AD5379C47F6}">
  <ds:schemaRefs>
    <ds:schemaRef ds:uri="http://schemas.openxmlformats.org/officeDocument/2006/bibliography"/>
  </ds:schemaRefs>
</ds:datastoreItem>
</file>

<file path=customXml/itemProps5.xml><?xml version="1.0" encoding="utf-8"?>
<ds:datastoreItem xmlns:ds="http://schemas.openxmlformats.org/officeDocument/2006/customXml" ds:itemID="{B0BAFED0-9A89-4452-BF05-38B86EA3461D}">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54</Words>
  <Characters>2083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Bennetc</dc:creator>
  <cp:lastModifiedBy>Michelle Esper-Martin</cp:lastModifiedBy>
  <cp:revision>2</cp:revision>
  <dcterms:created xsi:type="dcterms:W3CDTF">2022-05-10T15:00:00Z</dcterms:created>
  <dcterms:modified xsi:type="dcterms:W3CDTF">2022-05-1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Script5.dll Version 5.2.2</vt:lpwstr>
  </property>
  <property fmtid="{D5CDD505-2E9C-101B-9397-08002B2CF9AE}" pid="3" name="LastSaved">
    <vt:filetime>2018-05-28T00:00:00Z</vt:filetime>
  </property>
  <property fmtid="{D5CDD505-2E9C-101B-9397-08002B2CF9AE}" pid="4" name="ContentTypeId">
    <vt:lpwstr>0x01010000547EF65395E5439FF04195D127056A</vt:lpwstr>
  </property>
  <property fmtid="{D5CDD505-2E9C-101B-9397-08002B2CF9AE}" pid="5" name="Order">
    <vt:r8>10300</vt:r8>
  </property>
  <property fmtid="{D5CDD505-2E9C-101B-9397-08002B2CF9AE}" pid="6" name="ComplianceAssetId">
    <vt:lpwstr/>
  </property>
  <property fmtid="{D5CDD505-2E9C-101B-9397-08002B2CF9AE}" pid="7" name="FileLeafRef">
    <vt:lpwstr>form1309-unsecuredforgivablepromissorynote.docm</vt:lpwstr>
  </property>
  <property fmtid="{D5CDD505-2E9C-101B-9397-08002B2CF9AE}" pid="8" name="AuthorIds_UIVersion_2048">
    <vt:lpwstr>133</vt:lpwstr>
  </property>
  <property fmtid="{D5CDD505-2E9C-101B-9397-08002B2CF9AE}" pid="9" name="AuthorIds_UIVersion_2560">
    <vt:lpwstr>133</vt:lpwstr>
  </property>
  <property fmtid="{D5CDD505-2E9C-101B-9397-08002B2CF9AE}" pid="10" name="AuthorIds_UIVersion_3072">
    <vt:lpwstr>135</vt:lpwstr>
  </property>
  <property fmtid="{D5CDD505-2E9C-101B-9397-08002B2CF9AE}" pid="11" name="_dlc_DocIdItemGuid">
    <vt:lpwstr>7de7e7ad-2afb-40ba-a00d-a25cc9db8af1</vt:lpwstr>
  </property>
  <property fmtid="{D5CDD505-2E9C-101B-9397-08002B2CF9AE}" pid="12" name="Document Group">
    <vt:lpwstr>254;#Form|52c6df1d-607f-461e-86a0-ca8bad76642e</vt:lpwstr>
  </property>
  <property fmtid="{D5CDD505-2E9C-101B-9397-08002B2CF9AE}" pid="13" name="Program Entity">
    <vt:lpwstr>288;#All Program Staff|eb6dd5e6-cfd0-4505-949e-daa0a7e6231e</vt:lpwstr>
  </property>
  <property fmtid="{D5CDD505-2E9C-101B-9397-08002B2CF9AE}" pid="14" name="Program">
    <vt:lpwstr>278;#All Programs|03feccb2-692e-4ab2-ac9e-603a54f18a62</vt:lpwstr>
  </property>
  <property fmtid="{D5CDD505-2E9C-101B-9397-08002B2CF9AE}" pid="15" name="Original Folder">
    <vt:lpwstr>269;#Imelda_Floods_07_HARP Documents|f744f549-34cc-4cbc-81ad-833140c430ee</vt:lpwstr>
  </property>
</Properties>
</file>